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253A64E" w14:textId="77777777" w:rsidR="00816216" w:rsidRPr="00BA6528" w:rsidRDefault="00BA6528" w:rsidP="00141A4C">
      <w:pPr>
        <w:pStyle w:val="Title"/>
        <w:rPr>
          <w:color w:val="000000" w:themeColor="text1"/>
        </w:rPr>
      </w:pPr>
      <w:r w:rsidRPr="00BA6528">
        <w:rPr>
          <w:color w:val="000000" w:themeColor="text1"/>
        </w:rPr>
        <w:t>Luis Romano</w:t>
      </w:r>
    </w:p>
    <w:p w14:paraId="5E1FA8D2" w14:textId="57BA20A5" w:rsidR="00141A4C" w:rsidRDefault="00556F02" w:rsidP="00141A4C">
      <w:r>
        <w:t xml:space="preserve">2755 </w:t>
      </w:r>
      <w:proofErr w:type="spellStart"/>
      <w:r>
        <w:t>Wellingham</w:t>
      </w:r>
      <w:proofErr w:type="spellEnd"/>
      <w:r>
        <w:t xml:space="preserve"> Drive</w:t>
      </w:r>
      <w:r w:rsidR="00BA6528">
        <w:t>,</w:t>
      </w:r>
      <w:r>
        <w:t xml:space="preserve"> Livermore,</w:t>
      </w:r>
      <w:r w:rsidR="00BA6528">
        <w:t xml:space="preserve"> Ca</w:t>
      </w:r>
      <w:r w:rsidR="00141A4C">
        <w:t> | </w:t>
      </w:r>
      <w:r w:rsidR="00BA6528">
        <w:t>925-580-9319</w:t>
      </w:r>
      <w:r w:rsidR="00141A4C">
        <w:t> | </w:t>
      </w:r>
      <w:r w:rsidR="00BA6528">
        <w:t>lromano0706@me.com</w:t>
      </w:r>
    </w:p>
    <w:p w14:paraId="7F9C59C1" w14:textId="77777777" w:rsidR="006270A9" w:rsidRDefault="008E673C" w:rsidP="00141A4C">
      <w:pPr>
        <w:pStyle w:val="Heading1"/>
      </w:pPr>
      <w:sdt>
        <w:sdtPr>
          <w:alias w:val="Objective:"/>
          <w:tag w:val="Objective:"/>
          <w:id w:val="-731932020"/>
          <w:placeholder>
            <w:docPart w:val="12D07FE5E9F55741918808F7DE04939F"/>
          </w:placeholder>
          <w:temporary/>
          <w:showingPlcHdr/>
          <w15:appearance w15:val="hidden"/>
        </w:sdtPr>
        <w:sdtEndPr/>
        <w:sdtContent>
          <w:r w:rsidR="009D5933" w:rsidRPr="00BA6528">
            <w:rPr>
              <w:caps/>
              <w:color w:val="262626" w:themeColor="text1" w:themeTint="D9"/>
              <w:sz w:val="24"/>
              <w:szCs w:val="26"/>
            </w:rPr>
            <w:t>Objective</w:t>
          </w:r>
        </w:sdtContent>
      </w:sdt>
    </w:p>
    <w:p w14:paraId="2C2C2D50" w14:textId="34195F5B" w:rsidR="00BA6528" w:rsidRPr="00BA6528" w:rsidRDefault="009C325B" w:rsidP="00BA6528">
      <w:pPr>
        <w:pStyle w:val="p1"/>
        <w:rPr>
          <w:sz w:val="22"/>
          <w:szCs w:val="22"/>
        </w:rPr>
      </w:pPr>
      <w:r>
        <w:rPr>
          <w:rStyle w:val="s1"/>
          <w:sz w:val="22"/>
          <w:szCs w:val="22"/>
        </w:rPr>
        <w:t>I am seeking a challenging position as an Automobile General Manager to enhance my skills and knowledge in a well-reputed organization and allow</w:t>
      </w:r>
      <w:r w:rsidR="00A1350D" w:rsidRPr="00C54BD0">
        <w:rPr>
          <w:rStyle w:val="apple-converted-space"/>
          <w:sz w:val="22"/>
          <w:szCs w:val="22"/>
        </w:rPr>
        <w:t xml:space="preserve"> </w:t>
      </w:r>
      <w:r w:rsidR="002013CB" w:rsidRPr="00C54BD0">
        <w:rPr>
          <w:rStyle w:val="apple-converted-space"/>
          <w:sz w:val="22"/>
          <w:szCs w:val="22"/>
        </w:rPr>
        <w:t>failures</w:t>
      </w:r>
      <w:r w:rsidR="00D4009B" w:rsidRPr="00C54BD0">
        <w:rPr>
          <w:rStyle w:val="apple-converted-space"/>
          <w:sz w:val="22"/>
          <w:szCs w:val="22"/>
        </w:rPr>
        <w:t xml:space="preserve"> to breed innovation</w:t>
      </w:r>
      <w:r w:rsidR="00092307">
        <w:rPr>
          <w:rStyle w:val="apple-converted-space"/>
          <w:sz w:val="22"/>
          <w:szCs w:val="22"/>
        </w:rPr>
        <w:t>.  E</w:t>
      </w:r>
      <w:r w:rsidR="002E4B06">
        <w:rPr>
          <w:rStyle w:val="s1"/>
          <w:sz w:val="22"/>
          <w:szCs w:val="22"/>
        </w:rPr>
        <w:t xml:space="preserve">stablish </w:t>
      </w:r>
      <w:r w:rsidR="00BA6528" w:rsidRPr="00BA6528">
        <w:rPr>
          <w:rStyle w:val="s1"/>
          <w:sz w:val="22"/>
          <w:szCs w:val="22"/>
        </w:rPr>
        <w:t>new control systems/ procedures to meet quality standards and objectives with set budgets and regulations.</w:t>
      </w:r>
      <w:r w:rsidR="00BA6528" w:rsidRPr="00BA6528">
        <w:rPr>
          <w:rStyle w:val="apple-converted-space"/>
          <w:sz w:val="22"/>
          <w:szCs w:val="22"/>
        </w:rPr>
        <w:t xml:space="preserve">  </w:t>
      </w:r>
      <w:r w:rsidR="00BA6528" w:rsidRPr="00BA6528">
        <w:rPr>
          <w:rStyle w:val="s1"/>
          <w:sz w:val="22"/>
          <w:szCs w:val="22"/>
        </w:rPr>
        <w:t>Believing that problem</w:t>
      </w:r>
      <w:r w:rsidR="00092307">
        <w:rPr>
          <w:rStyle w:val="s1"/>
          <w:sz w:val="22"/>
          <w:szCs w:val="22"/>
        </w:rPr>
        <w:t>-</w:t>
      </w:r>
      <w:r w:rsidR="00BA6528" w:rsidRPr="00BA6528">
        <w:rPr>
          <w:rStyle w:val="s1"/>
          <w:sz w:val="22"/>
          <w:szCs w:val="22"/>
        </w:rPr>
        <w:t>solving skills, multi-tasking, and effective team-working significantly increases efficiencies and productivity while decreasing downtime and reducing company costs.</w:t>
      </w:r>
      <w:r w:rsidR="00BA6528" w:rsidRPr="00BA6528">
        <w:rPr>
          <w:rStyle w:val="apple-converted-space"/>
          <w:sz w:val="22"/>
          <w:szCs w:val="22"/>
        </w:rPr>
        <w:t xml:space="preserve">  </w:t>
      </w:r>
      <w:r w:rsidR="00092307">
        <w:rPr>
          <w:rStyle w:val="s1"/>
          <w:sz w:val="22"/>
          <w:szCs w:val="22"/>
        </w:rPr>
        <w:t>I am n</w:t>
      </w:r>
      <w:r w:rsidR="00BA6528" w:rsidRPr="00BA6528">
        <w:rPr>
          <w:rStyle w:val="s1"/>
          <w:sz w:val="22"/>
          <w:szCs w:val="22"/>
        </w:rPr>
        <w:t xml:space="preserve">ow looking to make a significant contribution </w:t>
      </w:r>
      <w:r w:rsidR="00D001D3">
        <w:rPr>
          <w:rStyle w:val="s1"/>
          <w:sz w:val="22"/>
          <w:szCs w:val="22"/>
        </w:rPr>
        <w:t>to</w:t>
      </w:r>
      <w:r w:rsidR="007A5AF5">
        <w:rPr>
          <w:rStyle w:val="s1"/>
          <w:sz w:val="22"/>
          <w:szCs w:val="22"/>
        </w:rPr>
        <w:t xml:space="preserve"> breed a culture of Market Dominance</w:t>
      </w:r>
      <w:r w:rsidR="00914EC3">
        <w:rPr>
          <w:rStyle w:val="s1"/>
          <w:sz w:val="22"/>
          <w:szCs w:val="22"/>
        </w:rPr>
        <w:t xml:space="preserve"> and fost</w:t>
      </w:r>
      <w:r w:rsidR="00540465">
        <w:rPr>
          <w:rStyle w:val="s1"/>
          <w:sz w:val="22"/>
          <w:szCs w:val="22"/>
        </w:rPr>
        <w:t>er</w:t>
      </w:r>
      <w:r w:rsidR="00914EC3">
        <w:rPr>
          <w:rStyle w:val="s1"/>
          <w:sz w:val="22"/>
          <w:szCs w:val="22"/>
        </w:rPr>
        <w:t xml:space="preserve"> a culture of innovation</w:t>
      </w:r>
      <w:r w:rsidR="007A5AF5">
        <w:rPr>
          <w:rStyle w:val="s1"/>
          <w:sz w:val="22"/>
          <w:szCs w:val="22"/>
        </w:rPr>
        <w:t>.</w:t>
      </w:r>
    </w:p>
    <w:sdt>
      <w:sdtPr>
        <w:alias w:val="Experience:"/>
        <w:tag w:val="Experience:"/>
        <w:id w:val="171684534"/>
        <w:placeholder>
          <w:docPart w:val="054359E48463924690A2EDB1736DF332"/>
        </w:placeholder>
        <w:temporary/>
        <w:showingPlcHdr/>
        <w15:appearance w15:val="hidden"/>
      </w:sdtPr>
      <w:sdtEndPr/>
      <w:sdtContent>
        <w:p w14:paraId="35D314A1" w14:textId="77777777" w:rsidR="006270A9" w:rsidRDefault="009D5933" w:rsidP="00BA6528">
          <w:pPr>
            <w:pStyle w:val="Heading2"/>
          </w:pPr>
          <w:r>
            <w:t>Experience</w:t>
          </w:r>
        </w:p>
      </w:sdtContent>
    </w:sdt>
    <w:p w14:paraId="781BB89C" w14:textId="77777777" w:rsidR="004E6D54" w:rsidRDefault="004E6D54" w:rsidP="00556F02">
      <w:pPr>
        <w:spacing w:after="0"/>
        <w:rPr>
          <w:rFonts w:ascii="Avenir Next" w:hAnsi="Avenir Next" w:cs="Times New Roman"/>
          <w:b/>
          <w:bCs/>
          <w:color w:val="000000" w:themeColor="text1"/>
          <w:sz w:val="20"/>
          <w:szCs w:val="20"/>
          <w:lang w:eastAsia="en-US"/>
        </w:rPr>
      </w:pPr>
    </w:p>
    <w:p w14:paraId="66CE42BF" w14:textId="77777777" w:rsidR="004E6D54" w:rsidRDefault="004E6D54" w:rsidP="00556F02">
      <w:pPr>
        <w:spacing w:after="0"/>
        <w:rPr>
          <w:rFonts w:ascii="Avenir Next" w:hAnsi="Avenir Next" w:cs="Times New Roman"/>
          <w:b/>
          <w:bCs/>
          <w:color w:val="000000" w:themeColor="text1"/>
          <w:sz w:val="20"/>
          <w:szCs w:val="20"/>
          <w:lang w:eastAsia="en-US"/>
        </w:rPr>
      </w:pPr>
    </w:p>
    <w:p w14:paraId="4DD110C3" w14:textId="5A8621DF" w:rsidR="00556F02" w:rsidRPr="00A067D7" w:rsidRDefault="00556F02" w:rsidP="00556F02">
      <w:pPr>
        <w:spacing w:after="0"/>
        <w:rPr>
          <w:rFonts w:ascii="Avenir Next" w:hAnsi="Avenir Next" w:cs="Times New Roman"/>
          <w:b/>
          <w:bCs/>
          <w:color w:val="000000" w:themeColor="text1"/>
          <w:sz w:val="20"/>
          <w:szCs w:val="20"/>
          <w:lang w:eastAsia="en-US"/>
        </w:rPr>
      </w:pPr>
      <w:r w:rsidRPr="00A067D7">
        <w:rPr>
          <w:rFonts w:ascii="Avenir Next" w:hAnsi="Avenir Next" w:cs="Times New Roman"/>
          <w:b/>
          <w:bCs/>
          <w:color w:val="000000" w:themeColor="text1"/>
          <w:sz w:val="20"/>
          <w:szCs w:val="20"/>
          <w:lang w:eastAsia="en-US"/>
        </w:rPr>
        <w:t xml:space="preserve">Service </w:t>
      </w:r>
      <w:r>
        <w:rPr>
          <w:rFonts w:ascii="Avenir Next" w:hAnsi="Avenir Next" w:cs="Times New Roman"/>
          <w:b/>
          <w:bCs/>
          <w:color w:val="000000" w:themeColor="text1"/>
          <w:sz w:val="20"/>
          <w:szCs w:val="20"/>
          <w:lang w:eastAsia="en-US"/>
        </w:rPr>
        <w:t>&amp; Parts Director</w:t>
      </w:r>
      <w:r w:rsidRPr="00A067D7">
        <w:rPr>
          <w:rFonts w:ascii="Avenir Next" w:hAnsi="Avenir Next" w:cs="Times New Roman"/>
          <w:b/>
          <w:bCs/>
          <w:color w:val="000000" w:themeColor="text1"/>
          <w:sz w:val="20"/>
          <w:szCs w:val="20"/>
          <w:lang w:eastAsia="en-US"/>
        </w:rPr>
        <w:t xml:space="preserve">, </w:t>
      </w:r>
      <w:r>
        <w:rPr>
          <w:rFonts w:ascii="Avenir Next" w:hAnsi="Avenir Next" w:cs="Times New Roman"/>
          <w:b/>
          <w:bCs/>
          <w:color w:val="000000" w:themeColor="text1"/>
          <w:sz w:val="20"/>
          <w:szCs w:val="20"/>
          <w:lang w:eastAsia="en-US"/>
        </w:rPr>
        <w:t>Diablo Subaru</w:t>
      </w:r>
      <w:r w:rsidRPr="00A067D7">
        <w:rPr>
          <w:rFonts w:ascii="Avenir Next" w:hAnsi="Avenir Next" w:cs="Times New Roman"/>
          <w:b/>
          <w:bCs/>
          <w:color w:val="000000" w:themeColor="text1"/>
          <w:sz w:val="20"/>
          <w:szCs w:val="20"/>
          <w:lang w:eastAsia="en-US"/>
        </w:rPr>
        <w:t>,</w:t>
      </w:r>
      <w:r>
        <w:rPr>
          <w:rFonts w:ascii="Avenir Next" w:hAnsi="Avenir Next" w:cs="Times New Roman"/>
          <w:b/>
          <w:bCs/>
          <w:color w:val="000000" w:themeColor="text1"/>
          <w:sz w:val="20"/>
          <w:szCs w:val="20"/>
          <w:lang w:eastAsia="en-US"/>
        </w:rPr>
        <w:t xml:space="preserve"> Walnut Creek</w:t>
      </w:r>
      <w:r w:rsidRPr="00A067D7">
        <w:rPr>
          <w:rFonts w:ascii="Avenir Next" w:hAnsi="Avenir Next" w:cs="Times New Roman"/>
          <w:b/>
          <w:bCs/>
          <w:color w:val="000000" w:themeColor="text1"/>
          <w:sz w:val="20"/>
          <w:szCs w:val="20"/>
          <w:lang w:eastAsia="en-US"/>
        </w:rPr>
        <w:t xml:space="preserve"> California 201</w:t>
      </w:r>
      <w:r>
        <w:rPr>
          <w:rFonts w:ascii="Avenir Next" w:hAnsi="Avenir Next" w:cs="Times New Roman"/>
          <w:b/>
          <w:bCs/>
          <w:color w:val="000000" w:themeColor="text1"/>
          <w:sz w:val="20"/>
          <w:szCs w:val="20"/>
          <w:lang w:eastAsia="en-US"/>
        </w:rPr>
        <w:t>9</w:t>
      </w:r>
    </w:p>
    <w:p w14:paraId="02586A3F" w14:textId="65B81290" w:rsidR="005B04C1" w:rsidRDefault="005B04C1" w:rsidP="005B04C1">
      <w:pPr>
        <w:numPr>
          <w:ilvl w:val="0"/>
          <w:numId w:val="24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 w:rsidRPr="005B04C1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Was tasked to hire and build a Fixed Operation</w:t>
      </w:r>
      <w:r w:rsidR="00B31E8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s team</w:t>
      </w:r>
      <w:r w:rsidRPr="005B04C1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 consisting of a Service Manager, Parts Manager, Assistant Parts</w:t>
      </w:r>
      <w:r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 </w:t>
      </w:r>
      <w:r w:rsidRPr="005B04C1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Manager, Warranty Administrator, </w:t>
      </w:r>
      <w:r w:rsidR="00742F34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Shop Foreman</w:t>
      </w:r>
      <w:r w:rsidR="00092307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,</w:t>
      </w:r>
      <w:r w:rsidR="00742F34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 and </w:t>
      </w:r>
      <w:r w:rsidR="00092307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a </w:t>
      </w:r>
      <w:r w:rsidR="004063DA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skilled group of tenured Automotive Technicians</w:t>
      </w:r>
      <w:r w:rsidRPr="005B04C1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. </w:t>
      </w:r>
    </w:p>
    <w:p w14:paraId="5AA32170" w14:textId="2E7E4FEC" w:rsidR="00350E61" w:rsidRDefault="00350E61" w:rsidP="008C1A26">
      <w:pPr>
        <w:numPr>
          <w:ilvl w:val="0"/>
          <w:numId w:val="24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Train</w:t>
      </w:r>
      <w:r w:rsidR="006A7AFA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ing</w:t>
      </w:r>
      <w:r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 Parts Manager</w:t>
      </w:r>
      <w:r w:rsidR="00AC14D4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, </w:t>
      </w:r>
      <w:r w:rsidR="006A7AFA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Service </w:t>
      </w:r>
      <w:r w:rsidR="00AC14D4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M</w:t>
      </w:r>
      <w:r w:rsidR="006A7AFA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anager</w:t>
      </w:r>
      <w:r w:rsidR="00AC14D4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,</w:t>
      </w:r>
      <w:r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 </w:t>
      </w:r>
      <w:r w:rsidR="00AC14D4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Warranty Administrator </w:t>
      </w:r>
      <w:r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for month-end reconcile process</w:t>
      </w:r>
      <w:r w:rsidR="00AC14D4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 and </w:t>
      </w:r>
      <w:r w:rsidR="001A217E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accounting guidelines</w:t>
      </w:r>
      <w:r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.</w:t>
      </w:r>
    </w:p>
    <w:p w14:paraId="3ECCDB4A" w14:textId="336C8A64" w:rsidR="001A217E" w:rsidRDefault="001A217E" w:rsidP="008C1A26">
      <w:pPr>
        <w:numPr>
          <w:ilvl w:val="0"/>
          <w:numId w:val="24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All fixed operation </w:t>
      </w:r>
      <w:r w:rsidR="00164EDD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receivable schedules were maintained </w:t>
      </w:r>
      <w:r w:rsidR="00092307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for </w:t>
      </w:r>
      <w:r w:rsidR="00164EDD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less than 60 days.  Cash schedules less than </w:t>
      </w:r>
      <w:r w:rsidR="00092307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ten</w:t>
      </w:r>
      <w:r w:rsidR="00341EDA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 days</w:t>
      </w:r>
    </w:p>
    <w:p w14:paraId="0ECA1D5D" w14:textId="129288E0" w:rsidR="002D2295" w:rsidRDefault="00092307" w:rsidP="008C1A26">
      <w:pPr>
        <w:numPr>
          <w:ilvl w:val="0"/>
          <w:numId w:val="24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I c</w:t>
      </w:r>
      <w:r w:rsidR="002D2295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reated an accountable reconditioning</w:t>
      </w:r>
      <w:r w:rsidR="00513F9A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 process and sys</w:t>
      </w:r>
      <w:r w:rsidR="00B879F2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tems for the</w:t>
      </w:r>
      <w:r w:rsidR="002D2295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 </w:t>
      </w:r>
      <w:r w:rsidR="00070807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Used Car D</w:t>
      </w:r>
      <w:r w:rsidR="002D2295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epartment</w:t>
      </w:r>
      <w:r w:rsidR="008D4302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 to lower </w:t>
      </w:r>
      <w:r w:rsidR="00543A05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cars from 30+ days </w:t>
      </w:r>
      <w:r w:rsidR="00513F9A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from </w:t>
      </w:r>
      <w:r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the </w:t>
      </w:r>
      <w:r w:rsidR="00513F9A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truck to front line to less than </w:t>
      </w:r>
      <w:r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five</w:t>
      </w:r>
      <w:r w:rsidR="00513F9A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 days. </w:t>
      </w:r>
    </w:p>
    <w:p w14:paraId="04F37B63" w14:textId="56D83C27" w:rsidR="007A1715" w:rsidRDefault="0062471E" w:rsidP="008C1A26">
      <w:pPr>
        <w:numPr>
          <w:ilvl w:val="0"/>
          <w:numId w:val="24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Created a</w:t>
      </w:r>
      <w:r w:rsidR="001416EF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 separate</w:t>
      </w:r>
      <w:r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 </w:t>
      </w:r>
      <w:r w:rsidR="004715A0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d</w:t>
      </w:r>
      <w:r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etail department</w:t>
      </w:r>
      <w:r w:rsidR="001416EF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 to support sales team</w:t>
      </w:r>
      <w:r w:rsidR="004715A0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 efficiency.  Added </w:t>
      </w:r>
      <w:r w:rsidR="0059408D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350K of </w:t>
      </w:r>
      <w:r w:rsidR="0031728D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detail </w:t>
      </w:r>
      <w:r w:rsidR="0059408D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net profit in </w:t>
      </w:r>
      <w:r w:rsidR="00EF1733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2 years</w:t>
      </w:r>
      <w:r w:rsidR="0059408D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.  </w:t>
      </w:r>
    </w:p>
    <w:p w14:paraId="24B6B27A" w14:textId="1FB22072" w:rsidR="00DE1ABF" w:rsidRDefault="00DE1ABF" w:rsidP="008C1A26">
      <w:pPr>
        <w:numPr>
          <w:ilvl w:val="0"/>
          <w:numId w:val="24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Helped GM and Office </w:t>
      </w:r>
      <w:r w:rsidR="008069A3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Manager determine what services can be performed in</w:t>
      </w:r>
      <w:r w:rsidR="00EF1733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-</w:t>
      </w:r>
      <w:r w:rsidR="008069A3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house to </w:t>
      </w:r>
      <w:r w:rsidR="00B31E8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maximize in</w:t>
      </w:r>
      <w:r w:rsidR="00EF1733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-</w:t>
      </w:r>
      <w:r w:rsidR="00B31E8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house net profit.  </w:t>
      </w:r>
    </w:p>
    <w:p w14:paraId="460BB67D" w14:textId="24C72907" w:rsidR="00350E61" w:rsidRDefault="00350E61" w:rsidP="008C1A26">
      <w:pPr>
        <w:numPr>
          <w:ilvl w:val="0"/>
          <w:numId w:val="24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Increased Technician count from 12 to 25 in </w:t>
      </w:r>
      <w:r w:rsidR="00EF1733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10 months</w:t>
      </w:r>
      <w:r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.</w:t>
      </w:r>
    </w:p>
    <w:p w14:paraId="3CE01E79" w14:textId="52D85A5B" w:rsidR="00A84287" w:rsidRPr="00AC60F9" w:rsidRDefault="00A84287" w:rsidP="00AC60F9">
      <w:pPr>
        <w:numPr>
          <w:ilvl w:val="0"/>
          <w:numId w:val="24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 w:rsidRPr="00A84287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Review and manage ELR, Shop </w:t>
      </w:r>
      <w:r w:rsidR="00B879F2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h</w:t>
      </w:r>
      <w:r w:rsidRPr="00A84287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ours, Revenue</w:t>
      </w:r>
      <w:r w:rsidR="00EF1733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.</w:t>
      </w:r>
      <w:r w:rsidRPr="00A84287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 I make sure that gross and net profit follow company</w:t>
      </w:r>
      <w:r w:rsidR="00AC60F9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 </w:t>
      </w:r>
      <w:r w:rsidRPr="00AC60F9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benchmarks.</w:t>
      </w:r>
      <w:r w:rsidR="00464595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 Person</w:t>
      </w:r>
      <w:r w:rsidR="003029D5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ne</w:t>
      </w:r>
      <w:r w:rsidR="00464595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l &gt;40%, Semi Fixed &gt;</w:t>
      </w:r>
      <w:r w:rsidR="00811085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13%, Fixed &gt;22%</w:t>
      </w:r>
    </w:p>
    <w:p w14:paraId="36ECD4D6" w14:textId="6B765C2F" w:rsidR="006D7BDA" w:rsidRDefault="00A84287" w:rsidP="00BD27E7">
      <w:pPr>
        <w:numPr>
          <w:ilvl w:val="0"/>
          <w:numId w:val="24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 w:rsidRPr="00A84287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Reviewed the service and parts pricing structure to fit the brand and market location for a healthy profit</w:t>
      </w:r>
    </w:p>
    <w:p w14:paraId="3C24C664" w14:textId="44153650" w:rsidR="00475C87" w:rsidRDefault="00CF7B56" w:rsidP="00BD27E7">
      <w:pPr>
        <w:numPr>
          <w:ilvl w:val="0"/>
          <w:numId w:val="24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We</w:t>
      </w:r>
      <w:r w:rsidR="00EF1733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 e</w:t>
      </w:r>
      <w:r w:rsidR="00BD27E7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liminated wasteful expense</w:t>
      </w:r>
      <w:r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s</w:t>
      </w:r>
      <w:r w:rsidR="00BD27E7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 in the parts department</w:t>
      </w:r>
      <w:r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,</w:t>
      </w:r>
      <w:r w:rsidR="00BD27E7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 such as carrying cost</w:t>
      </w:r>
      <w:r w:rsidR="004157FA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.  </w:t>
      </w:r>
    </w:p>
    <w:p w14:paraId="36BB6CF0" w14:textId="28105252" w:rsidR="00BD27E7" w:rsidRDefault="00CF7B56" w:rsidP="00BD27E7">
      <w:pPr>
        <w:numPr>
          <w:ilvl w:val="0"/>
          <w:numId w:val="24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We r</w:t>
      </w:r>
      <w:r w:rsidR="00863D77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eassessed</w:t>
      </w:r>
      <w:r w:rsidR="00475C87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 Parts Department</w:t>
      </w:r>
      <w:r w:rsidR="00863D77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 </w:t>
      </w:r>
      <w:r w:rsidR="000C03EF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goal priorities to </w:t>
      </w:r>
      <w:r w:rsidR="002013CB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match net profit goals.</w:t>
      </w:r>
    </w:p>
    <w:p w14:paraId="41A0E662" w14:textId="77777777" w:rsidR="00B34594" w:rsidRPr="00B34594" w:rsidRDefault="00B34594" w:rsidP="00A37E08">
      <w:pPr>
        <w:spacing w:after="150"/>
        <w:ind w:left="720"/>
        <w:rPr>
          <w:rFonts w:ascii="Avenir Next" w:eastAsia="Times New Roman" w:hAnsi="Avenir Next" w:cs="Times New Roman"/>
          <w:b/>
          <w:bCs/>
          <w:color w:val="auto"/>
          <w:sz w:val="36"/>
          <w:szCs w:val="36"/>
          <w:lang w:eastAsia="en-US"/>
        </w:rPr>
      </w:pPr>
    </w:p>
    <w:p w14:paraId="77BD9AE1" w14:textId="02DBB44F" w:rsidR="00A37E08" w:rsidRPr="00B34594" w:rsidRDefault="00A37E08" w:rsidP="00B34594">
      <w:pPr>
        <w:spacing w:after="150"/>
        <w:ind w:left="720"/>
        <w:jc w:val="center"/>
        <w:rPr>
          <w:rFonts w:ascii="Avenir Next" w:eastAsia="Times New Roman" w:hAnsi="Avenir Next" w:cs="Times New Roman"/>
          <w:color w:val="auto"/>
          <w:sz w:val="36"/>
          <w:szCs w:val="36"/>
          <w:lang w:eastAsia="en-US"/>
        </w:rPr>
      </w:pPr>
      <w:r w:rsidRPr="00B34594">
        <w:rPr>
          <w:rFonts w:ascii="Avenir Next" w:eastAsia="Times New Roman" w:hAnsi="Avenir Next" w:cs="Times New Roman"/>
          <w:b/>
          <w:bCs/>
          <w:color w:val="auto"/>
          <w:sz w:val="36"/>
          <w:szCs w:val="36"/>
          <w:lang w:eastAsia="en-US"/>
        </w:rPr>
        <w:t>2020 Most Recent highlights</w:t>
      </w:r>
    </w:p>
    <w:p w14:paraId="3FEBAD8A" w14:textId="36F71F4F" w:rsidR="00A37E08" w:rsidRPr="00B34594" w:rsidRDefault="00A37E08" w:rsidP="00B34594">
      <w:pPr>
        <w:numPr>
          <w:ilvl w:val="0"/>
          <w:numId w:val="24"/>
        </w:numPr>
        <w:spacing w:after="150"/>
        <w:jc w:val="center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 w:rsidRPr="00B34594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116% YOY </w:t>
      </w:r>
      <w:r w:rsidR="001D7DFE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Service and Parts </w:t>
      </w:r>
      <w:r w:rsidRPr="00B34594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Operating Profit increase (1.7 Million) 2019-2020</w:t>
      </w:r>
    </w:p>
    <w:p w14:paraId="4F6D4E17" w14:textId="58350607" w:rsidR="00A37E08" w:rsidRPr="00B34594" w:rsidRDefault="00A37E08" w:rsidP="00B34594">
      <w:pPr>
        <w:numPr>
          <w:ilvl w:val="0"/>
          <w:numId w:val="24"/>
        </w:numPr>
        <w:spacing w:after="150"/>
        <w:jc w:val="center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 w:rsidRPr="00B34594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394.3% YOY </w:t>
      </w:r>
      <w:r w:rsidR="001D7DFE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Service and Parts </w:t>
      </w:r>
      <w:r w:rsidRPr="00B34594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Operating Profit increase (1.2 Million) 2018-2019</w:t>
      </w:r>
    </w:p>
    <w:p w14:paraId="2F59A2B8" w14:textId="77777777" w:rsidR="00A37E08" w:rsidRPr="00B34594" w:rsidRDefault="00A37E08" w:rsidP="00B34594">
      <w:pPr>
        <w:numPr>
          <w:ilvl w:val="0"/>
          <w:numId w:val="24"/>
        </w:numPr>
        <w:spacing w:after="150"/>
        <w:jc w:val="center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 w:rsidRPr="00B34594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2020 CSI/OLP score of 860 (National 822)</w:t>
      </w:r>
    </w:p>
    <w:p w14:paraId="18330117" w14:textId="560C4089" w:rsidR="00A37E08" w:rsidRDefault="00A37E08" w:rsidP="00A37E08">
      <w:pPr>
        <w:spacing w:after="150"/>
        <w:ind w:left="72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</w:p>
    <w:p w14:paraId="2F14B025" w14:textId="47B65641" w:rsidR="00D4092B" w:rsidRDefault="00D4092B" w:rsidP="00A37E08">
      <w:pPr>
        <w:spacing w:after="150"/>
        <w:ind w:left="72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</w:p>
    <w:p w14:paraId="3917DB26" w14:textId="77777777" w:rsidR="00D4092B" w:rsidRPr="00BD27E7" w:rsidRDefault="00D4092B" w:rsidP="00A37E08">
      <w:pPr>
        <w:spacing w:after="150"/>
        <w:ind w:left="72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</w:p>
    <w:p w14:paraId="635729B9" w14:textId="77777777" w:rsidR="004E6D54" w:rsidRDefault="004E6D54" w:rsidP="00BB525B">
      <w:pPr>
        <w:spacing w:after="0"/>
        <w:jc w:val="center"/>
        <w:rPr>
          <w:rFonts w:ascii="Avenir Next" w:hAnsi="Avenir Next" w:cs="Times New Roman"/>
          <w:b/>
          <w:bCs/>
          <w:color w:val="000000" w:themeColor="text1"/>
          <w:sz w:val="20"/>
          <w:szCs w:val="20"/>
          <w:lang w:eastAsia="en-US"/>
        </w:rPr>
      </w:pPr>
    </w:p>
    <w:p w14:paraId="7300E019" w14:textId="77777777" w:rsidR="004E6D54" w:rsidRDefault="004E6D54" w:rsidP="00A067D7">
      <w:pPr>
        <w:spacing w:after="0"/>
        <w:rPr>
          <w:rFonts w:ascii="Avenir Next" w:hAnsi="Avenir Next" w:cs="Times New Roman"/>
          <w:b/>
          <w:bCs/>
          <w:color w:val="000000" w:themeColor="text1"/>
          <w:sz w:val="20"/>
          <w:szCs w:val="20"/>
          <w:lang w:eastAsia="en-US"/>
        </w:rPr>
      </w:pPr>
    </w:p>
    <w:p w14:paraId="3A8071B6" w14:textId="21E8974B" w:rsidR="00A067D7" w:rsidRPr="00A067D7" w:rsidRDefault="00A067D7" w:rsidP="00A067D7">
      <w:pPr>
        <w:spacing w:after="0"/>
        <w:rPr>
          <w:rFonts w:ascii="Avenir Next" w:hAnsi="Avenir Next" w:cs="Times New Roman"/>
          <w:b/>
          <w:bCs/>
          <w:color w:val="000000" w:themeColor="text1"/>
          <w:sz w:val="20"/>
          <w:szCs w:val="20"/>
          <w:lang w:eastAsia="en-US"/>
        </w:rPr>
      </w:pPr>
      <w:r w:rsidRPr="00A067D7">
        <w:rPr>
          <w:rFonts w:ascii="Avenir Next" w:hAnsi="Avenir Next" w:cs="Times New Roman"/>
          <w:b/>
          <w:bCs/>
          <w:color w:val="000000" w:themeColor="text1"/>
          <w:sz w:val="20"/>
          <w:szCs w:val="20"/>
          <w:lang w:eastAsia="en-US"/>
        </w:rPr>
        <w:t>Service Manager, BMW of Fremont Auto Nation, Fremont, California 2018</w:t>
      </w:r>
    </w:p>
    <w:p w14:paraId="6C97138E" w14:textId="70FD932E" w:rsidR="00A067D7" w:rsidRPr="00A067D7" w:rsidRDefault="00A067D7" w:rsidP="00A067D7">
      <w:pPr>
        <w:numPr>
          <w:ilvl w:val="0"/>
          <w:numId w:val="24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 w:rsidRPr="00A067D7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Review weekly/daily productivities with </w:t>
      </w:r>
      <w:r w:rsidR="00CF7B56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ten</w:t>
      </w:r>
      <w:r w:rsidRPr="00A067D7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 service advisors</w:t>
      </w:r>
      <w:r w:rsidR="00CF7B56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,</w:t>
      </w:r>
      <w:r w:rsidRPr="00A067D7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 including </w:t>
      </w:r>
      <w:r w:rsidR="00CF7B56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one</w:t>
      </w:r>
      <w:r w:rsidRPr="00A067D7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 internal advisor, so that effective labor rates, hours per </w:t>
      </w:r>
      <w:r w:rsidR="006C196E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RO</w:t>
      </w:r>
      <w:r w:rsidRPr="00A067D7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, and gross per </w:t>
      </w:r>
      <w:r w:rsidR="006C196E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RO</w:t>
      </w:r>
      <w:r w:rsidRPr="00A067D7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 standards are met.</w:t>
      </w:r>
    </w:p>
    <w:p w14:paraId="7AD61084" w14:textId="7FDB3693" w:rsidR="00A067D7" w:rsidRPr="00A067D7" w:rsidRDefault="00A067D7" w:rsidP="00A067D7">
      <w:pPr>
        <w:numPr>
          <w:ilvl w:val="0"/>
          <w:numId w:val="24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 w:rsidRPr="00A067D7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Review and ensure tire, battery, brake, and preventative maintenance penetration </w:t>
      </w:r>
      <w:r w:rsidR="00CF7B56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are</w:t>
      </w:r>
      <w:r w:rsidRPr="00A067D7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 met.</w:t>
      </w:r>
    </w:p>
    <w:p w14:paraId="01448162" w14:textId="54E01B25" w:rsidR="00A067D7" w:rsidRPr="00A067D7" w:rsidRDefault="00A067D7" w:rsidP="00A067D7">
      <w:pPr>
        <w:numPr>
          <w:ilvl w:val="0"/>
          <w:numId w:val="24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 w:rsidRPr="00A067D7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Review and </w:t>
      </w:r>
      <w:r w:rsidR="006C196E" w:rsidRPr="00A067D7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ensure</w:t>
      </w:r>
      <w:r w:rsidRPr="00A067D7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 </w:t>
      </w:r>
      <w:r w:rsidR="00CF7B56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the </w:t>
      </w:r>
      <w:r w:rsidRPr="00A067D7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service department</w:t>
      </w:r>
      <w:r w:rsidR="00CF7B56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'</w:t>
      </w:r>
      <w:r w:rsidRPr="00A067D7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s Net Promoters Score (CSI) are above minimum standards.  Daily coaching of lot assistants, BDC staff, </w:t>
      </w:r>
      <w:r w:rsidR="00B22BAD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and cashiers ensures all departments are running full</w:t>
      </w:r>
      <w:r w:rsidRPr="00A067D7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y.</w:t>
      </w:r>
    </w:p>
    <w:p w14:paraId="3C242F98" w14:textId="2690CFB9" w:rsidR="00A067D7" w:rsidRPr="00A067D7" w:rsidRDefault="00A067D7" w:rsidP="00A067D7">
      <w:pPr>
        <w:numPr>
          <w:ilvl w:val="0"/>
          <w:numId w:val="24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 w:rsidRPr="00A067D7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Solve customer challenges </w:t>
      </w:r>
      <w:r w:rsidR="006A10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and</w:t>
      </w:r>
      <w:r w:rsidRPr="00A067D7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 discussing </w:t>
      </w:r>
      <w:r w:rsidR="00B22BAD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appropriate</w:t>
      </w:r>
      <w:r w:rsidRPr="00A067D7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 options that would satisfy </w:t>
      </w:r>
      <w:r w:rsidR="00B22BAD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the </w:t>
      </w:r>
      <w:r w:rsidRPr="00A067D7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customer while maintaining </w:t>
      </w:r>
      <w:r w:rsidR="006A10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good</w:t>
      </w:r>
      <w:r w:rsidRPr="00A067D7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 store profitability.  </w:t>
      </w:r>
    </w:p>
    <w:p w14:paraId="5342AD64" w14:textId="1C7DBF88" w:rsidR="00A067D7" w:rsidRPr="00A067D7" w:rsidRDefault="00A067D7" w:rsidP="00A067D7">
      <w:pPr>
        <w:numPr>
          <w:ilvl w:val="0"/>
          <w:numId w:val="24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 w:rsidRPr="00A067D7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Review loaner KPI</w:t>
      </w:r>
      <w:r w:rsidR="00CF7B56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'</w:t>
      </w:r>
      <w:r w:rsidRPr="00A067D7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s such as length of </w:t>
      </w:r>
      <w:r w:rsidR="006A10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the </w:t>
      </w:r>
      <w:r w:rsidRPr="00A067D7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loan and car utilization. </w:t>
      </w:r>
    </w:p>
    <w:p w14:paraId="4002AC18" w14:textId="1F297749" w:rsidR="00A067D7" w:rsidRPr="00A067D7" w:rsidRDefault="00A067D7" w:rsidP="00A067D7">
      <w:pPr>
        <w:numPr>
          <w:ilvl w:val="0"/>
          <w:numId w:val="24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 w:rsidRPr="00A067D7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Review all outside vendor invoice</w:t>
      </w:r>
      <w:r w:rsidR="006A10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s</w:t>
      </w:r>
      <w:r w:rsidRPr="00A067D7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 for accuracy and approve for payment.</w:t>
      </w:r>
    </w:p>
    <w:p w14:paraId="4190FB98" w14:textId="407160F0" w:rsidR="00A067D7" w:rsidRPr="00A067D7" w:rsidRDefault="00D4092B" w:rsidP="00A067D7">
      <w:pPr>
        <w:numPr>
          <w:ilvl w:val="0"/>
          <w:numId w:val="24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 w:rsidRPr="00A067D7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Ensure</w:t>
      </w:r>
      <w:r w:rsidR="00A067D7" w:rsidRPr="00A067D7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 that </w:t>
      </w:r>
      <w:r w:rsidR="00A244A3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all service department staff is performing proper timekeeping</w:t>
      </w:r>
      <w:r w:rsidR="00A067D7" w:rsidRPr="00A067D7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.</w:t>
      </w:r>
    </w:p>
    <w:p w14:paraId="7210DF1E" w14:textId="77777777" w:rsidR="00A067D7" w:rsidRPr="00A067D7" w:rsidRDefault="00A067D7" w:rsidP="00A067D7">
      <w:pPr>
        <w:numPr>
          <w:ilvl w:val="0"/>
          <w:numId w:val="24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 w:rsidRPr="00A067D7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Coach and assisted parts manager with proper parts inventory practices.  </w:t>
      </w:r>
    </w:p>
    <w:p w14:paraId="0C4C6721" w14:textId="511F17BE" w:rsidR="00A067D7" w:rsidRPr="00A067D7" w:rsidRDefault="00A067D7" w:rsidP="00A067D7">
      <w:pPr>
        <w:numPr>
          <w:ilvl w:val="0"/>
          <w:numId w:val="24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 w:rsidRPr="00A067D7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Review parts inventory KPI with parts manager daily to </w:t>
      </w:r>
      <w:r w:rsidR="00A963F1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en</w:t>
      </w:r>
      <w:r w:rsidRPr="00A067D7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sure availability, fill rates</w:t>
      </w:r>
      <w:r w:rsidR="00A963F1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,</w:t>
      </w:r>
      <w:r w:rsidRPr="00A067D7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 and inventory turns maximized.</w:t>
      </w:r>
    </w:p>
    <w:p w14:paraId="7954674E" w14:textId="77777777" w:rsidR="00A067D7" w:rsidRDefault="00A067D7" w:rsidP="00BA6528">
      <w:pPr>
        <w:spacing w:after="0"/>
        <w:rPr>
          <w:rFonts w:ascii="Avenir Next" w:hAnsi="Avenir Next" w:cs="Times New Roman"/>
          <w:b/>
          <w:bCs/>
          <w:color w:val="000000" w:themeColor="text1"/>
          <w:sz w:val="20"/>
          <w:szCs w:val="20"/>
          <w:lang w:eastAsia="en-US"/>
        </w:rPr>
      </w:pPr>
    </w:p>
    <w:p w14:paraId="09C5AC18" w14:textId="77777777" w:rsidR="00A067D7" w:rsidRDefault="00A067D7" w:rsidP="00BA6528">
      <w:pPr>
        <w:spacing w:after="0"/>
        <w:rPr>
          <w:rFonts w:ascii="Avenir Next" w:hAnsi="Avenir Next" w:cs="Times New Roman"/>
          <w:b/>
          <w:bCs/>
          <w:color w:val="000000" w:themeColor="text1"/>
          <w:sz w:val="20"/>
          <w:szCs w:val="20"/>
          <w:lang w:eastAsia="en-US"/>
        </w:rPr>
      </w:pPr>
    </w:p>
    <w:p w14:paraId="7DCB31A9" w14:textId="360C1D1D" w:rsidR="00BA6528" w:rsidRPr="00BA6528" w:rsidRDefault="00CE42A8" w:rsidP="00BA6528">
      <w:pPr>
        <w:spacing w:after="0"/>
        <w:rPr>
          <w:rFonts w:ascii="Avenir Next" w:hAnsi="Avenir Next" w:cs="Times New Roman"/>
          <w:color w:val="000000" w:themeColor="text1"/>
          <w:sz w:val="20"/>
          <w:szCs w:val="20"/>
          <w:lang w:eastAsia="en-US"/>
        </w:rPr>
      </w:pPr>
      <w:r>
        <w:rPr>
          <w:rFonts w:ascii="Avenir Next" w:hAnsi="Avenir Next" w:cs="Times New Roman"/>
          <w:b/>
          <w:bCs/>
          <w:color w:val="000000" w:themeColor="text1"/>
          <w:sz w:val="20"/>
          <w:szCs w:val="20"/>
          <w:lang w:eastAsia="en-US"/>
        </w:rPr>
        <w:t>Service and Parts D</w:t>
      </w:r>
      <w:r w:rsidR="00BA6528" w:rsidRPr="00BA6528">
        <w:rPr>
          <w:rFonts w:ascii="Avenir Next" w:hAnsi="Avenir Next" w:cs="Times New Roman"/>
          <w:b/>
          <w:bCs/>
          <w:color w:val="000000" w:themeColor="text1"/>
          <w:sz w:val="20"/>
          <w:szCs w:val="20"/>
          <w:lang w:eastAsia="en-US"/>
        </w:rPr>
        <w:t>irector, Sojitz Auto Group, Concord, California 2017</w:t>
      </w:r>
    </w:p>
    <w:p w14:paraId="773D240A" w14:textId="30DEB98D" w:rsidR="00BA6528" w:rsidRPr="00BA6528" w:rsidRDefault="00BA6528" w:rsidP="00BA6528">
      <w:pPr>
        <w:numPr>
          <w:ilvl w:val="0"/>
          <w:numId w:val="24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Handled the tasks of analyzing sales, expenses</w:t>
      </w:r>
      <w:r w:rsidR="00A963F1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,</w:t>
      </w: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 and inventories monthl</w:t>
      </w:r>
      <w:r w:rsidR="002E4B06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y to achieve goals of profit. R</w:t>
      </w: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eported directly to our VP of Dealerships.   </w:t>
      </w:r>
    </w:p>
    <w:p w14:paraId="7F9C9960" w14:textId="3DBCC51F" w:rsidR="00BA6528" w:rsidRPr="00BA6528" w:rsidRDefault="00CA4095" w:rsidP="00BA6528">
      <w:pPr>
        <w:numPr>
          <w:ilvl w:val="0"/>
          <w:numId w:val="24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L</w:t>
      </w:r>
      <w:r w:rsidR="00BA6528"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ed and mentored a Fixed Operation Management team of 3 Service Managers, 2 Assistant Managers, 3 Parts Managers</w:t>
      </w:r>
      <w:r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,</w:t>
      </w:r>
      <w:r w:rsidR="00BA6528"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 a</w:t>
      </w:r>
      <w:r w:rsidR="00CE42A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nd 2 Assistance Parts Managers.  </w:t>
      </w:r>
      <w:r w:rsidR="002E4B06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Dealership</w:t>
      </w:r>
      <w:r w:rsidR="00BA6528"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s had </w:t>
      </w:r>
      <w:r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a </w:t>
      </w:r>
      <w:r w:rsidR="00BA6528"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combined technician count of 90, 27 service advisors, 80 plus parts and service support staff.</w:t>
      </w:r>
    </w:p>
    <w:p w14:paraId="35B500EB" w14:textId="0DE3089C" w:rsidR="00BA6528" w:rsidRPr="00BA6528" w:rsidRDefault="00BA6528" w:rsidP="00BA6528">
      <w:pPr>
        <w:numPr>
          <w:ilvl w:val="0"/>
          <w:numId w:val="24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Set corporate guidelines and consistencies throughout 3 BMW &amp; MINI Dealerships, 1 Audi Dealership</w:t>
      </w:r>
      <w:r w:rsidR="00CA4095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,</w:t>
      </w: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 and 2 BMW Certified Collision </w:t>
      </w:r>
      <w:r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Body S</w:t>
      </w: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hops.</w:t>
      </w:r>
    </w:p>
    <w:p w14:paraId="7BF119C0" w14:textId="51E40639" w:rsidR="00BA6528" w:rsidRPr="00BA6528" w:rsidRDefault="00BA6528" w:rsidP="00BA6528">
      <w:pPr>
        <w:numPr>
          <w:ilvl w:val="0"/>
          <w:numId w:val="24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Ensured all dealership</w:t>
      </w:r>
      <w:r w:rsidR="00CA4095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'</w:t>
      </w: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s OSHA and safety regulations were being complied </w:t>
      </w:r>
      <w:r w:rsidR="00CA4095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with </w:t>
      </w: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by Fixed Operation Departments.</w:t>
      </w:r>
    </w:p>
    <w:p w14:paraId="6B75C78B" w14:textId="33CF87D5" w:rsidR="00BA6528" w:rsidRPr="00BA6528" w:rsidRDefault="00BA6528" w:rsidP="00BA6528">
      <w:pPr>
        <w:numPr>
          <w:ilvl w:val="0"/>
          <w:numId w:val="24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Met with Service Managers daily to ensure service goals such as CSI, HPRO, ELR, daily appointments, and Loaner Car length of </w:t>
      </w:r>
      <w:r w:rsidR="00CA4095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the </w:t>
      </w: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loan were met.</w:t>
      </w:r>
    </w:p>
    <w:p w14:paraId="207515CF" w14:textId="057BAB58" w:rsidR="00BA6528" w:rsidRPr="00BA6528" w:rsidRDefault="00BA6528" w:rsidP="00BA6528">
      <w:pPr>
        <w:numPr>
          <w:ilvl w:val="0"/>
          <w:numId w:val="24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Met with Parts Manager daily to ensure parts processes such as inventory turns, days</w:t>
      </w:r>
      <w:r w:rsidR="00CF7B56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'</w:t>
      </w: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 supply, obsolescence</w:t>
      </w:r>
      <w:r w:rsidR="00CA4095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,</w:t>
      </w: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 and accounting discrepancies were handled </w:t>
      </w:r>
      <w:r w:rsidR="00CA4095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on time</w:t>
      </w: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.  </w:t>
      </w:r>
    </w:p>
    <w:p w14:paraId="46D278D8" w14:textId="77777777" w:rsidR="00BA6528" w:rsidRPr="00BA6528" w:rsidRDefault="00BA6528" w:rsidP="00BA6528">
      <w:pPr>
        <w:numPr>
          <w:ilvl w:val="0"/>
          <w:numId w:val="24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Mediated quarterly performance conference calls with Fixed Operation Departments.  </w:t>
      </w:r>
    </w:p>
    <w:p w14:paraId="1372DDB9" w14:textId="7C60D221" w:rsidR="00BA6528" w:rsidRPr="00BA6528" w:rsidRDefault="00BA6528" w:rsidP="00BA6528">
      <w:pPr>
        <w:numPr>
          <w:ilvl w:val="0"/>
          <w:numId w:val="24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Consistently seeking out the best talent and developing them.  Coached and developed employees by encouraging their input and then implementing those ideas and strategies that </w:t>
      </w:r>
      <w:r w:rsidR="006C392E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positively benefited</w:t>
      </w: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 both the departments and the employees.  </w:t>
      </w:r>
    </w:p>
    <w:p w14:paraId="38B0C139" w14:textId="6FAB8A1F" w:rsidR="00BA6528" w:rsidRPr="00BA6528" w:rsidRDefault="006C392E" w:rsidP="00BA6528">
      <w:pPr>
        <w:numPr>
          <w:ilvl w:val="0"/>
          <w:numId w:val="24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We r</w:t>
      </w:r>
      <w:r w:rsidR="002E4B06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eviewed </w:t>
      </w:r>
      <w:r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the </w:t>
      </w:r>
      <w:r w:rsidR="002E4B06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M</w:t>
      </w:r>
      <w:r w:rsidR="00BA6528"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anufacture</w:t>
      </w:r>
      <w:r w:rsidR="00CF7B56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'</w:t>
      </w:r>
      <w:r w:rsidR="002E4B06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s D</w:t>
      </w:r>
      <w:r w:rsidR="00BA6528"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ealer bonuses to ensure achievement in the healthiest manner by all departments. </w:t>
      </w:r>
    </w:p>
    <w:p w14:paraId="6FF17854" w14:textId="7B11FF5F" w:rsidR="00BA6528" w:rsidRDefault="00BA6528" w:rsidP="00BA6528">
      <w:pPr>
        <w:numPr>
          <w:ilvl w:val="0"/>
          <w:numId w:val="24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Met with IT team </w:t>
      </w:r>
      <w:r w:rsidR="00F811D5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every week</w:t>
      </w: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 to ensure proper infrastructure was set for Fixed Operation Team. </w:t>
      </w:r>
    </w:p>
    <w:p w14:paraId="7EB39889" w14:textId="77777777" w:rsidR="004E6D54" w:rsidRDefault="004E6D54" w:rsidP="00366494">
      <w:pPr>
        <w:spacing w:after="0"/>
        <w:rPr>
          <w:rFonts w:ascii="Avenir Next" w:hAnsi="Avenir Next" w:cs="Times New Roman"/>
          <w:b/>
          <w:bCs/>
          <w:color w:val="000000" w:themeColor="text1"/>
          <w:sz w:val="20"/>
          <w:szCs w:val="20"/>
          <w:lang w:eastAsia="en-US"/>
        </w:rPr>
      </w:pPr>
    </w:p>
    <w:p w14:paraId="6903B807" w14:textId="77777777" w:rsidR="004E6D54" w:rsidRDefault="004E6D54" w:rsidP="00BA6528">
      <w:pPr>
        <w:spacing w:after="0"/>
        <w:rPr>
          <w:rFonts w:ascii="Avenir Next" w:hAnsi="Avenir Next" w:cs="Times New Roman"/>
          <w:b/>
          <w:bCs/>
          <w:color w:val="000000" w:themeColor="text1"/>
          <w:sz w:val="20"/>
          <w:szCs w:val="20"/>
          <w:lang w:eastAsia="en-US"/>
        </w:rPr>
      </w:pPr>
    </w:p>
    <w:p w14:paraId="11605534" w14:textId="77777777" w:rsidR="001D7DFE" w:rsidRDefault="001D7DFE" w:rsidP="00BA6528">
      <w:pPr>
        <w:spacing w:after="0"/>
        <w:rPr>
          <w:rFonts w:ascii="Avenir Next" w:hAnsi="Avenir Next" w:cs="Times New Roman"/>
          <w:b/>
          <w:bCs/>
          <w:color w:val="000000" w:themeColor="text1"/>
          <w:sz w:val="20"/>
          <w:szCs w:val="20"/>
          <w:lang w:eastAsia="en-US"/>
        </w:rPr>
      </w:pPr>
    </w:p>
    <w:p w14:paraId="2D61CB44" w14:textId="77777777" w:rsidR="001D7DFE" w:rsidRDefault="001D7DFE" w:rsidP="00BA6528">
      <w:pPr>
        <w:spacing w:after="0"/>
        <w:rPr>
          <w:rFonts w:ascii="Avenir Next" w:hAnsi="Avenir Next" w:cs="Times New Roman"/>
          <w:b/>
          <w:bCs/>
          <w:color w:val="000000" w:themeColor="text1"/>
          <w:sz w:val="20"/>
          <w:szCs w:val="20"/>
          <w:lang w:eastAsia="en-US"/>
        </w:rPr>
      </w:pPr>
    </w:p>
    <w:p w14:paraId="744BD3A7" w14:textId="77777777" w:rsidR="00475C87" w:rsidRDefault="00475C87" w:rsidP="00BA6528">
      <w:pPr>
        <w:spacing w:after="0"/>
        <w:rPr>
          <w:rFonts w:ascii="Avenir Next" w:hAnsi="Avenir Next" w:cs="Times New Roman"/>
          <w:b/>
          <w:bCs/>
          <w:color w:val="000000" w:themeColor="text1"/>
          <w:sz w:val="20"/>
          <w:szCs w:val="20"/>
          <w:lang w:eastAsia="en-US"/>
        </w:rPr>
      </w:pPr>
    </w:p>
    <w:p w14:paraId="52382C85" w14:textId="77777777" w:rsidR="00475C87" w:rsidRDefault="00475C87" w:rsidP="00BA6528">
      <w:pPr>
        <w:spacing w:after="0"/>
        <w:rPr>
          <w:rFonts w:ascii="Avenir Next" w:hAnsi="Avenir Next" w:cs="Times New Roman"/>
          <w:b/>
          <w:bCs/>
          <w:color w:val="000000" w:themeColor="text1"/>
          <w:sz w:val="20"/>
          <w:szCs w:val="20"/>
          <w:lang w:eastAsia="en-US"/>
        </w:rPr>
      </w:pPr>
    </w:p>
    <w:p w14:paraId="1DA21971" w14:textId="1C03A0AF" w:rsidR="00BA6528" w:rsidRPr="00BA6528" w:rsidRDefault="00BA6528" w:rsidP="00BA6528">
      <w:pPr>
        <w:spacing w:after="0"/>
        <w:rPr>
          <w:rFonts w:ascii="Avenir Next" w:hAnsi="Avenir Next" w:cs="Times New Roman"/>
          <w:b/>
          <w:bCs/>
          <w:color w:val="000000" w:themeColor="text1"/>
          <w:sz w:val="20"/>
          <w:szCs w:val="20"/>
          <w:lang w:eastAsia="en-US"/>
        </w:rPr>
      </w:pPr>
      <w:r w:rsidRPr="00BA6528">
        <w:rPr>
          <w:rFonts w:ascii="Avenir Next" w:hAnsi="Avenir Next" w:cs="Times New Roman"/>
          <w:b/>
          <w:bCs/>
          <w:color w:val="000000" w:themeColor="text1"/>
          <w:sz w:val="20"/>
          <w:szCs w:val="20"/>
          <w:lang w:eastAsia="en-US"/>
        </w:rPr>
        <w:t xml:space="preserve">Parts </w:t>
      </w:r>
      <w:r w:rsidR="00A53EEB">
        <w:rPr>
          <w:rFonts w:ascii="Avenir Next" w:hAnsi="Avenir Next" w:cs="Times New Roman"/>
          <w:b/>
          <w:bCs/>
          <w:color w:val="000000" w:themeColor="text1"/>
          <w:sz w:val="20"/>
          <w:szCs w:val="20"/>
          <w:lang w:eastAsia="en-US"/>
        </w:rPr>
        <w:t>D</w:t>
      </w:r>
      <w:r w:rsidR="00A53EEB" w:rsidRPr="00BA6528">
        <w:rPr>
          <w:rFonts w:ascii="Avenir Next" w:hAnsi="Avenir Next" w:cs="Times New Roman"/>
          <w:b/>
          <w:bCs/>
          <w:color w:val="000000" w:themeColor="text1"/>
          <w:sz w:val="20"/>
          <w:szCs w:val="20"/>
          <w:lang w:eastAsia="en-US"/>
        </w:rPr>
        <w:t>irector, Sojitz Auto Group</w:t>
      </w:r>
      <w:r w:rsidR="00A53EEB">
        <w:rPr>
          <w:rFonts w:ascii="Avenir Next" w:hAnsi="Avenir Next" w:cs="Times New Roman"/>
          <w:b/>
          <w:bCs/>
          <w:color w:val="000000" w:themeColor="text1"/>
          <w:sz w:val="20"/>
          <w:szCs w:val="20"/>
          <w:lang w:eastAsia="en-US"/>
        </w:rPr>
        <w:t>,</w:t>
      </w:r>
      <w:r>
        <w:rPr>
          <w:rFonts w:ascii="Avenir Next" w:hAnsi="Avenir Next" w:cs="Times New Roman"/>
          <w:b/>
          <w:bCs/>
          <w:color w:val="000000" w:themeColor="text1"/>
          <w:sz w:val="20"/>
          <w:szCs w:val="20"/>
          <w:lang w:eastAsia="en-US"/>
        </w:rPr>
        <w:t xml:space="preserve"> Weatherford BMW, BMW</w:t>
      </w:r>
      <w:r w:rsidRPr="00BA6528">
        <w:rPr>
          <w:rFonts w:ascii="Avenir Next" w:hAnsi="Avenir Next" w:cs="Times New Roman"/>
          <w:b/>
          <w:bCs/>
          <w:color w:val="000000" w:themeColor="text1"/>
          <w:sz w:val="20"/>
          <w:szCs w:val="20"/>
          <w:lang w:eastAsia="en-US"/>
        </w:rPr>
        <w:t xml:space="preserve"> </w:t>
      </w:r>
      <w:r>
        <w:rPr>
          <w:rFonts w:ascii="Avenir Next" w:hAnsi="Avenir Next" w:cs="Times New Roman"/>
          <w:b/>
          <w:bCs/>
          <w:color w:val="000000" w:themeColor="text1"/>
          <w:sz w:val="20"/>
          <w:szCs w:val="20"/>
          <w:lang w:eastAsia="en-US"/>
        </w:rPr>
        <w:t>&amp; MINI of concord, BMW</w:t>
      </w:r>
      <w:r w:rsidRPr="00BA6528">
        <w:rPr>
          <w:rFonts w:ascii="Avenir Next" w:hAnsi="Avenir Next" w:cs="Times New Roman"/>
          <w:b/>
          <w:bCs/>
          <w:color w:val="000000" w:themeColor="text1"/>
          <w:sz w:val="20"/>
          <w:szCs w:val="20"/>
          <w:lang w:eastAsia="en-US"/>
        </w:rPr>
        <w:t xml:space="preserve"> of San Rafael 2014-2017</w:t>
      </w:r>
    </w:p>
    <w:p w14:paraId="6EB6BF51" w14:textId="7C7EDAC4" w:rsidR="00BA6528" w:rsidRPr="00BA6528" w:rsidRDefault="00BA6528" w:rsidP="00BA6528">
      <w:pPr>
        <w:numPr>
          <w:ilvl w:val="0"/>
          <w:numId w:val="25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Handled the tasks of analyzing sales, expenses</w:t>
      </w:r>
      <w:r w:rsidR="00F811D5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,</w:t>
      </w: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 and inventories monthl</w:t>
      </w:r>
      <w:r w:rsidR="002E4B06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y to achieve goals of profit. R</w:t>
      </w: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eported directly to our VP of Dealerships.</w:t>
      </w:r>
    </w:p>
    <w:p w14:paraId="73D67A43" w14:textId="6F5F8FA6" w:rsidR="00BA6528" w:rsidRPr="00BA6528" w:rsidRDefault="00BA6528" w:rsidP="00BA6528">
      <w:pPr>
        <w:numPr>
          <w:ilvl w:val="0"/>
          <w:numId w:val="25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Led and mentored a Parts Management team of 3 Parts Managers, 2 Assistant Parts Manager, 1 Parts </w:t>
      </w:r>
      <w:r w:rsidR="00F811D5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Department </w:t>
      </w:r>
      <w:r w:rsidR="002E4B06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Wholesale Director.  Dealerships had combined parts a</w:t>
      </w: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dvisor group of 25, with a combined support parts staff of 40.</w:t>
      </w:r>
    </w:p>
    <w:p w14:paraId="061D55A7" w14:textId="677A22B0" w:rsidR="00BA6528" w:rsidRPr="00BA6528" w:rsidRDefault="00BA6528" w:rsidP="00BA6528">
      <w:pPr>
        <w:numPr>
          <w:ilvl w:val="0"/>
          <w:numId w:val="25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Analyzed the </w:t>
      </w:r>
      <w:r w:rsidR="009A4FC4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parts departments' operation and used Lean Six Sigma methodology to streamline parts process with wholesale deliveries, parts organization and inventory, and</w:t>
      </w: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 efficient parts staffing.</w:t>
      </w:r>
    </w:p>
    <w:p w14:paraId="2E6B9E24" w14:textId="46790E52" w:rsidR="00BA6528" w:rsidRPr="00BA6528" w:rsidRDefault="009A4FC4" w:rsidP="00BA6528">
      <w:pPr>
        <w:numPr>
          <w:ilvl w:val="0"/>
          <w:numId w:val="25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We d</w:t>
      </w:r>
      <w:r w:rsidR="00BA6528"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eveloped process</w:t>
      </w:r>
      <w:r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es</w:t>
      </w:r>
      <w:r w:rsidR="00BA6528"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 in parts that maximized BMW bonuses year over year.</w:t>
      </w:r>
    </w:p>
    <w:p w14:paraId="719EA6F0" w14:textId="5D447413" w:rsidR="00BA6528" w:rsidRPr="00BA6528" w:rsidRDefault="009A4FC4" w:rsidP="00BA6528">
      <w:pPr>
        <w:numPr>
          <w:ilvl w:val="0"/>
          <w:numId w:val="25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We d</w:t>
      </w:r>
      <w:r w:rsidR="00BA6528"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eveloped an E</w:t>
      </w:r>
      <w:r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-</w:t>
      </w:r>
      <w:r w:rsidR="00BA6528"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commerce team to increase internet sales and strategically price parts. </w:t>
      </w:r>
    </w:p>
    <w:p w14:paraId="6E77398C" w14:textId="58868E0D" w:rsidR="00BA6528" w:rsidRPr="00BA6528" w:rsidRDefault="00BA6528" w:rsidP="00BA6528">
      <w:pPr>
        <w:numPr>
          <w:ilvl w:val="0"/>
          <w:numId w:val="25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Authorized credit accounts and worked w</w:t>
      </w:r>
      <w:r w:rsidR="00A3055C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ith the Wholesale Director for review of </w:t>
      </w: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delinquencies.  </w:t>
      </w:r>
    </w:p>
    <w:p w14:paraId="7F64E9D7" w14:textId="77777777" w:rsidR="004E6D54" w:rsidRDefault="004E6D54" w:rsidP="00BA6528">
      <w:pPr>
        <w:spacing w:after="0"/>
        <w:rPr>
          <w:rFonts w:ascii="Avenir Next" w:hAnsi="Avenir Next" w:cs="Times New Roman"/>
          <w:b/>
          <w:bCs/>
          <w:color w:val="000000" w:themeColor="text1"/>
          <w:sz w:val="20"/>
          <w:szCs w:val="20"/>
          <w:lang w:eastAsia="en-US"/>
        </w:rPr>
      </w:pPr>
    </w:p>
    <w:p w14:paraId="0DDF53D5" w14:textId="77777777" w:rsidR="004E6D54" w:rsidRDefault="004E6D54" w:rsidP="00BA6528">
      <w:pPr>
        <w:spacing w:after="0"/>
        <w:rPr>
          <w:rFonts w:ascii="Avenir Next" w:hAnsi="Avenir Next" w:cs="Times New Roman"/>
          <w:b/>
          <w:bCs/>
          <w:color w:val="000000" w:themeColor="text1"/>
          <w:sz w:val="20"/>
          <w:szCs w:val="20"/>
          <w:lang w:eastAsia="en-US"/>
        </w:rPr>
      </w:pPr>
    </w:p>
    <w:p w14:paraId="55AA86F8" w14:textId="174D0777" w:rsidR="00BA6528" w:rsidRPr="00BA6528" w:rsidRDefault="00406BC9" w:rsidP="00BA6528">
      <w:pPr>
        <w:spacing w:after="0"/>
        <w:rPr>
          <w:rFonts w:ascii="Avenir Next" w:hAnsi="Avenir Next" w:cs="Times New Roman"/>
          <w:b/>
          <w:bCs/>
          <w:color w:val="000000" w:themeColor="text1"/>
          <w:sz w:val="20"/>
          <w:szCs w:val="20"/>
          <w:lang w:eastAsia="en-US"/>
        </w:rPr>
      </w:pPr>
      <w:r>
        <w:rPr>
          <w:rFonts w:ascii="Avenir Next" w:hAnsi="Avenir Next" w:cs="Times New Roman"/>
          <w:b/>
          <w:bCs/>
          <w:color w:val="000000" w:themeColor="text1"/>
          <w:sz w:val="20"/>
          <w:szCs w:val="20"/>
          <w:lang w:eastAsia="en-US"/>
        </w:rPr>
        <w:t>Parts M</w:t>
      </w:r>
      <w:r w:rsidR="00BA6528">
        <w:rPr>
          <w:rFonts w:ascii="Avenir Next" w:hAnsi="Avenir Next" w:cs="Times New Roman"/>
          <w:b/>
          <w:bCs/>
          <w:color w:val="000000" w:themeColor="text1"/>
          <w:sz w:val="20"/>
          <w:szCs w:val="20"/>
          <w:lang w:eastAsia="en-US"/>
        </w:rPr>
        <w:t>anager, H</w:t>
      </w:r>
      <w:r>
        <w:rPr>
          <w:rFonts w:ascii="Avenir Next" w:hAnsi="Avenir Next" w:cs="Times New Roman"/>
          <w:b/>
          <w:bCs/>
          <w:color w:val="000000" w:themeColor="text1"/>
          <w:sz w:val="20"/>
          <w:szCs w:val="20"/>
          <w:lang w:eastAsia="en-US"/>
        </w:rPr>
        <w:t xml:space="preserve">endrick Automotive Group East Bay BMW in Pleasanton </w:t>
      </w:r>
      <w:r w:rsidR="00BA6528" w:rsidRPr="00BA6528">
        <w:rPr>
          <w:rFonts w:ascii="Avenir Next" w:hAnsi="Avenir Next" w:cs="Times New Roman"/>
          <w:b/>
          <w:bCs/>
          <w:color w:val="000000" w:themeColor="text1"/>
          <w:sz w:val="20"/>
          <w:szCs w:val="20"/>
          <w:lang w:eastAsia="en-US"/>
        </w:rPr>
        <w:t>2005-2013</w:t>
      </w:r>
    </w:p>
    <w:p w14:paraId="0A08B23C" w14:textId="77777777" w:rsidR="00BA6528" w:rsidRPr="00BA6528" w:rsidRDefault="00BA6528" w:rsidP="00BA6528">
      <w:pPr>
        <w:numPr>
          <w:ilvl w:val="0"/>
          <w:numId w:val="27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Responsible for supervising stock order procedures and healthy inventory levels.</w:t>
      </w:r>
    </w:p>
    <w:p w14:paraId="0AAA6EFB" w14:textId="77777777" w:rsidR="00BA6528" w:rsidRPr="00BA6528" w:rsidRDefault="00BA6528" w:rsidP="00BA6528">
      <w:pPr>
        <w:numPr>
          <w:ilvl w:val="0"/>
          <w:numId w:val="27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Responsible for developing sales promotions for various automobile parts.</w:t>
      </w:r>
    </w:p>
    <w:p w14:paraId="47705C17" w14:textId="0CA9B230" w:rsidR="00BA6528" w:rsidRPr="00BA6528" w:rsidRDefault="00BA6528" w:rsidP="00BA6528">
      <w:pPr>
        <w:numPr>
          <w:ilvl w:val="0"/>
          <w:numId w:val="27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Analyzed the operation of the department and provided technical assistance to the employee</w:t>
      </w:r>
      <w:r w:rsidR="002E4B06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s</w:t>
      </w: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.</w:t>
      </w:r>
    </w:p>
    <w:p w14:paraId="3C89AE14" w14:textId="2D273057" w:rsidR="00BA6528" w:rsidRPr="00BA6528" w:rsidRDefault="00BA6528" w:rsidP="00BA6528">
      <w:pPr>
        <w:numPr>
          <w:ilvl w:val="0"/>
          <w:numId w:val="27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Handled the tasks of analyzing sales, expenses</w:t>
      </w:r>
      <w:r w:rsidR="009A4FC4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,</w:t>
      </w: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 and inventory monthly to achieve goals and profit.</w:t>
      </w:r>
    </w:p>
    <w:p w14:paraId="08E8194C" w14:textId="79305ED7" w:rsidR="00BA6528" w:rsidRPr="00BA6528" w:rsidRDefault="00BA6528" w:rsidP="00BA6528">
      <w:pPr>
        <w:numPr>
          <w:ilvl w:val="0"/>
          <w:numId w:val="27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Managed a staff of 20</w:t>
      </w:r>
      <w:r w:rsidR="009A4FC4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,</w:t>
      </w: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 including an additional contracted delivery staff of 3.</w:t>
      </w:r>
    </w:p>
    <w:p w14:paraId="1A26F957" w14:textId="77777777" w:rsidR="0041431C" w:rsidRDefault="0041431C" w:rsidP="00BA6528">
      <w:pPr>
        <w:spacing w:after="0"/>
        <w:rPr>
          <w:rFonts w:ascii="Avenir Next" w:hAnsi="Avenir Next" w:cs="Times New Roman"/>
          <w:b/>
          <w:bCs/>
          <w:color w:val="000000" w:themeColor="text1"/>
          <w:sz w:val="20"/>
          <w:szCs w:val="20"/>
          <w:lang w:eastAsia="en-US"/>
        </w:rPr>
      </w:pPr>
    </w:p>
    <w:p w14:paraId="5D50257F" w14:textId="77777777" w:rsidR="0041431C" w:rsidRDefault="0041431C" w:rsidP="00BA6528">
      <w:pPr>
        <w:spacing w:after="0"/>
        <w:rPr>
          <w:rFonts w:ascii="Avenir Next" w:hAnsi="Avenir Next" w:cs="Times New Roman"/>
          <w:b/>
          <w:bCs/>
          <w:color w:val="000000" w:themeColor="text1"/>
          <w:sz w:val="20"/>
          <w:szCs w:val="20"/>
          <w:lang w:eastAsia="en-US"/>
        </w:rPr>
      </w:pPr>
    </w:p>
    <w:p w14:paraId="3ACCF99B" w14:textId="77777777" w:rsidR="0041431C" w:rsidRDefault="0041431C" w:rsidP="00BA6528">
      <w:pPr>
        <w:spacing w:after="0"/>
        <w:rPr>
          <w:rFonts w:ascii="Avenir Next" w:hAnsi="Avenir Next" w:cs="Times New Roman"/>
          <w:b/>
          <w:bCs/>
          <w:color w:val="000000" w:themeColor="text1"/>
          <w:sz w:val="20"/>
          <w:szCs w:val="20"/>
          <w:lang w:eastAsia="en-US"/>
        </w:rPr>
      </w:pPr>
    </w:p>
    <w:p w14:paraId="34563F5E" w14:textId="66BB4EDA" w:rsidR="00BA6528" w:rsidRPr="00BA6528" w:rsidRDefault="00BA6528" w:rsidP="00BA6528">
      <w:pPr>
        <w:spacing w:after="0"/>
        <w:rPr>
          <w:rFonts w:ascii="Avenir Next" w:hAnsi="Avenir Next" w:cs="Times New Roman"/>
          <w:b/>
          <w:bCs/>
          <w:color w:val="000000" w:themeColor="text1"/>
          <w:sz w:val="20"/>
          <w:szCs w:val="20"/>
          <w:lang w:eastAsia="en-US"/>
        </w:rPr>
      </w:pPr>
      <w:r w:rsidRPr="00BA6528">
        <w:rPr>
          <w:rFonts w:ascii="Avenir Next" w:hAnsi="Avenir Next" w:cs="Times New Roman"/>
          <w:b/>
          <w:bCs/>
          <w:color w:val="000000" w:themeColor="text1"/>
          <w:sz w:val="20"/>
          <w:szCs w:val="20"/>
          <w:lang w:eastAsia="en-US"/>
        </w:rPr>
        <w:t>Most Current Career Highlights</w:t>
      </w:r>
    </w:p>
    <w:p w14:paraId="6BC9D5FB" w14:textId="77777777" w:rsidR="00BA6528" w:rsidRDefault="00BA6528" w:rsidP="00BA6528">
      <w:pPr>
        <w:numPr>
          <w:ilvl w:val="0"/>
          <w:numId w:val="29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sectPr w:rsidR="00BA6528" w:rsidSect="00617B26">
          <w:footerReference w:type="default" r:id="rId8"/>
          <w:pgSz w:w="12240" w:h="15840"/>
          <w:pgMar w:top="1008" w:right="1152" w:bottom="1152" w:left="1152" w:header="720" w:footer="720" w:gutter="0"/>
          <w:pgNumType w:start="1"/>
          <w:cols w:space="720"/>
          <w:titlePg/>
          <w:docGrid w:linePitch="360"/>
        </w:sectPr>
      </w:pPr>
    </w:p>
    <w:p w14:paraId="39230069" w14:textId="7272F44F" w:rsidR="00BA6528" w:rsidRPr="00BA6528" w:rsidRDefault="00BA6528" w:rsidP="00BA6528">
      <w:pPr>
        <w:numPr>
          <w:ilvl w:val="0"/>
          <w:numId w:val="29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Assisted </w:t>
      </w:r>
      <w:r w:rsidR="009A4FC4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four</w:t>
      </w: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 dealership acquisitions, </w:t>
      </w:r>
      <w:r w:rsidR="009A4FC4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three</w:t>
      </w: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 manufactures within </w:t>
      </w:r>
      <w:r w:rsidR="009A4FC4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four years</w:t>
      </w: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. </w:t>
      </w:r>
    </w:p>
    <w:p w14:paraId="0ED38A4C" w14:textId="7D262E23" w:rsidR="00BA6528" w:rsidRPr="00BA6528" w:rsidRDefault="00BA6528" w:rsidP="00BA6528">
      <w:pPr>
        <w:numPr>
          <w:ilvl w:val="0"/>
          <w:numId w:val="29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Contributed to BMW</w:t>
      </w:r>
      <w:r w:rsidR="00CF7B56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'</w:t>
      </w: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s Prestigious </w:t>
      </w:r>
      <w:r w:rsidR="00CF7B56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"</w:t>
      </w: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Center of Excellence</w:t>
      </w:r>
      <w:r w:rsidR="00CF7B56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"</w:t>
      </w: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 award at </w:t>
      </w:r>
      <w:r w:rsidR="009A4FC4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four</w:t>
      </w: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 different Dealerships for a total of 9 times, 3 of which were first</w:t>
      </w:r>
      <w:r w:rsidR="009A4FC4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-</w:t>
      </w: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time winners. </w:t>
      </w:r>
    </w:p>
    <w:p w14:paraId="646D4A64" w14:textId="78323DA8" w:rsidR="00BA6528" w:rsidRPr="00BA6528" w:rsidRDefault="00BA6528" w:rsidP="00BA6528">
      <w:pPr>
        <w:numPr>
          <w:ilvl w:val="0"/>
          <w:numId w:val="29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Successfully combined </w:t>
      </w:r>
      <w:r w:rsidR="009A4FC4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three</w:t>
      </w: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 </w:t>
      </w:r>
      <w:proofErr w:type="gramStart"/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dealerships</w:t>
      </w:r>
      <w:proofErr w:type="gramEnd"/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 sales to achieve top tier BMW bonus </w:t>
      </w:r>
      <w:r w:rsidR="00F74C43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of</w:t>
      </w: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 750K in </w:t>
      </w:r>
      <w:r w:rsidR="00F74C43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6 months</w:t>
      </w: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. </w:t>
      </w:r>
    </w:p>
    <w:p w14:paraId="4FCBD4CA" w14:textId="7E7D70F4" w:rsidR="00BA6528" w:rsidRPr="00BA6528" w:rsidRDefault="00BA6528" w:rsidP="00BA6528">
      <w:pPr>
        <w:numPr>
          <w:ilvl w:val="0"/>
          <w:numId w:val="29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Increased </w:t>
      </w:r>
      <w:r w:rsidR="00EF1733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R</w:t>
      </w: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evenue in all departments a minimum of 20%, gross increases of up to 75%.  </w:t>
      </w:r>
    </w:p>
    <w:p w14:paraId="59AF29E4" w14:textId="77777777" w:rsidR="00BA6528" w:rsidRPr="00BA6528" w:rsidRDefault="00BA6528" w:rsidP="00BA6528">
      <w:pPr>
        <w:numPr>
          <w:ilvl w:val="0"/>
          <w:numId w:val="29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Promoted and trained Parts and Service Managers and fixed operation staff.  </w:t>
      </w:r>
    </w:p>
    <w:p w14:paraId="2FE6E7DF" w14:textId="69A6AF29" w:rsidR="00BA6528" w:rsidRPr="00BA6528" w:rsidRDefault="00BA6528" w:rsidP="00BA6528">
      <w:pPr>
        <w:numPr>
          <w:ilvl w:val="0"/>
          <w:numId w:val="29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Nominated and voted to be BMW</w:t>
      </w:r>
      <w:r w:rsidR="00CF7B56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'</w:t>
      </w: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s Northern California Parts &amp; Service VP</w:t>
      </w:r>
    </w:p>
    <w:p w14:paraId="485A19E6" w14:textId="77777777" w:rsidR="00BA6528" w:rsidRPr="00BA6528" w:rsidRDefault="00BA6528" w:rsidP="00BA6528">
      <w:pPr>
        <w:numPr>
          <w:ilvl w:val="0"/>
          <w:numId w:val="29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Recorded record gross and net profitably in both service and parts multiple years.   </w:t>
      </w:r>
    </w:p>
    <w:p w14:paraId="43A055C2" w14:textId="77777777" w:rsidR="00BA6528" w:rsidRPr="00BA6528" w:rsidRDefault="00BA6528" w:rsidP="00BA6528">
      <w:pPr>
        <w:numPr>
          <w:ilvl w:val="0"/>
          <w:numId w:val="29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Highest store Service CSI Score of 98.3 with in the second month of responsibility.</w:t>
      </w:r>
    </w:p>
    <w:p w14:paraId="7906DF12" w14:textId="7DB0696A" w:rsidR="00BA6528" w:rsidRPr="00BA6528" w:rsidRDefault="00F74C43" w:rsidP="00BA6528">
      <w:pPr>
        <w:numPr>
          <w:ilvl w:val="0"/>
          <w:numId w:val="29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We r</w:t>
      </w:r>
      <w:r w:rsidR="00396C4B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educed </w:t>
      </w:r>
      <w:r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the </w:t>
      </w:r>
      <w:r w:rsidR="00396C4B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Loaner Car length of loan from 4.25 to 2.5 within </w:t>
      </w:r>
      <w:r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three months</w:t>
      </w:r>
      <w:r w:rsidR="00396C4B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.</w:t>
      </w:r>
    </w:p>
    <w:p w14:paraId="17A8AF73" w14:textId="74541B24" w:rsidR="00BA6528" w:rsidRPr="00BA6528" w:rsidRDefault="00BA6528" w:rsidP="00BA6528">
      <w:pPr>
        <w:numPr>
          <w:ilvl w:val="0"/>
          <w:numId w:val="29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Implemented </w:t>
      </w:r>
      <w:r w:rsidR="00F74C43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wholesale co-op</w:t>
      </w: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 operations with multiple dealers</w:t>
      </w:r>
      <w:r w:rsidR="00F74C43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,</w:t>
      </w: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 creating a wholesale supercenter and strategically increasing profits by creating new pricing standards for wholesale IRF</w:t>
      </w:r>
      <w:r w:rsidR="00CF7B56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'</w:t>
      </w: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s</w:t>
      </w:r>
    </w:p>
    <w:p w14:paraId="3D5F96A2" w14:textId="77777777" w:rsidR="00BA6528" w:rsidRDefault="00BA6528" w:rsidP="00BA6528">
      <w:pPr>
        <w:spacing w:after="150"/>
        <w:rPr>
          <w:rFonts w:ascii="Avenir Next" w:hAnsi="Avenir Next" w:cs="Times New Roman"/>
          <w:color w:val="auto"/>
          <w:sz w:val="20"/>
          <w:szCs w:val="20"/>
          <w:lang w:eastAsia="en-US"/>
        </w:rPr>
        <w:sectPr w:rsidR="00BA6528" w:rsidSect="00BA6528">
          <w:type w:val="continuous"/>
          <w:pgSz w:w="12240" w:h="15840"/>
          <w:pgMar w:top="1008" w:right="1152" w:bottom="1152" w:left="1152" w:header="720" w:footer="720" w:gutter="0"/>
          <w:pgNumType w:start="1"/>
          <w:cols w:num="2" w:space="720"/>
          <w:titlePg/>
          <w:docGrid w:linePitch="360"/>
        </w:sectPr>
      </w:pPr>
    </w:p>
    <w:p w14:paraId="1722A61C" w14:textId="77777777" w:rsidR="00BA6528" w:rsidRPr="00BA6528" w:rsidRDefault="00BA6528" w:rsidP="00BA6528">
      <w:pPr>
        <w:spacing w:after="0"/>
        <w:rPr>
          <w:rFonts w:ascii="Avenir Next" w:hAnsi="Avenir Next" w:cs="Times New Roman"/>
          <w:b/>
          <w:bCs/>
          <w:color w:val="000000" w:themeColor="text1"/>
          <w:sz w:val="20"/>
          <w:szCs w:val="20"/>
          <w:lang w:eastAsia="en-US"/>
        </w:rPr>
      </w:pPr>
    </w:p>
    <w:p w14:paraId="3A9974AC" w14:textId="77777777" w:rsidR="00475C87" w:rsidRDefault="00475C87" w:rsidP="00BA6528">
      <w:pPr>
        <w:spacing w:after="0"/>
        <w:rPr>
          <w:rFonts w:ascii="Avenir Next" w:hAnsi="Avenir Next" w:cs="Times New Roman"/>
          <w:b/>
          <w:bCs/>
          <w:color w:val="000000" w:themeColor="text1"/>
          <w:sz w:val="20"/>
          <w:szCs w:val="20"/>
          <w:lang w:eastAsia="en-US"/>
        </w:rPr>
      </w:pPr>
    </w:p>
    <w:p w14:paraId="09699F36" w14:textId="77777777" w:rsidR="00475C87" w:rsidRDefault="00475C87" w:rsidP="00BA6528">
      <w:pPr>
        <w:spacing w:after="0"/>
        <w:rPr>
          <w:rFonts w:ascii="Avenir Next" w:hAnsi="Avenir Next" w:cs="Times New Roman"/>
          <w:b/>
          <w:bCs/>
          <w:color w:val="000000" w:themeColor="text1"/>
          <w:sz w:val="20"/>
          <w:szCs w:val="20"/>
          <w:lang w:eastAsia="en-US"/>
        </w:rPr>
      </w:pPr>
    </w:p>
    <w:p w14:paraId="0927A857" w14:textId="77777777" w:rsidR="00475C87" w:rsidRDefault="00475C87" w:rsidP="00BA6528">
      <w:pPr>
        <w:spacing w:after="0"/>
        <w:rPr>
          <w:rFonts w:ascii="Avenir Next" w:hAnsi="Avenir Next" w:cs="Times New Roman"/>
          <w:b/>
          <w:bCs/>
          <w:color w:val="000000" w:themeColor="text1"/>
          <w:sz w:val="20"/>
          <w:szCs w:val="20"/>
          <w:lang w:eastAsia="en-US"/>
        </w:rPr>
      </w:pPr>
    </w:p>
    <w:p w14:paraId="14AE07C9" w14:textId="77777777" w:rsidR="00475C87" w:rsidRDefault="00475C87" w:rsidP="00BA6528">
      <w:pPr>
        <w:spacing w:after="0"/>
        <w:rPr>
          <w:rFonts w:ascii="Avenir Next" w:hAnsi="Avenir Next" w:cs="Times New Roman"/>
          <w:b/>
          <w:bCs/>
          <w:color w:val="000000" w:themeColor="text1"/>
          <w:sz w:val="20"/>
          <w:szCs w:val="20"/>
          <w:lang w:eastAsia="en-US"/>
        </w:rPr>
      </w:pPr>
    </w:p>
    <w:p w14:paraId="48DEBDD2" w14:textId="77777777" w:rsidR="00475C87" w:rsidRDefault="00475C87" w:rsidP="00BA6528">
      <w:pPr>
        <w:spacing w:after="0"/>
        <w:rPr>
          <w:rFonts w:ascii="Avenir Next" w:hAnsi="Avenir Next" w:cs="Times New Roman"/>
          <w:b/>
          <w:bCs/>
          <w:color w:val="000000" w:themeColor="text1"/>
          <w:sz w:val="20"/>
          <w:szCs w:val="20"/>
          <w:lang w:eastAsia="en-US"/>
        </w:rPr>
      </w:pPr>
    </w:p>
    <w:p w14:paraId="3B49E113" w14:textId="77777777" w:rsidR="00475C87" w:rsidRDefault="00475C87" w:rsidP="00BA6528">
      <w:pPr>
        <w:spacing w:after="0"/>
        <w:rPr>
          <w:rFonts w:ascii="Avenir Next" w:hAnsi="Avenir Next" w:cs="Times New Roman"/>
          <w:b/>
          <w:bCs/>
          <w:color w:val="000000" w:themeColor="text1"/>
          <w:sz w:val="20"/>
          <w:szCs w:val="20"/>
          <w:lang w:eastAsia="en-US"/>
        </w:rPr>
      </w:pPr>
    </w:p>
    <w:p w14:paraId="37D586D2" w14:textId="77777777" w:rsidR="00475C87" w:rsidRDefault="00475C87" w:rsidP="00BA6528">
      <w:pPr>
        <w:spacing w:after="0"/>
        <w:rPr>
          <w:rFonts w:ascii="Avenir Next" w:hAnsi="Avenir Next" w:cs="Times New Roman"/>
          <w:b/>
          <w:bCs/>
          <w:color w:val="000000" w:themeColor="text1"/>
          <w:sz w:val="20"/>
          <w:szCs w:val="20"/>
          <w:lang w:eastAsia="en-US"/>
        </w:rPr>
      </w:pPr>
    </w:p>
    <w:p w14:paraId="03C639D6" w14:textId="77777777" w:rsidR="00475C87" w:rsidRDefault="00475C87" w:rsidP="00BA6528">
      <w:pPr>
        <w:spacing w:after="0"/>
        <w:rPr>
          <w:rFonts w:ascii="Avenir Next" w:hAnsi="Avenir Next" w:cs="Times New Roman"/>
          <w:b/>
          <w:bCs/>
          <w:color w:val="000000" w:themeColor="text1"/>
          <w:sz w:val="20"/>
          <w:szCs w:val="20"/>
          <w:lang w:eastAsia="en-US"/>
        </w:rPr>
      </w:pPr>
    </w:p>
    <w:p w14:paraId="274B512C" w14:textId="15A205D3" w:rsidR="00BA6528" w:rsidRPr="00BA6528" w:rsidRDefault="00BA6528" w:rsidP="00BA6528">
      <w:pPr>
        <w:spacing w:after="0"/>
        <w:rPr>
          <w:rFonts w:ascii="Avenir Next" w:hAnsi="Avenir Next" w:cs="Times New Roman"/>
          <w:b/>
          <w:bCs/>
          <w:color w:val="000000" w:themeColor="text1"/>
          <w:sz w:val="20"/>
          <w:szCs w:val="20"/>
          <w:lang w:eastAsia="en-US"/>
        </w:rPr>
      </w:pPr>
      <w:r w:rsidRPr="00BA6528">
        <w:rPr>
          <w:rFonts w:ascii="Avenir Next" w:hAnsi="Avenir Next" w:cs="Times New Roman"/>
          <w:b/>
          <w:bCs/>
          <w:color w:val="000000" w:themeColor="text1"/>
          <w:sz w:val="20"/>
          <w:szCs w:val="20"/>
          <w:lang w:eastAsia="en-US"/>
        </w:rPr>
        <w:t>Areas of Expertise</w:t>
      </w:r>
    </w:p>
    <w:p w14:paraId="0F56849F" w14:textId="77777777" w:rsidR="00BA6528" w:rsidRDefault="00BA6528" w:rsidP="00397803">
      <w:p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</w:p>
    <w:p w14:paraId="0F75C607" w14:textId="1B7FC287" w:rsidR="00397803" w:rsidRDefault="00397803" w:rsidP="00397803">
      <w:p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sectPr w:rsidR="00397803" w:rsidSect="00BA6528">
          <w:type w:val="continuous"/>
          <w:pgSz w:w="12240" w:h="15840"/>
          <w:pgMar w:top="1008" w:right="1152" w:bottom="1152" w:left="1152" w:header="720" w:footer="720" w:gutter="0"/>
          <w:pgNumType w:start="1"/>
          <w:cols w:space="720"/>
          <w:titlePg/>
          <w:docGrid w:linePitch="360"/>
        </w:sectPr>
      </w:pPr>
    </w:p>
    <w:p w14:paraId="343AA122" w14:textId="233002A8" w:rsidR="00BA6528" w:rsidRDefault="00BA6528" w:rsidP="00BA6528">
      <w:pPr>
        <w:numPr>
          <w:ilvl w:val="0"/>
          <w:numId w:val="30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Sales and Business Development</w:t>
      </w:r>
    </w:p>
    <w:p w14:paraId="03E2AE84" w14:textId="37989AC2" w:rsidR="008C1A26" w:rsidRPr="00BA6528" w:rsidRDefault="00B86910" w:rsidP="00BA6528">
      <w:pPr>
        <w:numPr>
          <w:ilvl w:val="0"/>
          <w:numId w:val="30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Attracting </w:t>
      </w:r>
      <w:r w:rsidR="008C1A26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Staff</w:t>
      </w:r>
      <w:r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,</w:t>
      </w:r>
      <w:r w:rsidR="008C1A26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 Hiring, Training &amp; Supervision</w:t>
      </w:r>
    </w:p>
    <w:p w14:paraId="48445DBB" w14:textId="77777777" w:rsidR="00BA6528" w:rsidRPr="00BA6528" w:rsidRDefault="00BA6528" w:rsidP="00BA6528">
      <w:pPr>
        <w:numPr>
          <w:ilvl w:val="0"/>
          <w:numId w:val="30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Meeting Strict Deadlines</w:t>
      </w:r>
    </w:p>
    <w:p w14:paraId="01CCBA9C" w14:textId="52E98633" w:rsidR="00BA6528" w:rsidRPr="00BA6528" w:rsidRDefault="00BA6528" w:rsidP="00BA6528">
      <w:pPr>
        <w:numPr>
          <w:ilvl w:val="0"/>
          <w:numId w:val="30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Budgeting/Estimating</w:t>
      </w:r>
      <w:r w:rsidR="008C1A26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 &amp; Execution</w:t>
      </w:r>
    </w:p>
    <w:p w14:paraId="261FA6D3" w14:textId="024A8A93" w:rsidR="00BA6528" w:rsidRDefault="00BA6528" w:rsidP="00BA6528">
      <w:pPr>
        <w:numPr>
          <w:ilvl w:val="0"/>
          <w:numId w:val="30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Effective Corporate Brand Management</w:t>
      </w:r>
    </w:p>
    <w:p w14:paraId="00B2E2CD" w14:textId="6FF6D4DF" w:rsidR="008C1A26" w:rsidRDefault="008C1A26" w:rsidP="00BA6528">
      <w:pPr>
        <w:numPr>
          <w:ilvl w:val="0"/>
          <w:numId w:val="30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Parts Inventory Management</w:t>
      </w:r>
    </w:p>
    <w:p w14:paraId="2B9E1CE5" w14:textId="053CE629" w:rsidR="008C1A26" w:rsidRDefault="008C1A26" w:rsidP="00BA6528">
      <w:pPr>
        <w:numPr>
          <w:ilvl w:val="0"/>
          <w:numId w:val="30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Social Media Market Places</w:t>
      </w:r>
    </w:p>
    <w:p w14:paraId="572984AF" w14:textId="5D80579F" w:rsidR="008C1A26" w:rsidRDefault="008C1A26" w:rsidP="00BA6528">
      <w:pPr>
        <w:numPr>
          <w:ilvl w:val="0"/>
          <w:numId w:val="30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Amazon &amp; </w:t>
      </w:r>
      <w:r w:rsidR="00BC0339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eB</w:t>
      </w:r>
      <w:r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ay Sales</w:t>
      </w:r>
    </w:p>
    <w:p w14:paraId="6B516373" w14:textId="6BC74832" w:rsidR="008C1A26" w:rsidRPr="00BA6528" w:rsidRDefault="008C1A26" w:rsidP="00BA6528">
      <w:pPr>
        <w:numPr>
          <w:ilvl w:val="0"/>
          <w:numId w:val="30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Parts Logistics</w:t>
      </w:r>
    </w:p>
    <w:p w14:paraId="274FB051" w14:textId="77777777" w:rsidR="00BA6528" w:rsidRPr="00BA6528" w:rsidRDefault="00BA6528" w:rsidP="00BA6528">
      <w:pPr>
        <w:numPr>
          <w:ilvl w:val="0"/>
          <w:numId w:val="30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DMS proficiency with CDK/ADP and Reynolds </w:t>
      </w:r>
    </w:p>
    <w:p w14:paraId="372BDEBB" w14:textId="77777777" w:rsidR="00BA6528" w:rsidRPr="00BA6528" w:rsidRDefault="00BA6528" w:rsidP="00BA6528">
      <w:pPr>
        <w:numPr>
          <w:ilvl w:val="0"/>
          <w:numId w:val="30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Accounting Principles</w:t>
      </w:r>
    </w:p>
    <w:p w14:paraId="290C7477" w14:textId="77777777" w:rsidR="00BA6528" w:rsidRPr="00BA6528" w:rsidRDefault="00BA6528" w:rsidP="00BA6528">
      <w:pPr>
        <w:numPr>
          <w:ilvl w:val="0"/>
          <w:numId w:val="30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IT fundamentals </w:t>
      </w:r>
    </w:p>
    <w:p w14:paraId="5DDCCC79" w14:textId="3C568D46" w:rsidR="00BA6528" w:rsidRDefault="002E4B06" w:rsidP="00BA6528">
      <w:pPr>
        <w:numPr>
          <w:ilvl w:val="0"/>
          <w:numId w:val="30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Independent and collaborative </w:t>
      </w:r>
      <w:r w:rsidR="00BA6528"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thinker</w:t>
      </w:r>
    </w:p>
    <w:p w14:paraId="5F768374" w14:textId="747E4070" w:rsidR="008C1A26" w:rsidRDefault="008C1A26" w:rsidP="00BA6528">
      <w:pPr>
        <w:numPr>
          <w:ilvl w:val="0"/>
          <w:numId w:val="30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Business Planning</w:t>
      </w:r>
    </w:p>
    <w:p w14:paraId="40F3E9B0" w14:textId="47D2EB81" w:rsidR="008C1A26" w:rsidRPr="008C1A26" w:rsidRDefault="008C1A26" w:rsidP="008C1A26">
      <w:pPr>
        <w:numPr>
          <w:ilvl w:val="0"/>
          <w:numId w:val="30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Customer Service</w:t>
      </w:r>
    </w:p>
    <w:p w14:paraId="76C96FE2" w14:textId="77777777" w:rsidR="00BA6528" w:rsidRDefault="00BA6528" w:rsidP="00BA6528">
      <w:pPr>
        <w:spacing w:after="150"/>
        <w:rPr>
          <w:rFonts w:ascii="Avenir Next" w:hAnsi="Avenir Next" w:cs="Times New Roman"/>
          <w:color w:val="auto"/>
          <w:sz w:val="20"/>
          <w:szCs w:val="20"/>
          <w:lang w:eastAsia="en-US"/>
        </w:rPr>
      </w:pPr>
    </w:p>
    <w:p w14:paraId="7A9D3697" w14:textId="42B6B84E" w:rsidR="008C1A26" w:rsidRDefault="008C1A26" w:rsidP="00BA6528">
      <w:pPr>
        <w:spacing w:after="150"/>
        <w:rPr>
          <w:rFonts w:ascii="Avenir Next" w:hAnsi="Avenir Next" w:cs="Times New Roman"/>
          <w:color w:val="auto"/>
          <w:sz w:val="20"/>
          <w:szCs w:val="20"/>
          <w:lang w:eastAsia="en-US"/>
        </w:rPr>
        <w:sectPr w:rsidR="008C1A26" w:rsidSect="00BA6528">
          <w:type w:val="continuous"/>
          <w:pgSz w:w="12240" w:h="15840"/>
          <w:pgMar w:top="1008" w:right="1152" w:bottom="1152" w:left="1152" w:header="720" w:footer="720" w:gutter="0"/>
          <w:pgNumType w:start="1"/>
          <w:cols w:num="2" w:space="720"/>
          <w:titlePg/>
          <w:docGrid w:linePitch="360"/>
        </w:sectPr>
      </w:pPr>
    </w:p>
    <w:p w14:paraId="7C4429A0" w14:textId="77777777" w:rsidR="00BA6528" w:rsidRPr="00BA6528" w:rsidRDefault="00BA6528" w:rsidP="00BA6528">
      <w:pPr>
        <w:spacing w:after="150"/>
        <w:rPr>
          <w:rFonts w:ascii="Avenir Next" w:hAnsi="Avenir Next" w:cs="Times New Roman"/>
          <w:color w:val="auto"/>
          <w:sz w:val="20"/>
          <w:szCs w:val="20"/>
          <w:lang w:eastAsia="en-US"/>
        </w:rPr>
      </w:pPr>
    </w:p>
    <w:p w14:paraId="5DFDD92F" w14:textId="77777777" w:rsidR="00BA6528" w:rsidRPr="00BA6528" w:rsidRDefault="00BA6528" w:rsidP="00BA6528">
      <w:pPr>
        <w:spacing w:after="0"/>
        <w:rPr>
          <w:rFonts w:ascii="Avenir Next" w:hAnsi="Avenir Next" w:cs="Times New Roman"/>
          <w:b/>
          <w:bCs/>
          <w:color w:val="000000" w:themeColor="text1"/>
          <w:sz w:val="20"/>
          <w:szCs w:val="20"/>
          <w:lang w:eastAsia="en-US"/>
        </w:rPr>
      </w:pPr>
      <w:r w:rsidRPr="00BA6528">
        <w:rPr>
          <w:rFonts w:ascii="Avenir Next" w:hAnsi="Avenir Next" w:cs="Times New Roman"/>
          <w:b/>
          <w:bCs/>
          <w:color w:val="000000" w:themeColor="text1"/>
          <w:sz w:val="20"/>
          <w:szCs w:val="20"/>
          <w:lang w:eastAsia="en-US"/>
        </w:rPr>
        <w:t>Skills</w:t>
      </w:r>
    </w:p>
    <w:p w14:paraId="6E81B5DD" w14:textId="77777777" w:rsidR="00BA6528" w:rsidRDefault="00BA6528" w:rsidP="00BA6528">
      <w:pPr>
        <w:numPr>
          <w:ilvl w:val="0"/>
          <w:numId w:val="31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sectPr w:rsidR="00BA6528" w:rsidSect="00BA6528">
          <w:type w:val="continuous"/>
          <w:pgSz w:w="12240" w:h="15840"/>
          <w:pgMar w:top="1008" w:right="1152" w:bottom="1152" w:left="1152" w:header="720" w:footer="720" w:gutter="0"/>
          <w:pgNumType w:start="1"/>
          <w:cols w:space="720"/>
          <w:titlePg/>
          <w:docGrid w:linePitch="360"/>
        </w:sectPr>
      </w:pPr>
    </w:p>
    <w:p w14:paraId="012ADEAB" w14:textId="7DB95B61" w:rsidR="00BA6528" w:rsidRPr="00BA6528" w:rsidRDefault="00BA6528" w:rsidP="00BA6528">
      <w:pPr>
        <w:numPr>
          <w:ilvl w:val="0"/>
          <w:numId w:val="31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Coaching and mentoring, keeping </w:t>
      </w:r>
      <w:r w:rsidR="00BC0339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the </w:t>
      </w: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integrity</w:t>
      </w:r>
      <w:r w:rsidR="00BC0339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,</w:t>
      </w: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 and passing on the same attitude to employees. </w:t>
      </w:r>
    </w:p>
    <w:p w14:paraId="64ACF181" w14:textId="4AF3925F" w:rsidR="00BA6528" w:rsidRPr="00BA6528" w:rsidRDefault="00BA6528" w:rsidP="00BA6528">
      <w:pPr>
        <w:numPr>
          <w:ilvl w:val="0"/>
          <w:numId w:val="31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Highly self-motivated, energetic</w:t>
      </w:r>
      <w:r w:rsidR="00BC0339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,</w:t>
      </w: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 and assertive</w:t>
      </w:r>
    </w:p>
    <w:p w14:paraId="59B9C239" w14:textId="77777777" w:rsidR="00BA6528" w:rsidRPr="00BA6528" w:rsidRDefault="00BA6528" w:rsidP="00BA6528">
      <w:pPr>
        <w:numPr>
          <w:ilvl w:val="0"/>
          <w:numId w:val="31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Highly proficient in Excel (including Basic Macro building).</w:t>
      </w:r>
    </w:p>
    <w:p w14:paraId="465CDA46" w14:textId="7D432358" w:rsidR="00BA6528" w:rsidRPr="00BA6528" w:rsidRDefault="00BA6528" w:rsidP="00BA6528">
      <w:pPr>
        <w:numPr>
          <w:ilvl w:val="0"/>
          <w:numId w:val="31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Proficient in Microsoft Suite</w:t>
      </w:r>
      <w:r w:rsidR="00BC0339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,</w:t>
      </w: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 including newer collaborative software systems such </w:t>
      </w:r>
      <w:r w:rsidR="002E4B06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a</w:t>
      </w: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s Teams.</w:t>
      </w:r>
    </w:p>
    <w:p w14:paraId="732E99E6" w14:textId="13AFE932" w:rsidR="00BA6528" w:rsidRDefault="00BA6528" w:rsidP="00BA6528">
      <w:pPr>
        <w:numPr>
          <w:ilvl w:val="0"/>
          <w:numId w:val="31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IT operations</w:t>
      </w:r>
      <w:r w:rsidR="00BC0339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,</w:t>
      </w: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 including basic networking.</w:t>
      </w:r>
    </w:p>
    <w:p w14:paraId="65AC23F3" w14:textId="6A9843DB" w:rsidR="008C1A26" w:rsidRDefault="008C1A26" w:rsidP="00BA6528">
      <w:pPr>
        <w:numPr>
          <w:ilvl w:val="0"/>
          <w:numId w:val="31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Inventory Management</w:t>
      </w:r>
    </w:p>
    <w:p w14:paraId="57C38177" w14:textId="4790B4F9" w:rsidR="008C1A26" w:rsidRPr="008C1A26" w:rsidRDefault="008C1A26" w:rsidP="008C1A26">
      <w:pPr>
        <w:numPr>
          <w:ilvl w:val="0"/>
          <w:numId w:val="31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Brand Management</w:t>
      </w:r>
    </w:p>
    <w:p w14:paraId="5DD31107" w14:textId="77777777" w:rsidR="00BA6528" w:rsidRPr="00BA6528" w:rsidRDefault="00BA6528" w:rsidP="00BA6528">
      <w:pPr>
        <w:numPr>
          <w:ilvl w:val="0"/>
          <w:numId w:val="31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Ability to handle multiple tasks and make sound decisions.</w:t>
      </w:r>
    </w:p>
    <w:p w14:paraId="054118C8" w14:textId="5E91F150" w:rsidR="00BA6528" w:rsidRPr="00BA6528" w:rsidRDefault="00BA6528" w:rsidP="00BA6528">
      <w:pPr>
        <w:numPr>
          <w:ilvl w:val="0"/>
          <w:numId w:val="31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In-depth knowledge of BMW systems like BSC, Atlas, SRD, BMW DCS net</w:t>
      </w:r>
      <w:r w:rsidR="00BC0339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,</w:t>
      </w: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 and BMW Center Net.</w:t>
      </w:r>
    </w:p>
    <w:p w14:paraId="2D605EF7" w14:textId="77777777" w:rsidR="00BA6528" w:rsidRPr="00BA6528" w:rsidRDefault="00BA6528" w:rsidP="00BA6528">
      <w:pPr>
        <w:numPr>
          <w:ilvl w:val="0"/>
          <w:numId w:val="31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Possess excellent management and supervisory skills.</w:t>
      </w:r>
    </w:p>
    <w:p w14:paraId="6527E6F2" w14:textId="77777777" w:rsidR="00BA6528" w:rsidRPr="00BA6528" w:rsidRDefault="00BA6528" w:rsidP="00BA6528">
      <w:pPr>
        <w:numPr>
          <w:ilvl w:val="0"/>
          <w:numId w:val="31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Ethically honest, great relationship builder.</w:t>
      </w:r>
    </w:p>
    <w:p w14:paraId="46D3BB1D" w14:textId="4616CB41" w:rsidR="00BA6528" w:rsidRPr="00BA6528" w:rsidRDefault="00BA6528" w:rsidP="00BA6528">
      <w:pPr>
        <w:numPr>
          <w:ilvl w:val="0"/>
          <w:numId w:val="31"/>
        </w:numPr>
        <w:spacing w:after="150"/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</w:pP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Ability to perform tasks </w:t>
      </w:r>
      <w:r w:rsidR="008E673C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r</w:t>
      </w: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 xml:space="preserve">esponsibilities </w:t>
      </w:r>
      <w:r w:rsidR="00BC0339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safely and accurately</w:t>
      </w:r>
      <w:r w:rsidRPr="00BA6528">
        <w:rPr>
          <w:rFonts w:ascii="Avenir Next" w:eastAsia="Times New Roman" w:hAnsi="Avenir Next" w:cs="Times New Roman"/>
          <w:color w:val="auto"/>
          <w:sz w:val="20"/>
          <w:szCs w:val="20"/>
          <w:lang w:eastAsia="en-US"/>
        </w:rPr>
        <w:t>.</w:t>
      </w:r>
    </w:p>
    <w:p w14:paraId="43BE2246" w14:textId="77777777" w:rsidR="00BA6528" w:rsidRDefault="00BA6528" w:rsidP="00917D5E">
      <w:pPr>
        <w:spacing w:after="150"/>
        <w:rPr>
          <w:sz w:val="20"/>
          <w:szCs w:val="20"/>
        </w:rPr>
        <w:sectPr w:rsidR="00BA6528" w:rsidSect="00BA6528">
          <w:type w:val="continuous"/>
          <w:pgSz w:w="12240" w:h="15840"/>
          <w:pgMar w:top="1008" w:right="1152" w:bottom="1152" w:left="1152" w:header="720" w:footer="720" w:gutter="0"/>
          <w:pgNumType w:start="1"/>
          <w:cols w:num="2" w:space="720"/>
          <w:titlePg/>
          <w:docGrid w:linePitch="360"/>
        </w:sectPr>
      </w:pPr>
    </w:p>
    <w:p w14:paraId="1898BC64" w14:textId="36800505" w:rsidR="004E6D54" w:rsidRDefault="004E6D54" w:rsidP="00917D5E">
      <w:pPr>
        <w:spacing w:after="150"/>
        <w:rPr>
          <w:sz w:val="20"/>
          <w:szCs w:val="20"/>
        </w:rPr>
      </w:pPr>
    </w:p>
    <w:p w14:paraId="684D6F99" w14:textId="77777777" w:rsidR="004E6D54" w:rsidRDefault="004E6D54" w:rsidP="00BA6528">
      <w:pPr>
        <w:spacing w:after="150"/>
        <w:ind w:left="720"/>
        <w:rPr>
          <w:sz w:val="20"/>
          <w:szCs w:val="20"/>
        </w:rPr>
      </w:pPr>
    </w:p>
    <w:p w14:paraId="5CAAA4FB" w14:textId="77777777" w:rsidR="00BA6528" w:rsidRDefault="00BA6528" w:rsidP="00BA6528">
      <w:pPr>
        <w:spacing w:after="150"/>
        <w:ind w:left="720"/>
        <w:rPr>
          <w:sz w:val="20"/>
          <w:szCs w:val="20"/>
        </w:rPr>
      </w:pPr>
    </w:p>
    <w:p w14:paraId="19882660" w14:textId="5010C714" w:rsidR="00BA6528" w:rsidRDefault="00BA6528" w:rsidP="00BA6528">
      <w:pPr>
        <w:spacing w:after="150"/>
        <w:ind w:left="720"/>
        <w:rPr>
          <w:sz w:val="20"/>
          <w:szCs w:val="20"/>
        </w:rPr>
      </w:pPr>
    </w:p>
    <w:p w14:paraId="2EB21F29" w14:textId="02623A05" w:rsidR="00475C87" w:rsidRDefault="00475C87" w:rsidP="00BA6528">
      <w:pPr>
        <w:spacing w:after="150"/>
        <w:ind w:left="720"/>
        <w:rPr>
          <w:sz w:val="20"/>
          <w:szCs w:val="20"/>
        </w:rPr>
      </w:pPr>
    </w:p>
    <w:p w14:paraId="0D58884B" w14:textId="18715AC0" w:rsidR="00475C87" w:rsidRDefault="00475C87" w:rsidP="00BA6528">
      <w:pPr>
        <w:spacing w:after="150"/>
        <w:ind w:left="720"/>
        <w:rPr>
          <w:sz w:val="20"/>
          <w:szCs w:val="20"/>
        </w:rPr>
      </w:pPr>
    </w:p>
    <w:p w14:paraId="4FB33664" w14:textId="293A6E79" w:rsidR="00475C87" w:rsidRDefault="00475C87" w:rsidP="00BA6528">
      <w:pPr>
        <w:spacing w:after="150"/>
        <w:ind w:left="720"/>
        <w:rPr>
          <w:sz w:val="20"/>
          <w:szCs w:val="20"/>
        </w:rPr>
      </w:pPr>
    </w:p>
    <w:p w14:paraId="41ACF11F" w14:textId="22AB11F2" w:rsidR="00475C87" w:rsidRDefault="00475C87" w:rsidP="00BA6528">
      <w:pPr>
        <w:spacing w:after="150"/>
        <w:ind w:left="720"/>
        <w:rPr>
          <w:sz w:val="20"/>
          <w:szCs w:val="20"/>
        </w:rPr>
      </w:pPr>
    </w:p>
    <w:p w14:paraId="17DC4908" w14:textId="78EA82C2" w:rsidR="00475C87" w:rsidRDefault="00475C87" w:rsidP="00BA6528">
      <w:pPr>
        <w:spacing w:after="150"/>
        <w:ind w:left="720"/>
        <w:rPr>
          <w:sz w:val="20"/>
          <w:szCs w:val="20"/>
        </w:rPr>
      </w:pPr>
    </w:p>
    <w:p w14:paraId="57A737EC" w14:textId="451944DB" w:rsidR="00475C87" w:rsidRDefault="00475C87" w:rsidP="00BA6528">
      <w:pPr>
        <w:spacing w:after="150"/>
        <w:ind w:left="720"/>
        <w:rPr>
          <w:sz w:val="20"/>
          <w:szCs w:val="20"/>
        </w:rPr>
      </w:pPr>
    </w:p>
    <w:p w14:paraId="75736384" w14:textId="66BDB69D" w:rsidR="00475C87" w:rsidRDefault="00475C87" w:rsidP="00BA6528">
      <w:pPr>
        <w:spacing w:after="150"/>
        <w:ind w:left="720"/>
        <w:rPr>
          <w:sz w:val="20"/>
          <w:szCs w:val="20"/>
        </w:rPr>
      </w:pPr>
    </w:p>
    <w:p w14:paraId="17138206" w14:textId="626FE39D" w:rsidR="00475C87" w:rsidRDefault="00475C87" w:rsidP="00BA6528">
      <w:pPr>
        <w:spacing w:after="150"/>
        <w:ind w:left="720"/>
        <w:rPr>
          <w:sz w:val="20"/>
          <w:szCs w:val="20"/>
        </w:rPr>
      </w:pPr>
    </w:p>
    <w:p w14:paraId="797BEA27" w14:textId="21D2DE7E" w:rsidR="00475C87" w:rsidRDefault="00475C87" w:rsidP="00BA6528">
      <w:pPr>
        <w:spacing w:after="150"/>
        <w:ind w:left="720"/>
        <w:rPr>
          <w:sz w:val="20"/>
          <w:szCs w:val="20"/>
        </w:rPr>
      </w:pPr>
    </w:p>
    <w:p w14:paraId="31AE5939" w14:textId="77777777" w:rsidR="00475C87" w:rsidRDefault="00475C87" w:rsidP="00BA6528">
      <w:pPr>
        <w:spacing w:after="150"/>
        <w:ind w:left="720"/>
        <w:rPr>
          <w:sz w:val="20"/>
          <w:szCs w:val="20"/>
        </w:rPr>
      </w:pPr>
    </w:p>
    <w:tbl>
      <w:tblPr>
        <w:tblStyle w:val="TableGrid"/>
        <w:tblW w:w="4950" w:type="pct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top w:w="58" w:type="dxa"/>
          <w:left w:w="115" w:type="dxa"/>
          <w:bottom w:w="58" w:type="dxa"/>
          <w:right w:w="115" w:type="dxa"/>
        </w:tblCellMar>
        <w:tblLook w:val="01E0" w:firstRow="1" w:lastRow="1" w:firstColumn="1" w:lastColumn="1" w:noHBand="0" w:noVBand="0"/>
      </w:tblPr>
      <w:tblGrid>
        <w:gridCol w:w="527"/>
        <w:gridCol w:w="4578"/>
        <w:gridCol w:w="4732"/>
      </w:tblGrid>
      <w:tr w:rsidR="00A3055C" w14:paraId="52CFC6D7" w14:textId="77777777" w:rsidTr="00E20BE7">
        <w:trPr>
          <w:jc w:val="center"/>
        </w:trPr>
        <w:tc>
          <w:tcPr>
            <w:tcW w:w="5000" w:type="pct"/>
            <w:gridSpan w:val="3"/>
            <w:shd w:val="clear" w:color="auto" w:fill="F9F9F9"/>
          </w:tcPr>
          <w:p w14:paraId="4C5ACF4E" w14:textId="77777777" w:rsidR="00A3055C" w:rsidRPr="00A979D2" w:rsidRDefault="008E673C" w:rsidP="00E20BE7">
            <w:pPr>
              <w:pStyle w:val="SectionHeading"/>
            </w:pPr>
            <w:sdt>
              <w:sdtPr>
                <w:id w:val="5444144"/>
                <w:placeholder>
                  <w:docPart w:val="69F46884B9B5D64BA534265485472DC8"/>
                </w:placeholder>
                <w:showingPlcHdr/>
              </w:sdtPr>
              <w:sdtEndPr/>
              <w:sdtContent>
                <w:r w:rsidR="00A3055C" w:rsidRPr="00A979D2">
                  <w:t>References:</w:t>
                </w:r>
              </w:sdtContent>
            </w:sdt>
          </w:p>
        </w:tc>
      </w:tr>
      <w:tr w:rsidR="00A3055C" w14:paraId="47E5A8FB" w14:textId="77777777" w:rsidTr="00E20BE7">
        <w:trPr>
          <w:jc w:val="center"/>
        </w:trPr>
        <w:tc>
          <w:tcPr>
            <w:tcW w:w="268" w:type="pct"/>
            <w:shd w:val="clear" w:color="auto" w:fill="auto"/>
          </w:tcPr>
          <w:p w14:paraId="080C15FA" w14:textId="77777777" w:rsidR="00A3055C" w:rsidRDefault="008E673C" w:rsidP="00E20BE7">
            <w:pPr>
              <w:pStyle w:val="Sectionbodytext"/>
              <w:jc w:val="right"/>
              <w:rPr>
                <w:szCs w:val="20"/>
              </w:rPr>
            </w:pPr>
            <w:sdt>
              <w:sdtPr>
                <w:id w:val="25448862"/>
                <w:placeholder>
                  <w:docPart w:val="3AA01F83EA8B3C478600CF94A2D35B66"/>
                </w:placeholder>
                <w:showingPlcHdr/>
              </w:sdtPr>
              <w:sdtEndPr/>
              <w:sdtContent>
                <w:r w:rsidR="00A3055C">
                  <w:rPr>
                    <w:szCs w:val="20"/>
                  </w:rPr>
                  <w:t>1.</w:t>
                </w:r>
              </w:sdtContent>
            </w:sdt>
          </w:p>
        </w:tc>
        <w:tc>
          <w:tcPr>
            <w:tcW w:w="2327" w:type="pct"/>
            <w:tcMar>
              <w:top w:w="86" w:type="dxa"/>
              <w:bottom w:w="86" w:type="dxa"/>
            </w:tcMar>
          </w:tcPr>
          <w:p w14:paraId="52B3D290" w14:textId="796CF08A" w:rsidR="00A3055C" w:rsidRDefault="008E673C" w:rsidP="00E20BE7">
            <w:pPr>
              <w:pStyle w:val="Sectionbodytext"/>
              <w:rPr>
                <w:szCs w:val="20"/>
              </w:rPr>
            </w:pPr>
            <w:sdt>
              <w:sdtPr>
                <w:rPr>
                  <w:rStyle w:val="SectionbodytextboldChar"/>
                </w:rPr>
                <w:id w:val="5444190"/>
                <w:placeholder>
                  <w:docPart w:val="9D44EE4482E0BC49B2EC468BA992FA45"/>
                </w:placeholder>
              </w:sdtPr>
              <w:sdtEndPr>
                <w:rPr>
                  <w:rStyle w:val="DefaultParagraphFont"/>
                  <w:b w:val="0"/>
                </w:rPr>
              </w:sdtEndPr>
              <w:sdtContent>
                <w:r w:rsidR="00A3055C">
                  <w:rPr>
                    <w:rStyle w:val="SectionbodytextboldChar"/>
                  </w:rPr>
                  <w:t xml:space="preserve">Ron </w:t>
                </w:r>
                <w:proofErr w:type="spellStart"/>
                <w:r w:rsidR="00A3055C">
                  <w:rPr>
                    <w:rStyle w:val="SectionbodytextboldChar"/>
                  </w:rPr>
                  <w:t>Ericsen</w:t>
                </w:r>
                <w:proofErr w:type="spellEnd"/>
              </w:sdtContent>
            </w:sdt>
          </w:p>
          <w:p w14:paraId="57A1C7BC" w14:textId="4E8CE8D9" w:rsidR="00A3055C" w:rsidRDefault="008E673C" w:rsidP="00E20BE7">
            <w:pPr>
              <w:rPr>
                <w:szCs w:val="20"/>
              </w:rPr>
            </w:pPr>
            <w:sdt>
              <w:sdtPr>
                <w:rPr>
                  <w:rStyle w:val="SectionbodytextChar"/>
                </w:rPr>
                <w:id w:val="25448855"/>
                <w:placeholder>
                  <w:docPart w:val="7CAA538DCBFD5C4BBFEB67A58B2BFCC6"/>
                </w:placeholder>
              </w:sdtPr>
              <w:sdtEndPr>
                <w:rPr>
                  <w:rStyle w:val="SectionbodytextChar"/>
                </w:rPr>
              </w:sdtEndPr>
              <w:sdtContent>
                <w:r w:rsidR="00A3055C">
                  <w:rPr>
                    <w:rStyle w:val="SectionbodytextChar"/>
                  </w:rPr>
                  <w:t>Controller</w:t>
                </w:r>
              </w:sdtContent>
            </w:sdt>
          </w:p>
          <w:p w14:paraId="747866F0" w14:textId="678CCF3A" w:rsidR="00A3055C" w:rsidRDefault="008E673C" w:rsidP="00E20BE7">
            <w:pPr>
              <w:rPr>
                <w:szCs w:val="20"/>
              </w:rPr>
            </w:pPr>
            <w:sdt>
              <w:sdtPr>
                <w:rPr>
                  <w:rStyle w:val="SectionbodytextChar"/>
                </w:rPr>
                <w:id w:val="25448856"/>
                <w:placeholder>
                  <w:docPart w:val="2F0EB7045420914BAB24CC54232A2FBA"/>
                </w:placeholder>
              </w:sdtPr>
              <w:sdtEndPr>
                <w:rPr>
                  <w:rStyle w:val="SectionbodytextChar"/>
                </w:rPr>
              </w:sdtEndPr>
              <w:sdtContent>
                <w:r w:rsidR="00A3055C">
                  <w:rPr>
                    <w:rStyle w:val="SectionbodytextChar"/>
                  </w:rPr>
                  <w:t>BMW Concord</w:t>
                </w:r>
              </w:sdtContent>
            </w:sdt>
          </w:p>
          <w:p w14:paraId="4A11F7C1" w14:textId="0877F196" w:rsidR="00A3055C" w:rsidRDefault="008E673C" w:rsidP="00E20BE7">
            <w:pPr>
              <w:rPr>
                <w:szCs w:val="20"/>
              </w:rPr>
            </w:pPr>
            <w:sdt>
              <w:sdtPr>
                <w:rPr>
                  <w:rStyle w:val="SectionbodytextChar"/>
                </w:rPr>
                <w:id w:val="25448857"/>
                <w:placeholder>
                  <w:docPart w:val="66AAE6999BA5C245BFA94D21AD7405B5"/>
                </w:placeholder>
              </w:sdtPr>
              <w:sdtEndPr>
                <w:rPr>
                  <w:rStyle w:val="SectionbodytextChar"/>
                </w:rPr>
              </w:sdtEndPr>
              <w:sdtContent>
                <w:r w:rsidR="00A3055C">
                  <w:rPr>
                    <w:rStyle w:val="SectionbodytextChar"/>
                  </w:rPr>
                  <w:t>1967 Market Street</w:t>
                </w:r>
              </w:sdtContent>
            </w:sdt>
          </w:p>
          <w:p w14:paraId="2E5A769D" w14:textId="01465372" w:rsidR="00A3055C" w:rsidRDefault="008E673C" w:rsidP="00E20BE7">
            <w:pPr>
              <w:rPr>
                <w:szCs w:val="20"/>
              </w:rPr>
            </w:pPr>
            <w:sdt>
              <w:sdtPr>
                <w:rPr>
                  <w:rStyle w:val="SectionbodytextChar"/>
                </w:rPr>
                <w:id w:val="25448858"/>
                <w:placeholder>
                  <w:docPart w:val="99C6308E4E6513408345E1FE6D11688C"/>
                </w:placeholder>
              </w:sdtPr>
              <w:sdtEndPr>
                <w:rPr>
                  <w:rStyle w:val="SectionbodytextChar"/>
                </w:rPr>
              </w:sdtEndPr>
              <w:sdtContent>
                <w:r w:rsidR="00A3055C">
                  <w:rPr>
                    <w:rStyle w:val="SectionbodytextChar"/>
                  </w:rPr>
                  <w:t>Concord, CA 94520</w:t>
                </w:r>
              </w:sdtContent>
            </w:sdt>
          </w:p>
          <w:p w14:paraId="5F853428" w14:textId="25510823" w:rsidR="00A3055C" w:rsidRDefault="008E673C" w:rsidP="00E20BE7">
            <w:pPr>
              <w:rPr>
                <w:szCs w:val="20"/>
              </w:rPr>
            </w:pPr>
            <w:sdt>
              <w:sdtPr>
                <w:rPr>
                  <w:rStyle w:val="SectionbodytextChar"/>
                </w:rPr>
                <w:id w:val="25448859"/>
                <w:placeholder>
                  <w:docPart w:val="6346C6A8B355184EA175B564C7BA836A"/>
                </w:placeholder>
              </w:sdtPr>
              <w:sdtEndPr>
                <w:rPr>
                  <w:rStyle w:val="SectionbodytextChar"/>
                </w:rPr>
              </w:sdtEndPr>
              <w:sdtContent>
                <w:r w:rsidR="00A3055C">
                  <w:rPr>
                    <w:rStyle w:val="SectionbodytextChar"/>
                  </w:rPr>
                  <w:t>925-323-5258</w:t>
                </w:r>
              </w:sdtContent>
            </w:sdt>
          </w:p>
          <w:p w14:paraId="142EDB8B" w14:textId="3E02593E" w:rsidR="00A3055C" w:rsidRDefault="008E673C" w:rsidP="00A3055C">
            <w:pPr>
              <w:rPr>
                <w:szCs w:val="20"/>
              </w:rPr>
            </w:pPr>
            <w:sdt>
              <w:sdtPr>
                <w:rPr>
                  <w:rStyle w:val="SectionbodytextChar"/>
                </w:rPr>
                <w:id w:val="25448860"/>
                <w:placeholder>
                  <w:docPart w:val="44784BCA4241D648AC23D6F6B2F64F82"/>
                </w:placeholder>
              </w:sdtPr>
              <w:sdtEndPr>
                <w:rPr>
                  <w:rStyle w:val="SectionbodytextChar"/>
                </w:rPr>
              </w:sdtEndPr>
              <w:sdtContent>
                <w:r w:rsidR="00A3055C">
                  <w:rPr>
                    <w:rStyle w:val="SectionbodytextChar"/>
                  </w:rPr>
                  <w:t>rone@bmwconcord.com</w:t>
                </w:r>
              </w:sdtContent>
            </w:sdt>
          </w:p>
        </w:tc>
        <w:tc>
          <w:tcPr>
            <w:tcW w:w="2405" w:type="pct"/>
          </w:tcPr>
          <w:p w14:paraId="64A92462" w14:textId="62F49901" w:rsidR="00A3055C" w:rsidRDefault="00A3055C" w:rsidP="00A6307A">
            <w:r>
              <w:t xml:space="preserve">Relationship: </w:t>
            </w:r>
            <w:sdt>
              <w:sdtPr>
                <w:rPr>
                  <w:rStyle w:val="SectionbodytextboldChar"/>
                </w:rPr>
                <w:id w:val="25448886"/>
                <w:placeholder>
                  <w:docPart w:val="BB35CBDE3B69F149B356B400F8DFB5C5"/>
                </w:placeholder>
              </w:sdtPr>
              <w:sdtEndPr>
                <w:rPr>
                  <w:rStyle w:val="SectionbodytextChar"/>
                  <w:b w:val="0"/>
                </w:rPr>
              </w:sdtEndPr>
              <w:sdtContent>
                <w:r w:rsidR="00A6307A">
                  <w:rPr>
                    <w:rStyle w:val="SectionbodytextboldChar"/>
                  </w:rPr>
                  <w:t>work associate</w:t>
                </w:r>
              </w:sdtContent>
            </w:sdt>
            <w:r>
              <w:t xml:space="preserve"> at </w:t>
            </w:r>
            <w:sdt>
              <w:sdtPr>
                <w:rPr>
                  <w:rStyle w:val="SectionbodytextboldChar"/>
                </w:rPr>
                <w:id w:val="25448887"/>
                <w:placeholder>
                  <w:docPart w:val="9DBA44583F94F945813A5DEA0275881F"/>
                </w:placeholder>
              </w:sdtPr>
              <w:sdtEndPr>
                <w:rPr>
                  <w:rStyle w:val="SectionbodytextChar"/>
                  <w:b w:val="0"/>
                </w:rPr>
              </w:sdtEndPr>
              <w:sdtContent>
                <w:r w:rsidR="00A6307A">
                  <w:rPr>
                    <w:rStyle w:val="SectionbodytextboldChar"/>
                  </w:rPr>
                  <w:t>BMW Concord</w:t>
                </w:r>
              </w:sdtContent>
            </w:sdt>
            <w:r>
              <w:t xml:space="preserve"> from</w:t>
            </w:r>
            <w:r>
              <w:rPr>
                <w:rStyle w:val="SectionbodytextboldChar"/>
              </w:rPr>
              <w:t xml:space="preserve"> </w:t>
            </w:r>
            <w:sdt>
              <w:sdtPr>
                <w:rPr>
                  <w:rStyle w:val="SectionbodytextboldChar"/>
                </w:rPr>
                <w:id w:val="25448888"/>
                <w:placeholder>
                  <w:docPart w:val="9A9EDED87C78FF40AD6EA8C89453AF87"/>
                </w:placeholder>
              </w:sdtPr>
              <w:sdtEndPr>
                <w:rPr>
                  <w:rStyle w:val="SectionbodytextChar"/>
                  <w:b w:val="0"/>
                </w:rPr>
              </w:sdtEndPr>
              <w:sdtContent>
                <w:r w:rsidR="00A6307A">
                  <w:rPr>
                    <w:rStyle w:val="SectionbodytextboldChar"/>
                  </w:rPr>
                  <w:t>March 2014-November 2017</w:t>
                </w:r>
              </w:sdtContent>
            </w:sdt>
          </w:p>
        </w:tc>
      </w:tr>
      <w:tr w:rsidR="00A3055C" w14:paraId="253EAC22" w14:textId="77777777" w:rsidTr="00E20BE7">
        <w:trPr>
          <w:jc w:val="center"/>
        </w:trPr>
        <w:tc>
          <w:tcPr>
            <w:tcW w:w="268" w:type="pct"/>
            <w:shd w:val="clear" w:color="auto" w:fill="auto"/>
          </w:tcPr>
          <w:p w14:paraId="509075CE" w14:textId="77777777" w:rsidR="00A3055C" w:rsidRDefault="008E673C" w:rsidP="00E20BE7">
            <w:pPr>
              <w:pStyle w:val="Sectionbodytext"/>
              <w:jc w:val="right"/>
              <w:rPr>
                <w:szCs w:val="20"/>
              </w:rPr>
            </w:pPr>
            <w:sdt>
              <w:sdtPr>
                <w:id w:val="25448889"/>
                <w:placeholder>
                  <w:docPart w:val="7EEB669E535E7A45A25D5AAB528643DA"/>
                </w:placeholder>
                <w:showingPlcHdr/>
              </w:sdtPr>
              <w:sdtEndPr/>
              <w:sdtContent>
                <w:r w:rsidR="00A3055C">
                  <w:rPr>
                    <w:szCs w:val="20"/>
                  </w:rPr>
                  <w:t>2.</w:t>
                </w:r>
              </w:sdtContent>
            </w:sdt>
          </w:p>
        </w:tc>
        <w:tc>
          <w:tcPr>
            <w:tcW w:w="2327" w:type="pct"/>
            <w:shd w:val="clear" w:color="auto" w:fill="auto"/>
            <w:tcMar>
              <w:top w:w="86" w:type="dxa"/>
              <w:bottom w:w="86" w:type="dxa"/>
            </w:tcMar>
          </w:tcPr>
          <w:p w14:paraId="51044AC2" w14:textId="401D229A" w:rsidR="00A3055C" w:rsidRDefault="008E673C" w:rsidP="00E20BE7">
            <w:pPr>
              <w:pStyle w:val="Sectionbodytext"/>
              <w:rPr>
                <w:szCs w:val="20"/>
              </w:rPr>
            </w:pPr>
            <w:sdt>
              <w:sdtPr>
                <w:rPr>
                  <w:rStyle w:val="SectionbodytextboldChar"/>
                </w:rPr>
                <w:id w:val="25448890"/>
                <w:placeholder>
                  <w:docPart w:val="2A59089F5E047E4A929CC88934C1BC8D"/>
                </w:placeholder>
              </w:sdtPr>
              <w:sdtEndPr>
                <w:rPr>
                  <w:rStyle w:val="DefaultParagraphFont"/>
                  <w:b w:val="0"/>
                </w:rPr>
              </w:sdtEndPr>
              <w:sdtContent>
                <w:r w:rsidR="00A3055C">
                  <w:rPr>
                    <w:rStyle w:val="SectionbodytextboldChar"/>
                  </w:rPr>
                  <w:t xml:space="preserve">Bruce </w:t>
                </w:r>
                <w:proofErr w:type="spellStart"/>
                <w:r w:rsidR="00A3055C">
                  <w:rPr>
                    <w:rStyle w:val="SectionbodytextboldChar"/>
                  </w:rPr>
                  <w:t>Ultsch</w:t>
                </w:r>
                <w:proofErr w:type="spellEnd"/>
              </w:sdtContent>
            </w:sdt>
          </w:p>
          <w:p w14:paraId="2CB4D609" w14:textId="61A46E8B" w:rsidR="00A3055C" w:rsidRDefault="008E673C" w:rsidP="00E20BE7">
            <w:pPr>
              <w:rPr>
                <w:szCs w:val="20"/>
              </w:rPr>
            </w:pPr>
            <w:sdt>
              <w:sdtPr>
                <w:rPr>
                  <w:rStyle w:val="SectionbodytextChar"/>
                </w:rPr>
                <w:id w:val="25448891"/>
                <w:placeholder>
                  <w:docPart w:val="F43EFECFD66E7543BA2E4ACFF5C5A3F6"/>
                </w:placeholder>
              </w:sdtPr>
              <w:sdtEndPr>
                <w:rPr>
                  <w:rStyle w:val="SectionbodytextChar"/>
                </w:rPr>
              </w:sdtEndPr>
              <w:sdtContent>
                <w:r w:rsidR="00A3055C">
                  <w:rPr>
                    <w:rStyle w:val="SectionbodytextChar"/>
                  </w:rPr>
                  <w:t>Used Car Manager</w:t>
                </w:r>
              </w:sdtContent>
            </w:sdt>
          </w:p>
          <w:p w14:paraId="3083DDC7" w14:textId="76D9EE9F" w:rsidR="00A3055C" w:rsidRDefault="008E673C" w:rsidP="00E20BE7">
            <w:pPr>
              <w:rPr>
                <w:szCs w:val="20"/>
              </w:rPr>
            </w:pPr>
            <w:sdt>
              <w:sdtPr>
                <w:rPr>
                  <w:rStyle w:val="SectionbodytextChar"/>
                </w:rPr>
                <w:id w:val="25448892"/>
                <w:placeholder>
                  <w:docPart w:val="8F9FC40127BE0A408EF62C8B3FE5DD68"/>
                </w:placeholder>
              </w:sdtPr>
              <w:sdtEndPr>
                <w:rPr>
                  <w:rStyle w:val="SectionbodytextChar"/>
                </w:rPr>
              </w:sdtEndPr>
              <w:sdtContent>
                <w:r w:rsidR="00A3055C">
                  <w:rPr>
                    <w:rStyle w:val="SectionbodytextChar"/>
                  </w:rPr>
                  <w:t>Weatherford BMW</w:t>
                </w:r>
              </w:sdtContent>
            </w:sdt>
          </w:p>
          <w:p w14:paraId="4DDFF236" w14:textId="2EA044CF" w:rsidR="00A3055C" w:rsidRDefault="008E673C" w:rsidP="00E20BE7">
            <w:pPr>
              <w:rPr>
                <w:szCs w:val="20"/>
              </w:rPr>
            </w:pPr>
            <w:sdt>
              <w:sdtPr>
                <w:rPr>
                  <w:rStyle w:val="SectionbodytextChar"/>
                </w:rPr>
                <w:id w:val="25448893"/>
                <w:placeholder>
                  <w:docPart w:val="B6CF161BDF7B9940A6D17B43DFA97537"/>
                </w:placeholder>
              </w:sdtPr>
              <w:sdtEndPr>
                <w:rPr>
                  <w:rStyle w:val="SectionbodytextChar"/>
                </w:rPr>
              </w:sdtEndPr>
              <w:sdtContent>
                <w:r w:rsidR="00A3055C">
                  <w:rPr>
                    <w:rStyle w:val="SectionbodytextChar"/>
                  </w:rPr>
                  <w:t>750 Potter Street</w:t>
                </w:r>
              </w:sdtContent>
            </w:sdt>
          </w:p>
          <w:p w14:paraId="235BD012" w14:textId="01FBF5E3" w:rsidR="00A3055C" w:rsidRDefault="008E673C" w:rsidP="00E20BE7">
            <w:pPr>
              <w:rPr>
                <w:szCs w:val="20"/>
              </w:rPr>
            </w:pPr>
            <w:sdt>
              <w:sdtPr>
                <w:rPr>
                  <w:rStyle w:val="SectionbodytextChar"/>
                </w:rPr>
                <w:id w:val="25448894"/>
                <w:placeholder>
                  <w:docPart w:val="C66E67079EA0174795A65FAB8240EE6D"/>
                </w:placeholder>
              </w:sdtPr>
              <w:sdtEndPr>
                <w:rPr>
                  <w:rStyle w:val="SectionbodytextChar"/>
                </w:rPr>
              </w:sdtEndPr>
              <w:sdtContent>
                <w:r w:rsidR="00A3055C">
                  <w:rPr>
                    <w:rStyle w:val="SectionbodytextChar"/>
                  </w:rPr>
                  <w:t>Berkeley, CA 94710</w:t>
                </w:r>
              </w:sdtContent>
            </w:sdt>
          </w:p>
          <w:p w14:paraId="1449FCD6" w14:textId="1912A737" w:rsidR="00A3055C" w:rsidRDefault="008E673C" w:rsidP="00E20BE7">
            <w:pPr>
              <w:rPr>
                <w:szCs w:val="20"/>
              </w:rPr>
            </w:pPr>
            <w:sdt>
              <w:sdtPr>
                <w:rPr>
                  <w:rStyle w:val="SectionbodytextChar"/>
                </w:rPr>
                <w:id w:val="25448895"/>
                <w:placeholder>
                  <w:docPart w:val="2069B32C799DE94C81593F40641E8AE8"/>
                </w:placeholder>
              </w:sdtPr>
              <w:sdtEndPr>
                <w:rPr>
                  <w:rStyle w:val="SectionbodytextChar"/>
                </w:rPr>
              </w:sdtEndPr>
              <w:sdtContent>
                <w:r w:rsidR="00A3055C">
                  <w:rPr>
                    <w:rStyle w:val="SectionbodytextChar"/>
                  </w:rPr>
                  <w:t>510-915-7244</w:t>
                </w:r>
              </w:sdtContent>
            </w:sdt>
          </w:p>
          <w:p w14:paraId="75755D5A" w14:textId="34246FB2" w:rsidR="00A3055C" w:rsidRDefault="008E673C" w:rsidP="00A3055C">
            <w:pPr>
              <w:rPr>
                <w:szCs w:val="20"/>
              </w:rPr>
            </w:pPr>
            <w:sdt>
              <w:sdtPr>
                <w:rPr>
                  <w:rStyle w:val="SectionbodytextChar"/>
                </w:rPr>
                <w:id w:val="25448896"/>
                <w:placeholder>
                  <w:docPart w:val="1A701C087FAEC14FA63CAC660004873B"/>
                </w:placeholder>
              </w:sdtPr>
              <w:sdtEndPr>
                <w:rPr>
                  <w:rStyle w:val="SectionbodytextChar"/>
                </w:rPr>
              </w:sdtEndPr>
              <w:sdtContent>
                <w:r w:rsidR="00A3055C">
                  <w:rPr>
                    <w:rStyle w:val="SectionbodytextChar"/>
                  </w:rPr>
                  <w:t>bruce.ultsch@weatherfordbmw.com</w:t>
                </w:r>
              </w:sdtContent>
            </w:sdt>
          </w:p>
        </w:tc>
        <w:tc>
          <w:tcPr>
            <w:tcW w:w="2405" w:type="pct"/>
            <w:shd w:val="clear" w:color="auto" w:fill="auto"/>
          </w:tcPr>
          <w:p w14:paraId="328B4E11" w14:textId="65E89489" w:rsidR="00A3055C" w:rsidRDefault="00A3055C" w:rsidP="00A6307A">
            <w:r>
              <w:t xml:space="preserve">Relationship: </w:t>
            </w:r>
            <w:sdt>
              <w:sdtPr>
                <w:rPr>
                  <w:rStyle w:val="SectionbodytextboldChar"/>
                </w:rPr>
                <w:id w:val="25449353"/>
                <w:placeholder>
                  <w:docPart w:val="16D0E81689E0854F93C6348765899922"/>
                </w:placeholder>
              </w:sdtPr>
              <w:sdtEndPr>
                <w:rPr>
                  <w:rStyle w:val="SectionbodytextChar"/>
                  <w:b w:val="0"/>
                </w:rPr>
              </w:sdtEndPr>
              <w:sdtContent>
                <w:r w:rsidR="00A6307A">
                  <w:rPr>
                    <w:rStyle w:val="SectionbodytextboldChar"/>
                  </w:rPr>
                  <w:t>work associate</w:t>
                </w:r>
              </w:sdtContent>
            </w:sdt>
            <w:r>
              <w:t xml:space="preserve"> at </w:t>
            </w:r>
            <w:sdt>
              <w:sdtPr>
                <w:rPr>
                  <w:rStyle w:val="SectionbodytextboldChar"/>
                </w:rPr>
                <w:id w:val="25449354"/>
                <w:placeholder>
                  <w:docPart w:val="F4B4313FDD046D4DACFEDDCF972284E5"/>
                </w:placeholder>
              </w:sdtPr>
              <w:sdtEndPr>
                <w:rPr>
                  <w:rStyle w:val="SectionbodytextChar"/>
                  <w:b w:val="0"/>
                </w:rPr>
              </w:sdtEndPr>
              <w:sdtContent>
                <w:r w:rsidR="00A6307A">
                  <w:rPr>
                    <w:rStyle w:val="SectionbodytextboldChar"/>
                  </w:rPr>
                  <w:t>Weatherford BMW</w:t>
                </w:r>
              </w:sdtContent>
            </w:sdt>
            <w:r>
              <w:t xml:space="preserve"> from </w:t>
            </w:r>
            <w:sdt>
              <w:sdtPr>
                <w:rPr>
                  <w:rStyle w:val="SectionbodytextboldChar"/>
                </w:rPr>
                <w:id w:val="25449355"/>
                <w:placeholder>
                  <w:docPart w:val="85C1CF7635DE1E43AEBEE1D2B5C9372F"/>
                </w:placeholder>
              </w:sdtPr>
              <w:sdtEndPr>
                <w:rPr>
                  <w:rStyle w:val="SectionbodytextChar"/>
                  <w:b w:val="0"/>
                </w:rPr>
              </w:sdtEndPr>
              <w:sdtContent>
                <w:r w:rsidR="00A6307A">
                  <w:rPr>
                    <w:rStyle w:val="SectionbodytextboldChar"/>
                  </w:rPr>
                  <w:t>July 2015-November 2017</w:t>
                </w:r>
              </w:sdtContent>
            </w:sdt>
          </w:p>
        </w:tc>
      </w:tr>
      <w:tr w:rsidR="00A3055C" w14:paraId="463B2F29" w14:textId="77777777" w:rsidTr="00E20BE7">
        <w:trPr>
          <w:jc w:val="center"/>
        </w:trPr>
        <w:tc>
          <w:tcPr>
            <w:tcW w:w="268" w:type="pct"/>
            <w:shd w:val="clear" w:color="auto" w:fill="auto"/>
          </w:tcPr>
          <w:p w14:paraId="705E528A" w14:textId="77777777" w:rsidR="00A3055C" w:rsidRDefault="008E673C" w:rsidP="00E20BE7">
            <w:pPr>
              <w:pStyle w:val="Sectionbodytext"/>
              <w:jc w:val="right"/>
              <w:rPr>
                <w:szCs w:val="20"/>
              </w:rPr>
            </w:pPr>
            <w:sdt>
              <w:sdtPr>
                <w:id w:val="25448900"/>
                <w:placeholder>
                  <w:docPart w:val="2EA6CC277D313F4292DE1B4F71D7E268"/>
                </w:placeholder>
                <w:showingPlcHdr/>
              </w:sdtPr>
              <w:sdtEndPr/>
              <w:sdtContent>
                <w:r w:rsidR="00A3055C">
                  <w:t>3</w:t>
                </w:r>
                <w:r w:rsidR="00A3055C">
                  <w:rPr>
                    <w:szCs w:val="20"/>
                  </w:rPr>
                  <w:t>.</w:t>
                </w:r>
              </w:sdtContent>
            </w:sdt>
          </w:p>
        </w:tc>
        <w:tc>
          <w:tcPr>
            <w:tcW w:w="2327" w:type="pct"/>
            <w:shd w:val="clear" w:color="auto" w:fill="auto"/>
            <w:tcMar>
              <w:top w:w="86" w:type="dxa"/>
              <w:bottom w:w="86" w:type="dxa"/>
            </w:tcMar>
          </w:tcPr>
          <w:p w14:paraId="6D916F31" w14:textId="08D72BB3" w:rsidR="00A3055C" w:rsidRDefault="008E673C" w:rsidP="00E20BE7">
            <w:pPr>
              <w:rPr>
                <w:szCs w:val="20"/>
              </w:rPr>
            </w:pPr>
            <w:sdt>
              <w:sdtPr>
                <w:rPr>
                  <w:rStyle w:val="SectionbodytextboldChar"/>
                </w:rPr>
                <w:id w:val="25448901"/>
                <w:placeholder>
                  <w:docPart w:val="5F3F4720E44A0E4BA64D7F34ACEF8177"/>
                </w:placeholder>
              </w:sdtPr>
              <w:sdtEndPr>
                <w:rPr>
                  <w:rStyle w:val="SectionbodytextChar"/>
                  <w:b w:val="0"/>
                </w:rPr>
              </w:sdtEndPr>
              <w:sdtContent>
                <w:r w:rsidR="00543B49">
                  <w:rPr>
                    <w:rStyle w:val="SectionbodytextboldChar"/>
                  </w:rPr>
                  <w:t>Keith Bean</w:t>
                </w:r>
              </w:sdtContent>
            </w:sdt>
          </w:p>
          <w:p w14:paraId="7F639CC3" w14:textId="0C01812A" w:rsidR="00A3055C" w:rsidRDefault="008E673C" w:rsidP="00E20BE7">
            <w:pPr>
              <w:rPr>
                <w:szCs w:val="20"/>
              </w:rPr>
            </w:pPr>
            <w:sdt>
              <w:sdtPr>
                <w:rPr>
                  <w:rStyle w:val="SectionbodytextChar"/>
                </w:rPr>
                <w:id w:val="25448902"/>
                <w:placeholder>
                  <w:docPart w:val="0E9D3B4B33EA9B4DB80235AEA543370D"/>
                </w:placeholder>
              </w:sdtPr>
              <w:sdtEndPr>
                <w:rPr>
                  <w:rStyle w:val="SectionbodytextChar"/>
                </w:rPr>
              </w:sdtEndPr>
              <w:sdtContent>
                <w:r w:rsidR="00842EAF">
                  <w:rPr>
                    <w:rStyle w:val="SectionbodytextChar"/>
                  </w:rPr>
                  <w:t>Advance Leadership Instruction for Executives</w:t>
                </w:r>
              </w:sdtContent>
            </w:sdt>
          </w:p>
          <w:p w14:paraId="32D4D661" w14:textId="4D2B515E" w:rsidR="00A3055C" w:rsidRDefault="008E673C" w:rsidP="00E20BE7">
            <w:pPr>
              <w:rPr>
                <w:szCs w:val="20"/>
              </w:rPr>
            </w:pPr>
            <w:sdt>
              <w:sdtPr>
                <w:rPr>
                  <w:rStyle w:val="SectionbodytextChar"/>
                </w:rPr>
                <w:id w:val="25448904"/>
                <w:placeholder>
                  <w:docPart w:val="B54CB68CB8E0C040985F518153635E85"/>
                </w:placeholder>
              </w:sdtPr>
              <w:sdtEndPr>
                <w:rPr>
                  <w:rStyle w:val="SectionbodytextChar"/>
                </w:rPr>
              </w:sdtEndPr>
              <w:sdtContent>
                <w:r w:rsidR="00D34C63">
                  <w:rPr>
                    <w:rStyle w:val="SectionbodytextChar"/>
                  </w:rPr>
                  <w:t>Master Sergeant, USMC (Retired)</w:t>
                </w:r>
              </w:sdtContent>
            </w:sdt>
          </w:p>
          <w:p w14:paraId="2A311DDB" w14:textId="043F022B" w:rsidR="00A3055C" w:rsidRDefault="008E673C" w:rsidP="00E20BE7">
            <w:pPr>
              <w:rPr>
                <w:szCs w:val="20"/>
              </w:rPr>
            </w:pPr>
            <w:sdt>
              <w:sdtPr>
                <w:rPr>
                  <w:rStyle w:val="SectionbodytextChar"/>
                </w:rPr>
                <w:id w:val="25448905"/>
                <w:placeholder>
                  <w:docPart w:val="8C4D022D68A33E4A8C0D9593F8B646E1"/>
                </w:placeholder>
              </w:sdtPr>
              <w:sdtEndPr>
                <w:rPr>
                  <w:rStyle w:val="SectionbodytextChar"/>
                </w:rPr>
              </w:sdtEndPr>
              <w:sdtContent>
                <w:r w:rsidR="00D34C63">
                  <w:rPr>
                    <w:rStyle w:val="SectionbodytextChar"/>
                  </w:rPr>
                  <w:t>Clarkston, Michigan</w:t>
                </w:r>
              </w:sdtContent>
            </w:sdt>
          </w:p>
          <w:p w14:paraId="39533380" w14:textId="724943F3" w:rsidR="00A3055C" w:rsidRDefault="008E673C" w:rsidP="00E20BE7">
            <w:pPr>
              <w:rPr>
                <w:szCs w:val="20"/>
              </w:rPr>
            </w:pPr>
            <w:sdt>
              <w:sdtPr>
                <w:rPr>
                  <w:rStyle w:val="SectionbodytextChar"/>
                </w:rPr>
                <w:id w:val="25448906"/>
                <w:placeholder>
                  <w:docPart w:val="59D7A555821FAA4E92C7C8565859DBCF"/>
                </w:placeholder>
              </w:sdtPr>
              <w:sdtEndPr>
                <w:rPr>
                  <w:rStyle w:val="SectionbodytextChar"/>
                </w:rPr>
              </w:sdtEndPr>
              <w:sdtContent>
                <w:r w:rsidR="005421BC">
                  <w:rPr>
                    <w:rStyle w:val="SectionbodytextChar"/>
                  </w:rPr>
                  <w:t>248-459-5806</w:t>
                </w:r>
              </w:sdtContent>
            </w:sdt>
          </w:p>
          <w:p w14:paraId="47EB8047" w14:textId="7B9ACB2D" w:rsidR="00A3055C" w:rsidRDefault="008E673C" w:rsidP="009630A8">
            <w:pPr>
              <w:rPr>
                <w:szCs w:val="20"/>
              </w:rPr>
            </w:pPr>
            <w:sdt>
              <w:sdtPr>
                <w:rPr>
                  <w:rStyle w:val="SectionbodytextChar"/>
                </w:rPr>
                <w:id w:val="25448907"/>
                <w:placeholder>
                  <w:docPart w:val="CF4994B8BC3A4E4688082CF0BEDC2A97"/>
                </w:placeholder>
              </w:sdtPr>
              <w:sdtEndPr>
                <w:rPr>
                  <w:rStyle w:val="SectionbodytextChar"/>
                </w:rPr>
              </w:sdtEndPr>
              <w:sdtContent>
                <w:r w:rsidR="009630A8">
                  <w:rPr>
                    <w:rStyle w:val="SectionbodytextChar"/>
                  </w:rPr>
                  <w:t>chris.vann@penskeautomotive.com</w:t>
                </w:r>
              </w:sdtContent>
            </w:sdt>
          </w:p>
        </w:tc>
        <w:tc>
          <w:tcPr>
            <w:tcW w:w="2405" w:type="pct"/>
            <w:shd w:val="clear" w:color="auto" w:fill="auto"/>
          </w:tcPr>
          <w:p w14:paraId="30A50846" w14:textId="40DA91DF" w:rsidR="00A3055C" w:rsidRDefault="00A3055C" w:rsidP="00A6307A">
            <w:r>
              <w:t xml:space="preserve">Relationship: </w:t>
            </w:r>
            <w:sdt>
              <w:sdtPr>
                <w:rPr>
                  <w:rStyle w:val="SectionbodytextboldChar"/>
                </w:rPr>
                <w:id w:val="25449367"/>
                <w:placeholder>
                  <w:docPart w:val="B22A2D763C14F24695D4990E14BE0FE7"/>
                </w:placeholder>
              </w:sdtPr>
              <w:sdtEndPr>
                <w:rPr>
                  <w:rStyle w:val="SectionbodytextChar"/>
                  <w:b w:val="0"/>
                </w:rPr>
              </w:sdtEndPr>
              <w:sdtContent>
                <w:r w:rsidR="00A6307A">
                  <w:rPr>
                    <w:rStyle w:val="SectionbodytextboldChar"/>
                  </w:rPr>
                  <w:t>network partner</w:t>
                </w:r>
              </w:sdtContent>
            </w:sdt>
            <w:r>
              <w:t xml:space="preserve"> at </w:t>
            </w:r>
            <w:sdt>
              <w:sdtPr>
                <w:rPr>
                  <w:rStyle w:val="SectionbodytextboldChar"/>
                </w:rPr>
                <w:id w:val="25449368"/>
                <w:placeholder>
                  <w:docPart w:val="04855642FBCD934390775A3C14B5ADEF"/>
                </w:placeholder>
              </w:sdtPr>
              <w:sdtEndPr>
                <w:rPr>
                  <w:rStyle w:val="SectionbodytextChar"/>
                  <w:b w:val="0"/>
                </w:rPr>
              </w:sdtEndPr>
              <w:sdtContent>
                <w:r w:rsidR="00A6307A">
                  <w:rPr>
                    <w:rStyle w:val="SectionbodytextboldChar"/>
                  </w:rPr>
                  <w:t>BMW</w:t>
                </w:r>
              </w:sdtContent>
            </w:sdt>
            <w:r>
              <w:t xml:space="preserve"> from </w:t>
            </w:r>
            <w:sdt>
              <w:sdtPr>
                <w:rPr>
                  <w:rStyle w:val="SectionbodytextboldChar"/>
                </w:rPr>
                <w:id w:val="25449369"/>
                <w:placeholder>
                  <w:docPart w:val="AA8BB66B8A9BE14B9E404FDC8241BC31"/>
                </w:placeholder>
              </w:sdtPr>
              <w:sdtEndPr>
                <w:rPr>
                  <w:rStyle w:val="SectionbodytextChar"/>
                  <w:b w:val="0"/>
                </w:rPr>
              </w:sdtEndPr>
              <w:sdtContent>
                <w:r w:rsidR="00A6307A">
                  <w:rPr>
                    <w:rStyle w:val="SectionbodytextboldChar"/>
                  </w:rPr>
                  <w:t>January 2007-Current</w:t>
                </w:r>
              </w:sdtContent>
            </w:sdt>
          </w:p>
        </w:tc>
      </w:tr>
      <w:tr w:rsidR="00A3055C" w14:paraId="5FD6FCE4" w14:textId="77777777" w:rsidTr="00E20BE7">
        <w:trPr>
          <w:jc w:val="center"/>
        </w:trPr>
        <w:tc>
          <w:tcPr>
            <w:tcW w:w="268" w:type="pct"/>
            <w:shd w:val="clear" w:color="auto" w:fill="auto"/>
          </w:tcPr>
          <w:p w14:paraId="678D078B" w14:textId="77777777" w:rsidR="00A3055C" w:rsidRDefault="008E673C" w:rsidP="00E20BE7">
            <w:pPr>
              <w:pStyle w:val="Sectionbodytext"/>
              <w:jc w:val="right"/>
              <w:rPr>
                <w:szCs w:val="20"/>
              </w:rPr>
            </w:pPr>
            <w:sdt>
              <w:sdtPr>
                <w:id w:val="25448911"/>
                <w:placeholder>
                  <w:docPart w:val="90A098FB650317478D5C01F34DD3787A"/>
                </w:placeholder>
                <w:showingPlcHdr/>
              </w:sdtPr>
              <w:sdtEndPr/>
              <w:sdtContent>
                <w:r w:rsidR="00A3055C">
                  <w:rPr>
                    <w:szCs w:val="20"/>
                  </w:rPr>
                  <w:t>4.</w:t>
                </w:r>
              </w:sdtContent>
            </w:sdt>
          </w:p>
        </w:tc>
        <w:tc>
          <w:tcPr>
            <w:tcW w:w="2327" w:type="pct"/>
            <w:shd w:val="clear" w:color="auto" w:fill="auto"/>
            <w:tcMar>
              <w:top w:w="86" w:type="dxa"/>
              <w:bottom w:w="86" w:type="dxa"/>
            </w:tcMar>
          </w:tcPr>
          <w:p w14:paraId="28673C8F" w14:textId="132B733D" w:rsidR="00A3055C" w:rsidRDefault="008E673C" w:rsidP="00E20BE7">
            <w:pPr>
              <w:rPr>
                <w:szCs w:val="20"/>
              </w:rPr>
            </w:pPr>
            <w:sdt>
              <w:sdtPr>
                <w:rPr>
                  <w:rStyle w:val="SectionbodytextboldChar"/>
                </w:rPr>
                <w:id w:val="25448912"/>
                <w:placeholder>
                  <w:docPart w:val="37E1B015B94B3541B48DFA19C8D4292A"/>
                </w:placeholder>
              </w:sdtPr>
              <w:sdtEndPr>
                <w:rPr>
                  <w:rStyle w:val="SectionbodytextChar"/>
                  <w:b w:val="0"/>
                </w:rPr>
              </w:sdtEndPr>
              <w:sdtContent>
                <w:r w:rsidR="009630A8">
                  <w:rPr>
                    <w:rStyle w:val="SectionbodytextboldChar"/>
                  </w:rPr>
                  <w:t>Alex Nop</w:t>
                </w:r>
              </w:sdtContent>
            </w:sdt>
          </w:p>
          <w:p w14:paraId="1B8B045B" w14:textId="3A1E1B36" w:rsidR="00A3055C" w:rsidRDefault="008E673C" w:rsidP="00E20BE7">
            <w:pPr>
              <w:rPr>
                <w:szCs w:val="20"/>
              </w:rPr>
            </w:pPr>
            <w:sdt>
              <w:sdtPr>
                <w:rPr>
                  <w:rStyle w:val="SectionbodytextChar"/>
                </w:rPr>
                <w:id w:val="25448913"/>
                <w:placeholder>
                  <w:docPart w:val="3BC95D828F702149B9BAEBCBF07FD556"/>
                </w:placeholder>
              </w:sdtPr>
              <w:sdtEndPr>
                <w:rPr>
                  <w:rStyle w:val="SectionbodytextChar"/>
                </w:rPr>
              </w:sdtEndPr>
              <w:sdtContent>
                <w:r w:rsidR="00917D5E">
                  <w:rPr>
                    <w:rStyle w:val="SectionbodytextChar"/>
                  </w:rPr>
                  <w:t>Parts Director</w:t>
                </w:r>
              </w:sdtContent>
            </w:sdt>
          </w:p>
          <w:p w14:paraId="3F32D8B2" w14:textId="322E76AB" w:rsidR="00A3055C" w:rsidRDefault="008E673C" w:rsidP="00E20BE7">
            <w:pPr>
              <w:rPr>
                <w:szCs w:val="20"/>
              </w:rPr>
            </w:pPr>
            <w:sdt>
              <w:sdtPr>
                <w:rPr>
                  <w:rStyle w:val="SectionbodytextChar"/>
                </w:rPr>
                <w:id w:val="25448914"/>
                <w:placeholder>
                  <w:docPart w:val="9CFCACCCD7ED754A8D8B5F4406718373"/>
                </w:placeholder>
              </w:sdtPr>
              <w:sdtEndPr>
                <w:rPr>
                  <w:rStyle w:val="SectionbodytextChar"/>
                </w:rPr>
              </w:sdtEndPr>
              <w:sdtContent>
                <w:r w:rsidR="00917D5E">
                  <w:rPr>
                    <w:rStyle w:val="SectionbodytextChar"/>
                  </w:rPr>
                  <w:t xml:space="preserve">Sunwise </w:t>
                </w:r>
                <w:r w:rsidR="00FE3C40">
                  <w:rPr>
                    <w:rStyle w:val="SectionbodytextChar"/>
                  </w:rPr>
                  <w:t>Auto Group</w:t>
                </w:r>
              </w:sdtContent>
            </w:sdt>
          </w:p>
          <w:p w14:paraId="1CB00300" w14:textId="6391ADC0" w:rsidR="00A3055C" w:rsidRDefault="008E673C" w:rsidP="00E20BE7">
            <w:pPr>
              <w:rPr>
                <w:szCs w:val="20"/>
              </w:rPr>
            </w:pPr>
            <w:sdt>
              <w:sdtPr>
                <w:rPr>
                  <w:rStyle w:val="SectionbodytextChar"/>
                </w:rPr>
                <w:id w:val="25448915"/>
                <w:placeholder>
                  <w:docPart w:val="91481CFF1F13B742861C8A9CA2BFEA7D"/>
                </w:placeholder>
              </w:sdtPr>
              <w:sdtEndPr>
                <w:rPr>
                  <w:rStyle w:val="SectionbodytextChar"/>
                </w:rPr>
              </w:sdtEndPr>
              <w:sdtContent>
                <w:r w:rsidR="009630A8">
                  <w:rPr>
                    <w:rStyle w:val="SectionbodytextChar"/>
                  </w:rPr>
                  <w:t>750 Potter Street</w:t>
                </w:r>
              </w:sdtContent>
            </w:sdt>
          </w:p>
          <w:p w14:paraId="276FE4C7" w14:textId="6738A2EB" w:rsidR="00A3055C" w:rsidRDefault="008E673C" w:rsidP="00E20BE7">
            <w:pPr>
              <w:rPr>
                <w:szCs w:val="20"/>
              </w:rPr>
            </w:pPr>
            <w:sdt>
              <w:sdtPr>
                <w:rPr>
                  <w:rStyle w:val="SectionbodytextChar"/>
                </w:rPr>
                <w:id w:val="25448916"/>
                <w:placeholder>
                  <w:docPart w:val="82F0B373789F5043B4F585EC0A1DE250"/>
                </w:placeholder>
              </w:sdtPr>
              <w:sdtEndPr>
                <w:rPr>
                  <w:rStyle w:val="SectionbodytextChar"/>
                </w:rPr>
              </w:sdtEndPr>
              <w:sdtContent>
                <w:r w:rsidR="009630A8">
                  <w:rPr>
                    <w:rStyle w:val="SectionbodytextChar"/>
                  </w:rPr>
                  <w:t>Berkeley, CA 94710</w:t>
                </w:r>
              </w:sdtContent>
            </w:sdt>
          </w:p>
          <w:p w14:paraId="0AA86E9A" w14:textId="3B4B6EEF" w:rsidR="00A3055C" w:rsidRDefault="008E673C" w:rsidP="00E20BE7">
            <w:pPr>
              <w:rPr>
                <w:szCs w:val="20"/>
              </w:rPr>
            </w:pPr>
            <w:sdt>
              <w:sdtPr>
                <w:rPr>
                  <w:rStyle w:val="SectionbodytextChar"/>
                </w:rPr>
                <w:id w:val="25448917"/>
                <w:placeholder>
                  <w:docPart w:val="895BEDCDD918A94C8A500DF6CF3B5494"/>
                </w:placeholder>
              </w:sdtPr>
              <w:sdtEndPr>
                <w:rPr>
                  <w:rStyle w:val="SectionbodytextChar"/>
                </w:rPr>
              </w:sdtEndPr>
              <w:sdtContent>
                <w:r w:rsidR="009630A8">
                  <w:rPr>
                    <w:rStyle w:val="SectionbodytextChar"/>
                  </w:rPr>
                  <w:t>925-325-0327</w:t>
                </w:r>
              </w:sdtContent>
            </w:sdt>
          </w:p>
          <w:p w14:paraId="7AA7C848" w14:textId="7E7B143D" w:rsidR="00A3055C" w:rsidRDefault="008E673C" w:rsidP="009630A8">
            <w:pPr>
              <w:rPr>
                <w:szCs w:val="20"/>
              </w:rPr>
            </w:pPr>
            <w:sdt>
              <w:sdtPr>
                <w:rPr>
                  <w:rStyle w:val="SectionbodytextChar"/>
                </w:rPr>
                <w:id w:val="25448918"/>
                <w:placeholder>
                  <w:docPart w:val="B2A3E92314AAB24F93950115351C2989"/>
                </w:placeholder>
              </w:sdtPr>
              <w:sdtEndPr>
                <w:rPr>
                  <w:rStyle w:val="SectionbodytextChar"/>
                </w:rPr>
              </w:sdtEndPr>
              <w:sdtContent>
                <w:r w:rsidR="009630A8">
                  <w:rPr>
                    <w:rStyle w:val="SectionbodytextChar"/>
                  </w:rPr>
                  <w:t>alex.nop@weatherfordbmw.com</w:t>
                </w:r>
              </w:sdtContent>
            </w:sdt>
          </w:p>
        </w:tc>
        <w:tc>
          <w:tcPr>
            <w:tcW w:w="2405" w:type="pct"/>
            <w:shd w:val="clear" w:color="auto" w:fill="auto"/>
          </w:tcPr>
          <w:p w14:paraId="11BB7728" w14:textId="2C39B7AD" w:rsidR="00A3055C" w:rsidRDefault="00A3055C" w:rsidP="00A6307A">
            <w:r>
              <w:t xml:space="preserve">Relationship: </w:t>
            </w:r>
            <w:sdt>
              <w:sdtPr>
                <w:rPr>
                  <w:rStyle w:val="SectionbodytextboldChar"/>
                </w:rPr>
                <w:id w:val="25449381"/>
                <w:placeholder>
                  <w:docPart w:val="395AE6D5BE9B25498220B98247647761"/>
                </w:placeholder>
              </w:sdtPr>
              <w:sdtEndPr>
                <w:rPr>
                  <w:rStyle w:val="SectionbodytextChar"/>
                  <w:b w:val="0"/>
                </w:rPr>
              </w:sdtEndPr>
              <w:sdtContent>
                <w:r w:rsidR="00A6307A">
                  <w:rPr>
                    <w:rStyle w:val="SectionbodytextboldChar"/>
                  </w:rPr>
                  <w:t>work associate</w:t>
                </w:r>
              </w:sdtContent>
            </w:sdt>
            <w:r>
              <w:t xml:space="preserve"> at </w:t>
            </w:r>
            <w:sdt>
              <w:sdtPr>
                <w:rPr>
                  <w:rStyle w:val="SectionbodytextboldChar"/>
                </w:rPr>
                <w:id w:val="25449382"/>
                <w:placeholder>
                  <w:docPart w:val="17A6CAAC41824745BF83890B17FDA2D6"/>
                </w:placeholder>
              </w:sdtPr>
              <w:sdtEndPr>
                <w:rPr>
                  <w:rStyle w:val="SectionbodytextChar"/>
                  <w:b w:val="0"/>
                </w:rPr>
              </w:sdtEndPr>
              <w:sdtContent>
                <w:r w:rsidR="00A6307A">
                  <w:rPr>
                    <w:rStyle w:val="SectionbodytextboldChar"/>
                  </w:rPr>
                  <w:t>Weatherford BMW</w:t>
                </w:r>
              </w:sdtContent>
            </w:sdt>
            <w:r>
              <w:t xml:space="preserve"> from </w:t>
            </w:r>
            <w:sdt>
              <w:sdtPr>
                <w:rPr>
                  <w:rStyle w:val="SectionbodytextboldChar"/>
                </w:rPr>
                <w:id w:val="25449383"/>
                <w:placeholder>
                  <w:docPart w:val="A411A2BBC9CBA947B149FFCA8FBE6C23"/>
                </w:placeholder>
              </w:sdtPr>
              <w:sdtEndPr>
                <w:rPr>
                  <w:rStyle w:val="SectionbodytextChar"/>
                  <w:b w:val="0"/>
                </w:rPr>
              </w:sdtEndPr>
              <w:sdtContent>
                <w:r w:rsidR="00A6307A">
                  <w:rPr>
                    <w:rStyle w:val="SectionbodytextboldChar"/>
                  </w:rPr>
                  <w:t>March 2014-November 2017</w:t>
                </w:r>
              </w:sdtContent>
            </w:sdt>
          </w:p>
        </w:tc>
      </w:tr>
      <w:tr w:rsidR="00A3055C" w14:paraId="4FC56C29" w14:textId="77777777" w:rsidTr="00A6307A">
        <w:trPr>
          <w:trHeight w:val="1786"/>
          <w:jc w:val="center"/>
        </w:trPr>
        <w:tc>
          <w:tcPr>
            <w:tcW w:w="268" w:type="pct"/>
            <w:shd w:val="clear" w:color="auto" w:fill="auto"/>
          </w:tcPr>
          <w:p w14:paraId="55B09BFB" w14:textId="77777777" w:rsidR="00A3055C" w:rsidRDefault="008E673C" w:rsidP="00E20BE7">
            <w:pPr>
              <w:pStyle w:val="Sectionbodytext"/>
              <w:jc w:val="right"/>
              <w:rPr>
                <w:szCs w:val="20"/>
              </w:rPr>
            </w:pPr>
            <w:sdt>
              <w:sdtPr>
                <w:id w:val="25448922"/>
                <w:placeholder>
                  <w:docPart w:val="85FFE7020D54464595D9C50CBD3303D0"/>
                </w:placeholder>
                <w:showingPlcHdr/>
              </w:sdtPr>
              <w:sdtEndPr/>
              <w:sdtContent>
                <w:r w:rsidR="00A3055C">
                  <w:rPr>
                    <w:szCs w:val="20"/>
                  </w:rPr>
                  <w:t>5.</w:t>
                </w:r>
              </w:sdtContent>
            </w:sdt>
          </w:p>
        </w:tc>
        <w:tc>
          <w:tcPr>
            <w:tcW w:w="2327" w:type="pct"/>
            <w:shd w:val="clear" w:color="auto" w:fill="auto"/>
            <w:tcMar>
              <w:top w:w="86" w:type="dxa"/>
              <w:bottom w:w="86" w:type="dxa"/>
            </w:tcMar>
          </w:tcPr>
          <w:p w14:paraId="735CCE43" w14:textId="0E2604B1" w:rsidR="00A3055C" w:rsidRDefault="008E673C" w:rsidP="00E20BE7">
            <w:pPr>
              <w:rPr>
                <w:szCs w:val="20"/>
              </w:rPr>
            </w:pPr>
            <w:sdt>
              <w:sdtPr>
                <w:rPr>
                  <w:rStyle w:val="SectionbodytextboldChar"/>
                </w:rPr>
                <w:id w:val="25448923"/>
                <w:placeholder>
                  <w:docPart w:val="A1EF436B73D4F644933E1489821CCB69"/>
                </w:placeholder>
              </w:sdtPr>
              <w:sdtEndPr>
                <w:rPr>
                  <w:rStyle w:val="SectionbodytextChar"/>
                  <w:b w:val="0"/>
                </w:rPr>
              </w:sdtEndPr>
              <w:sdtContent>
                <w:r w:rsidR="009630A8">
                  <w:rPr>
                    <w:rStyle w:val="SectionbodytextboldChar"/>
                  </w:rPr>
                  <w:t>Jang Hwang</w:t>
                </w:r>
              </w:sdtContent>
            </w:sdt>
          </w:p>
          <w:p w14:paraId="4A61D7A0" w14:textId="2C2D1565" w:rsidR="00A3055C" w:rsidRDefault="008E673C" w:rsidP="00E20BE7">
            <w:pPr>
              <w:rPr>
                <w:szCs w:val="20"/>
              </w:rPr>
            </w:pPr>
            <w:sdt>
              <w:sdtPr>
                <w:rPr>
                  <w:rStyle w:val="SectionbodytextChar"/>
                </w:rPr>
                <w:id w:val="25448924"/>
                <w:placeholder>
                  <w:docPart w:val="83357C187FC649429101CC4564C38F58"/>
                </w:placeholder>
              </w:sdtPr>
              <w:sdtEndPr>
                <w:rPr>
                  <w:rStyle w:val="SectionbodytextChar"/>
                </w:rPr>
              </w:sdtEndPr>
              <w:sdtContent>
                <w:r w:rsidR="009630A8">
                  <w:rPr>
                    <w:rStyle w:val="SectionbodytextChar"/>
                  </w:rPr>
                  <w:t>Regional Operations Manager</w:t>
                </w:r>
              </w:sdtContent>
            </w:sdt>
          </w:p>
          <w:p w14:paraId="2699F58F" w14:textId="1CD0C74C" w:rsidR="00A3055C" w:rsidRDefault="008E673C" w:rsidP="00E20BE7">
            <w:pPr>
              <w:rPr>
                <w:szCs w:val="20"/>
              </w:rPr>
            </w:pPr>
            <w:sdt>
              <w:sdtPr>
                <w:rPr>
                  <w:rStyle w:val="SectionbodytextChar"/>
                </w:rPr>
                <w:id w:val="25448925"/>
                <w:placeholder>
                  <w:docPart w:val="4528F347B0B44440AAF9ED4E77BF3360"/>
                </w:placeholder>
              </w:sdtPr>
              <w:sdtEndPr>
                <w:rPr>
                  <w:rStyle w:val="SectionbodytextChar"/>
                </w:rPr>
              </w:sdtEndPr>
              <w:sdtContent>
                <w:r w:rsidR="009630A8">
                  <w:rPr>
                    <w:rStyle w:val="SectionbodytextChar"/>
                  </w:rPr>
                  <w:t>BMW of North America</w:t>
                </w:r>
              </w:sdtContent>
            </w:sdt>
          </w:p>
          <w:p w14:paraId="7B6E4005" w14:textId="5135EA1F" w:rsidR="00A3055C" w:rsidRDefault="008E673C" w:rsidP="00E20BE7">
            <w:pPr>
              <w:rPr>
                <w:szCs w:val="20"/>
              </w:rPr>
            </w:pPr>
            <w:sdt>
              <w:sdtPr>
                <w:rPr>
                  <w:rStyle w:val="SectionbodytextChar"/>
                </w:rPr>
                <w:id w:val="25448926"/>
                <w:placeholder>
                  <w:docPart w:val="4B5E35E9A373DD4BB49C315430915B8F"/>
                </w:placeholder>
              </w:sdtPr>
              <w:sdtEndPr>
                <w:rPr>
                  <w:rStyle w:val="SectionbodytextChar"/>
                </w:rPr>
              </w:sdtEndPr>
              <w:sdtContent>
                <w:r w:rsidR="00A6307A">
                  <w:rPr>
                    <w:rStyle w:val="SectionbodytextChar"/>
                  </w:rPr>
                  <w:t>1150 S Milliken Ave</w:t>
                </w:r>
              </w:sdtContent>
            </w:sdt>
          </w:p>
          <w:p w14:paraId="4F9AEE2F" w14:textId="3C3C192F" w:rsidR="00A3055C" w:rsidRDefault="008E673C" w:rsidP="00E20BE7">
            <w:pPr>
              <w:rPr>
                <w:szCs w:val="20"/>
              </w:rPr>
            </w:pPr>
            <w:sdt>
              <w:sdtPr>
                <w:rPr>
                  <w:rStyle w:val="SectionbodytextChar"/>
                </w:rPr>
                <w:id w:val="25448927"/>
                <w:placeholder>
                  <w:docPart w:val="8A16CB417BA09140978B827E8068FB15"/>
                </w:placeholder>
              </w:sdtPr>
              <w:sdtEndPr>
                <w:rPr>
                  <w:rStyle w:val="SectionbodytextChar"/>
                </w:rPr>
              </w:sdtEndPr>
              <w:sdtContent>
                <w:r w:rsidR="00A6307A">
                  <w:rPr>
                    <w:rStyle w:val="SectionbodytextChar"/>
                  </w:rPr>
                  <w:t>Ontario, CA 91761</w:t>
                </w:r>
              </w:sdtContent>
            </w:sdt>
          </w:p>
          <w:p w14:paraId="05B07059" w14:textId="00B7159E" w:rsidR="00A3055C" w:rsidRDefault="008E673C" w:rsidP="00E20BE7">
            <w:pPr>
              <w:rPr>
                <w:szCs w:val="20"/>
              </w:rPr>
            </w:pPr>
            <w:sdt>
              <w:sdtPr>
                <w:rPr>
                  <w:rStyle w:val="SectionbodytextChar"/>
                </w:rPr>
                <w:id w:val="25448928"/>
                <w:placeholder>
                  <w:docPart w:val="7DF485918F44E34CB662B0A62196842A"/>
                </w:placeholder>
              </w:sdtPr>
              <w:sdtEndPr>
                <w:rPr>
                  <w:rStyle w:val="SectionbodytextChar"/>
                </w:rPr>
              </w:sdtEndPr>
              <w:sdtContent>
                <w:r w:rsidR="00A6307A">
                  <w:rPr>
                    <w:rStyle w:val="SectionbodytextChar"/>
                  </w:rPr>
                  <w:t>619-890-4265</w:t>
                </w:r>
              </w:sdtContent>
            </w:sdt>
          </w:p>
          <w:p w14:paraId="5CD2AFB1" w14:textId="31B061AB" w:rsidR="00A3055C" w:rsidRDefault="008E673C" w:rsidP="00A6307A">
            <w:pPr>
              <w:rPr>
                <w:szCs w:val="20"/>
              </w:rPr>
            </w:pPr>
            <w:sdt>
              <w:sdtPr>
                <w:rPr>
                  <w:rStyle w:val="SectionbodytextChar"/>
                </w:rPr>
                <w:id w:val="25448929"/>
                <w:placeholder>
                  <w:docPart w:val="B682EEE5722F4F42B1E036EC3B6227C0"/>
                </w:placeholder>
              </w:sdtPr>
              <w:sdtEndPr>
                <w:rPr>
                  <w:rStyle w:val="SectionbodytextChar"/>
                </w:rPr>
              </w:sdtEndPr>
              <w:sdtContent>
                <w:r w:rsidR="00A6307A">
                  <w:rPr>
                    <w:rStyle w:val="SectionbodytextChar"/>
                  </w:rPr>
                  <w:t>jang.hwang@bmwna.com</w:t>
                </w:r>
              </w:sdtContent>
            </w:sdt>
          </w:p>
        </w:tc>
        <w:tc>
          <w:tcPr>
            <w:tcW w:w="2405" w:type="pct"/>
            <w:shd w:val="clear" w:color="auto" w:fill="auto"/>
          </w:tcPr>
          <w:p w14:paraId="19AAFD55" w14:textId="1A0AE93D" w:rsidR="00A3055C" w:rsidRDefault="00A3055C" w:rsidP="00A6307A">
            <w:r>
              <w:t xml:space="preserve">Relationship: </w:t>
            </w:r>
            <w:sdt>
              <w:sdtPr>
                <w:rPr>
                  <w:rStyle w:val="SectionbodytextboldChar"/>
                </w:rPr>
                <w:id w:val="25449395"/>
                <w:placeholder>
                  <w:docPart w:val="7852DAF8EB8BD04DAC1D5ACCCAD72A43"/>
                </w:placeholder>
              </w:sdtPr>
              <w:sdtEndPr>
                <w:rPr>
                  <w:rStyle w:val="SectionbodytextChar"/>
                  <w:b w:val="0"/>
                </w:rPr>
              </w:sdtEndPr>
              <w:sdtContent>
                <w:r w:rsidR="00A6307A">
                  <w:rPr>
                    <w:rStyle w:val="SectionbodytextboldChar"/>
                  </w:rPr>
                  <w:t>Brand Representative</w:t>
                </w:r>
              </w:sdtContent>
            </w:sdt>
            <w:r>
              <w:t xml:space="preserve"> at </w:t>
            </w:r>
            <w:sdt>
              <w:sdtPr>
                <w:rPr>
                  <w:rStyle w:val="SectionbodytextboldChar"/>
                </w:rPr>
                <w:id w:val="25449396"/>
                <w:placeholder>
                  <w:docPart w:val="7D7BF84BCF2D53459F57292DD06C2E70"/>
                </w:placeholder>
              </w:sdtPr>
              <w:sdtEndPr>
                <w:rPr>
                  <w:rStyle w:val="SectionbodytextChar"/>
                  <w:b w:val="0"/>
                </w:rPr>
              </w:sdtEndPr>
              <w:sdtContent>
                <w:r w:rsidR="00A6307A">
                  <w:rPr>
                    <w:rStyle w:val="SectionbodytextboldChar"/>
                  </w:rPr>
                  <w:t>BMW NA</w:t>
                </w:r>
              </w:sdtContent>
            </w:sdt>
            <w:r>
              <w:t xml:space="preserve"> from </w:t>
            </w:r>
            <w:sdt>
              <w:sdtPr>
                <w:rPr>
                  <w:rStyle w:val="SectionbodytextboldChar"/>
                </w:rPr>
                <w:id w:val="25449397"/>
                <w:placeholder>
                  <w:docPart w:val="B2D4CCE5A39F204A8569530ACAF195D5"/>
                </w:placeholder>
              </w:sdtPr>
              <w:sdtEndPr>
                <w:rPr>
                  <w:rStyle w:val="SectionbodytextChar"/>
                  <w:b w:val="0"/>
                </w:rPr>
              </w:sdtEndPr>
              <w:sdtContent>
                <w:r w:rsidR="00A6307A">
                  <w:rPr>
                    <w:rStyle w:val="SectionbodytextboldChar"/>
                  </w:rPr>
                  <w:t>October 2013-November 2017</w:t>
                </w:r>
              </w:sdtContent>
            </w:sdt>
          </w:p>
        </w:tc>
      </w:tr>
      <w:tr w:rsidR="00A6307A" w14:paraId="5E70B076" w14:textId="77777777" w:rsidTr="00A6307A">
        <w:tblPrEx>
          <w:jc w:val="left"/>
          <w:tblBorders>
            <w:top w:val="single" w:sz="4" w:space="0" w:color="000000" w:themeColor="text1"/>
            <w:left w:val="single" w:sz="4" w:space="0" w:color="000000" w:themeColor="text1"/>
            <w:bottom w:val="single" w:sz="4" w:space="0" w:color="000000" w:themeColor="text1"/>
            <w:right w:val="single" w:sz="4" w:space="0" w:color="000000" w:themeColor="text1"/>
            <w:insideH w:val="single" w:sz="4" w:space="0" w:color="000000" w:themeColor="text1"/>
            <w:insideV w:val="single" w:sz="4" w:space="0" w:color="000000" w:themeColor="text1"/>
          </w:tblBorders>
          <w:tblCellMar>
            <w:top w:w="0" w:type="dxa"/>
            <w:left w:w="108" w:type="dxa"/>
            <w:bottom w:w="0" w:type="dxa"/>
            <w:right w:w="108" w:type="dxa"/>
          </w:tblCellMar>
          <w:tblLook w:val="04A0" w:firstRow="1" w:lastRow="0" w:firstColumn="1" w:lastColumn="0" w:noHBand="0" w:noVBand="1"/>
        </w:tblPrEx>
        <w:trPr>
          <w:trHeight w:val="1687"/>
        </w:trPr>
        <w:tc>
          <w:tcPr>
            <w:tcW w:w="268" w:type="pct"/>
            <w:tcBorders>
              <w:top w:val="nil"/>
              <w:left w:val="nil"/>
              <w:bottom w:val="nil"/>
              <w:right w:val="nil"/>
            </w:tcBorders>
          </w:tcPr>
          <w:p w14:paraId="68BC1BFB" w14:textId="615E8695" w:rsidR="00A6307A" w:rsidRPr="00A6307A" w:rsidRDefault="008E673C" w:rsidP="00A6307A">
            <w:pPr>
              <w:pStyle w:val="Sectionbodytext"/>
              <w:jc w:val="right"/>
            </w:pPr>
            <w:sdt>
              <w:sdtPr>
                <w:id w:val="-1239170944"/>
                <w:placeholder>
                  <w:docPart w:val="EB79AE546BB99946920B2E714EC58BD6"/>
                </w:placeholder>
              </w:sdtPr>
              <w:sdtEndPr/>
              <w:sdtContent>
                <w:r w:rsidR="00A6307A">
                  <w:t>6.</w:t>
                </w:r>
              </w:sdtContent>
            </w:sdt>
          </w:p>
        </w:tc>
        <w:tc>
          <w:tcPr>
            <w:tcW w:w="2327" w:type="pct"/>
            <w:tcBorders>
              <w:top w:val="nil"/>
              <w:left w:val="nil"/>
              <w:bottom w:val="nil"/>
              <w:right w:val="nil"/>
            </w:tcBorders>
          </w:tcPr>
          <w:p w14:paraId="138A5875" w14:textId="7FE8EA65" w:rsidR="00A6307A" w:rsidRPr="00A6307A" w:rsidRDefault="008E673C" w:rsidP="00E20BE7">
            <w:pPr>
              <w:rPr>
                <w:color w:val="000000" w:themeColor="text1"/>
                <w:sz w:val="20"/>
              </w:rPr>
            </w:pPr>
            <w:sdt>
              <w:sdtPr>
                <w:rPr>
                  <w:b/>
                </w:rPr>
                <w:id w:val="1433937493"/>
                <w:placeholder>
                  <w:docPart w:val="45265AEC6A7B5D41BA9DE82D04E24A05"/>
                </w:placeholder>
              </w:sdtPr>
              <w:sdtEndPr>
                <w:rPr>
                  <w:b w:val="0"/>
                </w:rPr>
              </w:sdtEndPr>
              <w:sdtContent>
                <w:r w:rsidR="00A6307A">
                  <w:rPr>
                    <w:b/>
                  </w:rPr>
                  <w:t xml:space="preserve">Pamela </w:t>
                </w:r>
                <w:proofErr w:type="spellStart"/>
                <w:r w:rsidR="00A6307A">
                  <w:rPr>
                    <w:b/>
                  </w:rPr>
                  <w:t>Ybarrolaza</w:t>
                </w:r>
                <w:proofErr w:type="spellEnd"/>
              </w:sdtContent>
            </w:sdt>
          </w:p>
          <w:p w14:paraId="3D70460A" w14:textId="0D858696" w:rsidR="00A6307A" w:rsidRPr="00A6307A" w:rsidRDefault="008E673C" w:rsidP="00E20BE7">
            <w:pPr>
              <w:rPr>
                <w:color w:val="000000" w:themeColor="text1"/>
                <w:sz w:val="20"/>
              </w:rPr>
            </w:pPr>
            <w:sdt>
              <w:sdtPr>
                <w:id w:val="-805778512"/>
                <w:placeholder>
                  <w:docPart w:val="C30EDC0BB4B11641B1981A309E999B30"/>
                </w:placeholder>
              </w:sdtPr>
              <w:sdtEndPr/>
              <w:sdtContent>
                <w:r w:rsidR="00A6307A">
                  <w:t>Controller</w:t>
                </w:r>
              </w:sdtContent>
            </w:sdt>
          </w:p>
          <w:p w14:paraId="173BB6B1" w14:textId="488451F7" w:rsidR="00A6307A" w:rsidRPr="00A6307A" w:rsidRDefault="008E673C" w:rsidP="00E20BE7">
            <w:pPr>
              <w:rPr>
                <w:color w:val="000000" w:themeColor="text1"/>
                <w:sz w:val="20"/>
              </w:rPr>
            </w:pPr>
            <w:sdt>
              <w:sdtPr>
                <w:id w:val="-1716274043"/>
                <w:placeholder>
                  <w:docPart w:val="C1B415C7572870468AE6158369A9CB1A"/>
                </w:placeholder>
              </w:sdtPr>
              <w:sdtEndPr/>
              <w:sdtContent>
                <w:r w:rsidR="00A6307A">
                  <w:t>East Bay BMW</w:t>
                </w:r>
              </w:sdtContent>
            </w:sdt>
          </w:p>
          <w:p w14:paraId="68DC5B98" w14:textId="36EC4E5F" w:rsidR="00A6307A" w:rsidRPr="00A6307A" w:rsidRDefault="008E673C" w:rsidP="00E20BE7">
            <w:pPr>
              <w:rPr>
                <w:color w:val="000000" w:themeColor="text1"/>
                <w:sz w:val="20"/>
              </w:rPr>
            </w:pPr>
            <w:sdt>
              <w:sdtPr>
                <w:id w:val="-1579587534"/>
                <w:placeholder>
                  <w:docPart w:val="7CB2F9CCE770CF45B37FB61343DE8A5B"/>
                </w:placeholder>
              </w:sdtPr>
              <w:sdtEndPr/>
              <w:sdtContent>
                <w:r w:rsidR="00A6307A">
                  <w:t>4350 Rosewood Drive</w:t>
                </w:r>
              </w:sdtContent>
            </w:sdt>
          </w:p>
          <w:p w14:paraId="68B2D85E" w14:textId="77CDCC0F" w:rsidR="00A6307A" w:rsidRPr="00A6307A" w:rsidRDefault="008E673C" w:rsidP="00E20BE7">
            <w:pPr>
              <w:rPr>
                <w:color w:val="000000" w:themeColor="text1"/>
                <w:sz w:val="20"/>
              </w:rPr>
            </w:pPr>
            <w:sdt>
              <w:sdtPr>
                <w:id w:val="-1528180595"/>
                <w:placeholder>
                  <w:docPart w:val="F380995B793F6B4D9D51B0702DEFC271"/>
                </w:placeholder>
              </w:sdtPr>
              <w:sdtEndPr/>
              <w:sdtContent>
                <w:r w:rsidR="00A6307A">
                  <w:t>Pleasanton, CA 94588</w:t>
                </w:r>
              </w:sdtContent>
            </w:sdt>
          </w:p>
          <w:p w14:paraId="30237B8C" w14:textId="52380BE5" w:rsidR="00A6307A" w:rsidRPr="00A6307A" w:rsidRDefault="008E673C" w:rsidP="00E20BE7">
            <w:pPr>
              <w:rPr>
                <w:color w:val="000000" w:themeColor="text1"/>
                <w:sz w:val="20"/>
              </w:rPr>
            </w:pPr>
            <w:sdt>
              <w:sdtPr>
                <w:id w:val="386233644"/>
                <w:placeholder>
                  <w:docPart w:val="9F05EED79F1BD7488DA5F63AD3C6B904"/>
                </w:placeholder>
              </w:sdtPr>
              <w:sdtEndPr/>
              <w:sdtContent>
                <w:r w:rsidR="00A6307A">
                  <w:t>925-698-1222</w:t>
                </w:r>
              </w:sdtContent>
            </w:sdt>
          </w:p>
          <w:p w14:paraId="5C4764D4" w14:textId="68931D0A" w:rsidR="00A6307A" w:rsidRPr="00A6307A" w:rsidRDefault="008E673C" w:rsidP="001E3051">
            <w:pPr>
              <w:rPr>
                <w:color w:val="000000" w:themeColor="text1"/>
                <w:sz w:val="20"/>
              </w:rPr>
            </w:pPr>
            <w:sdt>
              <w:sdtPr>
                <w:id w:val="1932930352"/>
                <w:placeholder>
                  <w:docPart w:val="75864DB1F715FB48A1EEB280DA70A6A5"/>
                </w:placeholder>
              </w:sdtPr>
              <w:sdtEndPr/>
              <w:sdtContent>
                <w:r w:rsidR="001E3051">
                  <w:t>solodancer@comcast.net</w:t>
                </w:r>
              </w:sdtContent>
            </w:sdt>
          </w:p>
        </w:tc>
        <w:tc>
          <w:tcPr>
            <w:tcW w:w="2405" w:type="pct"/>
            <w:tcBorders>
              <w:top w:val="nil"/>
              <w:left w:val="nil"/>
              <w:bottom w:val="nil"/>
              <w:right w:val="nil"/>
            </w:tcBorders>
          </w:tcPr>
          <w:p w14:paraId="39F3F0FB" w14:textId="69F3B079" w:rsidR="00A6307A" w:rsidRPr="00A6307A" w:rsidRDefault="00A6307A" w:rsidP="00743DB2">
            <w:pPr>
              <w:rPr>
                <w:color w:val="000000" w:themeColor="text1"/>
                <w:sz w:val="20"/>
              </w:rPr>
            </w:pPr>
            <w:r w:rsidRPr="00A6307A">
              <w:rPr>
                <w:color w:val="000000" w:themeColor="text1"/>
                <w:sz w:val="20"/>
              </w:rPr>
              <w:t xml:space="preserve">Relationship: </w:t>
            </w:r>
            <w:sdt>
              <w:sdtPr>
                <w:rPr>
                  <w:b/>
                </w:rPr>
                <w:id w:val="-826511333"/>
                <w:placeholder>
                  <w:docPart w:val="8E18A236A9723E45A74591BB0B679B02"/>
                </w:placeholder>
              </w:sdtPr>
              <w:sdtEndPr>
                <w:rPr>
                  <w:b w:val="0"/>
                </w:rPr>
              </w:sdtEndPr>
              <w:sdtContent>
                <w:r w:rsidR="00743DB2">
                  <w:rPr>
                    <w:b/>
                  </w:rPr>
                  <w:t xml:space="preserve">work associate </w:t>
                </w:r>
              </w:sdtContent>
            </w:sdt>
            <w:r w:rsidRPr="00A6307A">
              <w:rPr>
                <w:color w:val="000000" w:themeColor="text1"/>
                <w:sz w:val="20"/>
              </w:rPr>
              <w:t xml:space="preserve"> at </w:t>
            </w:r>
            <w:sdt>
              <w:sdtPr>
                <w:rPr>
                  <w:b/>
                </w:rPr>
                <w:id w:val="537404689"/>
                <w:placeholder>
                  <w:docPart w:val="F5E49013BEDAC1418C76F1B17086640C"/>
                </w:placeholder>
              </w:sdtPr>
              <w:sdtEndPr>
                <w:rPr>
                  <w:b w:val="0"/>
                </w:rPr>
              </w:sdtEndPr>
              <w:sdtContent>
                <w:r w:rsidR="00743DB2">
                  <w:rPr>
                    <w:b/>
                  </w:rPr>
                  <w:t>Eastbay BMW</w:t>
                </w:r>
              </w:sdtContent>
            </w:sdt>
            <w:r w:rsidRPr="00A6307A">
              <w:rPr>
                <w:color w:val="000000" w:themeColor="text1"/>
                <w:sz w:val="20"/>
              </w:rPr>
              <w:t xml:space="preserve"> from </w:t>
            </w:r>
            <w:sdt>
              <w:sdtPr>
                <w:rPr>
                  <w:b/>
                </w:rPr>
                <w:id w:val="1109093184"/>
                <w:placeholder>
                  <w:docPart w:val="C1089065A9138A48BA179256AD41D0FA"/>
                </w:placeholder>
              </w:sdtPr>
              <w:sdtEndPr>
                <w:rPr>
                  <w:b w:val="0"/>
                </w:rPr>
              </w:sdtEndPr>
              <w:sdtContent>
                <w:r w:rsidR="00743DB2">
                  <w:rPr>
                    <w:b/>
                  </w:rPr>
                  <w:t xml:space="preserve">July 1999- October </w:t>
                </w:r>
                <w:r w:rsidRPr="00A6307A">
                  <w:rPr>
                    <w:b/>
                  </w:rPr>
                  <w:t>20</w:t>
                </w:r>
                <w:r w:rsidR="00743DB2">
                  <w:rPr>
                    <w:b/>
                  </w:rPr>
                  <w:t>13</w:t>
                </w:r>
              </w:sdtContent>
            </w:sdt>
          </w:p>
        </w:tc>
      </w:tr>
    </w:tbl>
    <w:p w14:paraId="63D34945" w14:textId="77777777" w:rsidR="00A3055C" w:rsidRDefault="00A3055C" w:rsidP="00A3055C"/>
    <w:p w14:paraId="1734E7A7" w14:textId="77777777" w:rsidR="00BA6528" w:rsidRPr="00BA6528" w:rsidRDefault="00BA6528" w:rsidP="00BA6528">
      <w:pPr>
        <w:spacing w:after="150"/>
        <w:ind w:left="720"/>
        <w:rPr>
          <w:sz w:val="20"/>
          <w:szCs w:val="20"/>
        </w:rPr>
      </w:pPr>
    </w:p>
    <w:sectPr w:rsidR="00BA6528" w:rsidRPr="00BA6528" w:rsidSect="00BA6528">
      <w:type w:val="continuous"/>
      <w:pgSz w:w="12240" w:h="15840"/>
      <w:pgMar w:top="1008" w:right="1152" w:bottom="1152" w:left="1152" w:header="720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DDABC43" w14:textId="77777777" w:rsidR="0068311E" w:rsidRDefault="0068311E">
      <w:pPr>
        <w:spacing w:after="0"/>
      </w:pPr>
      <w:r>
        <w:separator/>
      </w:r>
    </w:p>
  </w:endnote>
  <w:endnote w:type="continuationSeparator" w:id="0">
    <w:p w14:paraId="1653AE17" w14:textId="77777777" w:rsidR="0068311E" w:rsidRDefault="0068311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明朝B"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venir Next">
    <w:altName w:val="Corbel"/>
    <w:charset w:val="00"/>
    <w:family w:val="auto"/>
    <w:pitch w:val="variable"/>
    <w:sig w:usb0="00000001" w:usb1="5000204A" w:usb2="00000000" w:usb3="00000000" w:csb0="0000009B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0A005285" w14:textId="77777777" w:rsidR="006270A9" w:rsidRDefault="009D5933">
    <w:pPr>
      <w:pStyle w:val="Footer"/>
    </w:pPr>
    <w:r>
      <w:t xml:space="preserve">Page </w:t>
    </w:r>
    <w:r>
      <w:fldChar w:fldCharType="begin"/>
    </w:r>
    <w:r>
      <w:instrText xml:space="preserve"> PAGE   \* MERGEFORMAT </w:instrText>
    </w:r>
    <w:r>
      <w:fldChar w:fldCharType="separate"/>
    </w:r>
    <w:r w:rsidR="002E4B06">
      <w:rPr>
        <w:noProof/>
      </w:rPr>
      <w:t>2</w:t>
    </w:r>
    <w:r>
      <w:rPr>
        <w:noProof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7C83DC58" w14:textId="77777777" w:rsidR="0068311E" w:rsidRDefault="0068311E">
      <w:pPr>
        <w:spacing w:after="0"/>
      </w:pPr>
      <w:r>
        <w:separator/>
      </w:r>
    </w:p>
  </w:footnote>
  <w:footnote w:type="continuationSeparator" w:id="0">
    <w:p w14:paraId="188DAB98" w14:textId="77777777" w:rsidR="0068311E" w:rsidRDefault="0068311E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7C"/>
    <w:multiLevelType w:val="singleLevel"/>
    <w:tmpl w:val="4B66D57E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5AF24DD0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9386E0C4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90407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CD76DE8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1406858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CDAA9E5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49629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B2922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79E5B4C"/>
    <w:lvl w:ilvl="0">
      <w:start w:val="1"/>
      <w:numFmt w:val="bullet"/>
      <w:lvlText w:val="·"/>
      <w:lvlJc w:val="left"/>
      <w:pPr>
        <w:tabs>
          <w:tab w:val="num" w:pos="144"/>
        </w:tabs>
        <w:ind w:left="144" w:hanging="144"/>
      </w:pPr>
      <w:rPr>
        <w:rFonts w:ascii="Cambria" w:hAnsi="Cambria" w:hint="default"/>
      </w:rPr>
    </w:lvl>
  </w:abstractNum>
  <w:abstractNum w:abstractNumId="10" w15:restartNumberingAfterBreak="0">
    <w:nsid w:val="08E72B9E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11" w15:restartNumberingAfterBreak="0">
    <w:nsid w:val="0A034AD0"/>
    <w:multiLevelType w:val="multilevel"/>
    <w:tmpl w:val="67B638B6"/>
    <w:lvl w:ilvl="0">
      <w:start w:val="1"/>
      <w:numFmt w:val="bullet"/>
      <w:pStyle w:val="ListBullet"/>
      <w:lvlText w:val="·"/>
      <w:lvlJc w:val="left"/>
      <w:pPr>
        <w:tabs>
          <w:tab w:val="num" w:pos="216"/>
        </w:tabs>
        <w:ind w:left="216" w:hanging="216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tabs>
          <w:tab w:val="num" w:pos="648"/>
        </w:tabs>
        <w:ind w:left="648" w:hanging="216"/>
      </w:pPr>
      <w:rPr>
        <w:rFonts w:ascii="Courier New" w:hAnsi="Courier New" w:hint="default"/>
      </w:rPr>
    </w:lvl>
    <w:lvl w:ilvl="2">
      <w:start w:val="1"/>
      <w:numFmt w:val="bullet"/>
      <w:lvlText w:val=""/>
      <w:lvlJc w:val="left"/>
      <w:pPr>
        <w:tabs>
          <w:tab w:val="num" w:pos="1080"/>
        </w:tabs>
        <w:ind w:left="1080" w:hanging="216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1512"/>
        </w:tabs>
        <w:ind w:left="1512" w:hanging="216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1944"/>
        </w:tabs>
        <w:ind w:left="1944" w:hanging="216"/>
      </w:pPr>
      <w:rPr>
        <w:rFonts w:ascii="Courier New" w:hAnsi="Courier New" w:hint="default"/>
      </w:rPr>
    </w:lvl>
    <w:lvl w:ilvl="5">
      <w:start w:val="1"/>
      <w:numFmt w:val="bullet"/>
      <w:lvlText w:val=""/>
      <w:lvlJc w:val="left"/>
      <w:pPr>
        <w:tabs>
          <w:tab w:val="num" w:pos="2376"/>
        </w:tabs>
        <w:ind w:left="2376" w:hanging="216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2808"/>
        </w:tabs>
        <w:ind w:left="2808" w:hanging="216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3240"/>
        </w:tabs>
        <w:ind w:left="3240" w:hanging="216"/>
      </w:pPr>
      <w:rPr>
        <w:rFonts w:ascii="Courier New" w:hAnsi="Courier New" w:hint="default"/>
      </w:rPr>
    </w:lvl>
    <w:lvl w:ilvl="8">
      <w:start w:val="1"/>
      <w:numFmt w:val="bullet"/>
      <w:lvlText w:val=""/>
      <w:lvlJc w:val="left"/>
      <w:pPr>
        <w:tabs>
          <w:tab w:val="num" w:pos="3672"/>
        </w:tabs>
        <w:ind w:left="3672" w:hanging="216"/>
      </w:pPr>
      <w:rPr>
        <w:rFonts w:ascii="Wingdings" w:hAnsi="Wingdings" w:hint="default"/>
      </w:rPr>
    </w:lvl>
  </w:abstractNum>
  <w:abstractNum w:abstractNumId="12" w15:restartNumberingAfterBreak="0">
    <w:nsid w:val="0E1D32BF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3" w15:restartNumberingAfterBreak="0">
    <w:nsid w:val="146D4BCB"/>
    <w:multiLevelType w:val="multilevel"/>
    <w:tmpl w:val="E6363F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24B55F7F"/>
    <w:multiLevelType w:val="multilevel"/>
    <w:tmpl w:val="C5CCC8B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27C864A0"/>
    <w:multiLevelType w:val="multilevel"/>
    <w:tmpl w:val="F42A8A2A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6" w15:restartNumberingAfterBreak="0">
    <w:nsid w:val="32AD436E"/>
    <w:multiLevelType w:val="multilevel"/>
    <w:tmpl w:val="72A0CD52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B0B517C"/>
    <w:multiLevelType w:val="multilevel"/>
    <w:tmpl w:val="ACCCB86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3B683A1C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9" w15:restartNumberingAfterBreak="0">
    <w:nsid w:val="3DA93072"/>
    <w:multiLevelType w:val="hybridMultilevel"/>
    <w:tmpl w:val="70FE292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0" w15:restartNumberingAfterBreak="0">
    <w:nsid w:val="3EE772C7"/>
    <w:multiLevelType w:val="hybridMultilevel"/>
    <w:tmpl w:val="1E0E50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34740DF"/>
    <w:multiLevelType w:val="multilevel"/>
    <w:tmpl w:val="DFCAC2F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2" w15:restartNumberingAfterBreak="0">
    <w:nsid w:val="44F53E0C"/>
    <w:multiLevelType w:val="multilevel"/>
    <w:tmpl w:val="3BAEDFF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3" w15:restartNumberingAfterBreak="0">
    <w:nsid w:val="4D091F96"/>
    <w:multiLevelType w:val="multilevel"/>
    <w:tmpl w:val="DE16A43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4" w15:restartNumberingAfterBreak="0">
    <w:nsid w:val="4F5542B4"/>
    <w:multiLevelType w:val="hybridMultilevel"/>
    <w:tmpl w:val="4894B1BE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52D80155"/>
    <w:multiLevelType w:val="multilevel"/>
    <w:tmpl w:val="0409001D"/>
    <w:lvl w:ilvl="0">
      <w:start w:val="1"/>
      <w:numFmt w:val="decimal"/>
      <w:lvlText w:val="%1)"/>
      <w:lvlJc w:val="left"/>
      <w:pPr>
        <w:ind w:left="360" w:hanging="360"/>
      </w:pPr>
    </w:lvl>
    <w:lvl w:ilvl="1">
      <w:start w:val="1"/>
      <w:numFmt w:val="lowerLetter"/>
      <w:lvlText w:val="%2)"/>
      <w:lvlJc w:val="left"/>
      <w:pPr>
        <w:ind w:left="720" w:hanging="360"/>
      </w:pPr>
    </w:lvl>
    <w:lvl w:ilvl="2">
      <w:start w:val="1"/>
      <w:numFmt w:val="lowerRoman"/>
      <w:lvlText w:val="%3)"/>
      <w:lvlJc w:val="left"/>
      <w:pPr>
        <w:ind w:left="1080" w:hanging="360"/>
      </w:p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26" w15:restartNumberingAfterBreak="0">
    <w:nsid w:val="52FC5048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27" w15:restartNumberingAfterBreak="0">
    <w:nsid w:val="68BF3297"/>
    <w:multiLevelType w:val="multilevel"/>
    <w:tmpl w:val="109444D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8" w15:restartNumberingAfterBreak="0">
    <w:nsid w:val="6D9D5ECA"/>
    <w:multiLevelType w:val="multilevel"/>
    <w:tmpl w:val="2DB03242"/>
    <w:lvl w:ilvl="0">
      <w:start w:val="1"/>
      <w:numFmt w:val="decimal"/>
      <w:pStyle w:val="ListNumber"/>
      <w:lvlText w:val="%1)"/>
      <w:lvlJc w:val="left"/>
      <w:pPr>
        <w:tabs>
          <w:tab w:val="num" w:pos="288"/>
        </w:tabs>
        <w:ind w:left="288" w:hanging="288"/>
      </w:pPr>
      <w:rPr>
        <w:rFonts w:hint="default"/>
      </w:rPr>
    </w:lvl>
    <w:lvl w:ilvl="1">
      <w:start w:val="1"/>
      <w:numFmt w:val="lowerLetter"/>
      <w:lvlText w:val="%2)"/>
      <w:lvlJc w:val="left"/>
      <w:pPr>
        <w:tabs>
          <w:tab w:val="num" w:pos="792"/>
        </w:tabs>
        <w:ind w:left="792" w:hanging="288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296"/>
        </w:tabs>
        <w:ind w:left="1296" w:hanging="288"/>
      </w:pPr>
      <w:rPr>
        <w:rFonts w:hint="default"/>
      </w:rPr>
    </w:lvl>
    <w:lvl w:ilvl="3">
      <w:start w:val="1"/>
      <w:numFmt w:val="decimal"/>
      <w:lvlText w:val="(%4)"/>
      <w:lvlJc w:val="left"/>
      <w:pPr>
        <w:tabs>
          <w:tab w:val="num" w:pos="1800"/>
        </w:tabs>
        <w:ind w:left="1800" w:hanging="288"/>
      </w:pPr>
      <w:rPr>
        <w:rFonts w:hint="default"/>
      </w:rPr>
    </w:lvl>
    <w:lvl w:ilvl="4">
      <w:start w:val="1"/>
      <w:numFmt w:val="lowerLetter"/>
      <w:lvlText w:val="(%5)"/>
      <w:lvlJc w:val="left"/>
      <w:pPr>
        <w:tabs>
          <w:tab w:val="num" w:pos="2304"/>
        </w:tabs>
        <w:ind w:left="2304" w:hanging="288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808"/>
        </w:tabs>
        <w:ind w:left="2808" w:hanging="288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3312"/>
        </w:tabs>
        <w:ind w:left="3312" w:hanging="288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3816"/>
        </w:tabs>
        <w:ind w:left="3816" w:hanging="288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4320"/>
        </w:tabs>
        <w:ind w:left="4320" w:hanging="288"/>
      </w:pPr>
      <w:rPr>
        <w:rFonts w:hint="default"/>
      </w:rPr>
    </w:lvl>
  </w:abstractNum>
  <w:abstractNum w:abstractNumId="29" w15:restartNumberingAfterBreak="0">
    <w:nsid w:val="71866955"/>
    <w:multiLevelType w:val="multilevel"/>
    <w:tmpl w:val="01684A10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30" w15:restartNumberingAfterBreak="0">
    <w:nsid w:val="75981675"/>
    <w:multiLevelType w:val="hybridMultilevel"/>
    <w:tmpl w:val="97C84E1C"/>
    <w:lvl w:ilvl="0" w:tplc="1D3E4C3E">
      <w:start w:val="1"/>
      <w:numFmt w:val="bullet"/>
      <w:lvlText w:val=""/>
      <w:lvlJc w:val="left"/>
      <w:pPr>
        <w:ind w:left="876" w:hanging="360"/>
      </w:pPr>
      <w:rPr>
        <w:rFonts w:ascii="Symbol" w:eastAsia="Symbol" w:hAnsi="Symbol" w:hint="default"/>
        <w:w w:val="103"/>
        <w:sz w:val="19"/>
        <w:szCs w:val="19"/>
      </w:rPr>
    </w:lvl>
    <w:lvl w:ilvl="1" w:tplc="7602A706">
      <w:start w:val="1"/>
      <w:numFmt w:val="bullet"/>
      <w:lvlText w:val="•"/>
      <w:lvlJc w:val="left"/>
      <w:pPr>
        <w:ind w:left="1813" w:hanging="360"/>
      </w:pPr>
      <w:rPr>
        <w:rFonts w:hint="default"/>
      </w:rPr>
    </w:lvl>
    <w:lvl w:ilvl="2" w:tplc="0DF6F8F4">
      <w:start w:val="1"/>
      <w:numFmt w:val="bullet"/>
      <w:lvlText w:val="•"/>
      <w:lvlJc w:val="left"/>
      <w:pPr>
        <w:ind w:left="2749" w:hanging="360"/>
      </w:pPr>
      <w:rPr>
        <w:rFonts w:hint="default"/>
      </w:rPr>
    </w:lvl>
    <w:lvl w:ilvl="3" w:tplc="4120E82A">
      <w:start w:val="1"/>
      <w:numFmt w:val="bullet"/>
      <w:lvlText w:val="•"/>
      <w:lvlJc w:val="left"/>
      <w:pPr>
        <w:ind w:left="3685" w:hanging="360"/>
      </w:pPr>
      <w:rPr>
        <w:rFonts w:hint="default"/>
      </w:rPr>
    </w:lvl>
    <w:lvl w:ilvl="4" w:tplc="163C5A5E">
      <w:start w:val="1"/>
      <w:numFmt w:val="bullet"/>
      <w:lvlText w:val="•"/>
      <w:lvlJc w:val="left"/>
      <w:pPr>
        <w:ind w:left="4622" w:hanging="360"/>
      </w:pPr>
      <w:rPr>
        <w:rFonts w:hint="default"/>
      </w:rPr>
    </w:lvl>
    <w:lvl w:ilvl="5" w:tplc="273A3B3C">
      <w:start w:val="1"/>
      <w:numFmt w:val="bullet"/>
      <w:lvlText w:val="•"/>
      <w:lvlJc w:val="left"/>
      <w:pPr>
        <w:ind w:left="5558" w:hanging="360"/>
      </w:pPr>
      <w:rPr>
        <w:rFonts w:hint="default"/>
      </w:rPr>
    </w:lvl>
    <w:lvl w:ilvl="6" w:tplc="ED348250">
      <w:start w:val="1"/>
      <w:numFmt w:val="bullet"/>
      <w:lvlText w:val="•"/>
      <w:lvlJc w:val="left"/>
      <w:pPr>
        <w:ind w:left="6494" w:hanging="360"/>
      </w:pPr>
      <w:rPr>
        <w:rFonts w:hint="default"/>
      </w:rPr>
    </w:lvl>
    <w:lvl w:ilvl="7" w:tplc="C930D260">
      <w:start w:val="1"/>
      <w:numFmt w:val="bullet"/>
      <w:lvlText w:val="•"/>
      <w:lvlJc w:val="left"/>
      <w:pPr>
        <w:ind w:left="7431" w:hanging="360"/>
      </w:pPr>
      <w:rPr>
        <w:rFonts w:hint="default"/>
      </w:rPr>
    </w:lvl>
    <w:lvl w:ilvl="8" w:tplc="487AFB3A">
      <w:start w:val="1"/>
      <w:numFmt w:val="bullet"/>
      <w:lvlText w:val="•"/>
      <w:lvlJc w:val="left"/>
      <w:pPr>
        <w:ind w:left="8367" w:hanging="360"/>
      </w:pPr>
      <w:rPr>
        <w:rFonts w:hint="default"/>
      </w:rPr>
    </w:lvl>
  </w:abstractNum>
  <w:abstractNum w:abstractNumId="31" w15:restartNumberingAfterBreak="0">
    <w:nsid w:val="7C9D6150"/>
    <w:multiLevelType w:val="multilevel"/>
    <w:tmpl w:val="03E855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9"/>
  </w:num>
  <w:num w:numId="2">
    <w:abstractNumId w:val="9"/>
    <w:lvlOverride w:ilvl="0">
      <w:startOverride w:val="1"/>
    </w:lvlOverride>
  </w:num>
  <w:num w:numId="3">
    <w:abstractNumId w:val="9"/>
    <w:lvlOverride w:ilvl="0">
      <w:startOverride w:val="1"/>
    </w:lvlOverride>
  </w:num>
  <w:num w:numId="4">
    <w:abstractNumId w:val="9"/>
    <w:lvlOverride w:ilvl="0">
      <w:startOverride w:val="1"/>
    </w:lvlOverride>
  </w:num>
  <w:num w:numId="5">
    <w:abstractNumId w:val="8"/>
  </w:num>
  <w:num w:numId="6">
    <w:abstractNumId w:val="7"/>
  </w:num>
  <w:num w:numId="7">
    <w:abstractNumId w:val="6"/>
  </w:num>
  <w:num w:numId="8">
    <w:abstractNumId w:val="5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0"/>
  </w:num>
  <w:num w:numId="14">
    <w:abstractNumId w:val="15"/>
  </w:num>
  <w:num w:numId="15">
    <w:abstractNumId w:val="25"/>
  </w:num>
  <w:num w:numId="16">
    <w:abstractNumId w:val="12"/>
  </w:num>
  <w:num w:numId="17">
    <w:abstractNumId w:val="18"/>
  </w:num>
  <w:num w:numId="18">
    <w:abstractNumId w:val="10"/>
  </w:num>
  <w:num w:numId="19">
    <w:abstractNumId w:val="29"/>
  </w:num>
  <w:num w:numId="20">
    <w:abstractNumId w:val="26"/>
  </w:num>
  <w:num w:numId="21">
    <w:abstractNumId w:val="11"/>
  </w:num>
  <w:num w:numId="22">
    <w:abstractNumId w:val="16"/>
  </w:num>
  <w:num w:numId="23">
    <w:abstractNumId w:val="28"/>
  </w:num>
  <w:num w:numId="24">
    <w:abstractNumId w:val="17"/>
  </w:num>
  <w:num w:numId="25">
    <w:abstractNumId w:val="22"/>
  </w:num>
  <w:num w:numId="26">
    <w:abstractNumId w:val="31"/>
  </w:num>
  <w:num w:numId="27">
    <w:abstractNumId w:val="27"/>
  </w:num>
  <w:num w:numId="28">
    <w:abstractNumId w:val="21"/>
  </w:num>
  <w:num w:numId="29">
    <w:abstractNumId w:val="14"/>
  </w:num>
  <w:num w:numId="30">
    <w:abstractNumId w:val="13"/>
  </w:num>
  <w:num w:numId="31">
    <w:abstractNumId w:val="23"/>
  </w:num>
  <w:num w:numId="32">
    <w:abstractNumId w:val="30"/>
  </w:num>
  <w:num w:numId="33">
    <w:abstractNumId w:val="20"/>
  </w:num>
  <w:num w:numId="34">
    <w:abstractNumId w:val="19"/>
  </w:num>
  <w:num w:numId="35">
    <w:abstractNumId w:val="2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6145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SwMDQytzS1NDUwMzNQ0lEKTi0uzszPAykwrAUAg24nlCwAAAA="/>
  </w:docVars>
  <w:rsids>
    <w:rsidRoot w:val="00BA6528"/>
    <w:rsid w:val="00004B0F"/>
    <w:rsid w:val="00070807"/>
    <w:rsid w:val="00082255"/>
    <w:rsid w:val="00082699"/>
    <w:rsid w:val="00092307"/>
    <w:rsid w:val="000A1D10"/>
    <w:rsid w:val="000A4F59"/>
    <w:rsid w:val="000C03EF"/>
    <w:rsid w:val="000D2853"/>
    <w:rsid w:val="000E3821"/>
    <w:rsid w:val="001416EF"/>
    <w:rsid w:val="00141A4C"/>
    <w:rsid w:val="00164EDD"/>
    <w:rsid w:val="00186D3F"/>
    <w:rsid w:val="001A217E"/>
    <w:rsid w:val="001B29CF"/>
    <w:rsid w:val="001D7DFE"/>
    <w:rsid w:val="001E3051"/>
    <w:rsid w:val="002013CB"/>
    <w:rsid w:val="0028220F"/>
    <w:rsid w:val="002D2295"/>
    <w:rsid w:val="002E4B06"/>
    <w:rsid w:val="003029D5"/>
    <w:rsid w:val="0031728D"/>
    <w:rsid w:val="003358B1"/>
    <w:rsid w:val="00341EDA"/>
    <w:rsid w:val="00350E61"/>
    <w:rsid w:val="00356C14"/>
    <w:rsid w:val="00366494"/>
    <w:rsid w:val="00396C4B"/>
    <w:rsid w:val="00397803"/>
    <w:rsid w:val="003A5350"/>
    <w:rsid w:val="003E32D4"/>
    <w:rsid w:val="004063DA"/>
    <w:rsid w:val="00406BC9"/>
    <w:rsid w:val="0041431C"/>
    <w:rsid w:val="004157FA"/>
    <w:rsid w:val="00464595"/>
    <w:rsid w:val="004715A0"/>
    <w:rsid w:val="00475C87"/>
    <w:rsid w:val="004E3104"/>
    <w:rsid w:val="004E54DF"/>
    <w:rsid w:val="004E6D54"/>
    <w:rsid w:val="00513F9A"/>
    <w:rsid w:val="00540465"/>
    <w:rsid w:val="0054135A"/>
    <w:rsid w:val="005421BC"/>
    <w:rsid w:val="00543A05"/>
    <w:rsid w:val="00543B49"/>
    <w:rsid w:val="005539E6"/>
    <w:rsid w:val="00556F02"/>
    <w:rsid w:val="0059408D"/>
    <w:rsid w:val="005B04C1"/>
    <w:rsid w:val="005B743B"/>
    <w:rsid w:val="005F3D4C"/>
    <w:rsid w:val="00617B26"/>
    <w:rsid w:val="0062471E"/>
    <w:rsid w:val="006259C4"/>
    <w:rsid w:val="006270A9"/>
    <w:rsid w:val="00675956"/>
    <w:rsid w:val="00681034"/>
    <w:rsid w:val="0068311E"/>
    <w:rsid w:val="006A1028"/>
    <w:rsid w:val="006A7AFA"/>
    <w:rsid w:val="006C196E"/>
    <w:rsid w:val="006C392E"/>
    <w:rsid w:val="006D7BDA"/>
    <w:rsid w:val="00705F95"/>
    <w:rsid w:val="00742F34"/>
    <w:rsid w:val="00743DB2"/>
    <w:rsid w:val="00766E12"/>
    <w:rsid w:val="00775496"/>
    <w:rsid w:val="007A1715"/>
    <w:rsid w:val="007A4930"/>
    <w:rsid w:val="007A5AF5"/>
    <w:rsid w:val="007F54C8"/>
    <w:rsid w:val="008069A3"/>
    <w:rsid w:val="00811085"/>
    <w:rsid w:val="00816216"/>
    <w:rsid w:val="008270D7"/>
    <w:rsid w:val="00842EAF"/>
    <w:rsid w:val="00863D77"/>
    <w:rsid w:val="008704B6"/>
    <w:rsid w:val="00870EF8"/>
    <w:rsid w:val="00872820"/>
    <w:rsid w:val="0087734B"/>
    <w:rsid w:val="00893CC3"/>
    <w:rsid w:val="008A5C29"/>
    <w:rsid w:val="008C1A26"/>
    <w:rsid w:val="008D4302"/>
    <w:rsid w:val="008E673C"/>
    <w:rsid w:val="00914EC3"/>
    <w:rsid w:val="00917D5E"/>
    <w:rsid w:val="00947DBF"/>
    <w:rsid w:val="009630A8"/>
    <w:rsid w:val="009900A1"/>
    <w:rsid w:val="009A4FC4"/>
    <w:rsid w:val="009C325B"/>
    <w:rsid w:val="009D5933"/>
    <w:rsid w:val="00A067D7"/>
    <w:rsid w:val="00A1350D"/>
    <w:rsid w:val="00A244A3"/>
    <w:rsid w:val="00A3055C"/>
    <w:rsid w:val="00A37E08"/>
    <w:rsid w:val="00A53EEB"/>
    <w:rsid w:val="00A6307A"/>
    <w:rsid w:val="00A84287"/>
    <w:rsid w:val="00A963F1"/>
    <w:rsid w:val="00AC14D4"/>
    <w:rsid w:val="00AC60F9"/>
    <w:rsid w:val="00B22BAD"/>
    <w:rsid w:val="00B31E88"/>
    <w:rsid w:val="00B3347D"/>
    <w:rsid w:val="00B34594"/>
    <w:rsid w:val="00B3484E"/>
    <w:rsid w:val="00B86910"/>
    <w:rsid w:val="00B879F2"/>
    <w:rsid w:val="00BA6528"/>
    <w:rsid w:val="00BB525B"/>
    <w:rsid w:val="00BC0339"/>
    <w:rsid w:val="00BD27E7"/>
    <w:rsid w:val="00BD768D"/>
    <w:rsid w:val="00C253BD"/>
    <w:rsid w:val="00C54BD0"/>
    <w:rsid w:val="00C61F8E"/>
    <w:rsid w:val="00C64831"/>
    <w:rsid w:val="00C84CDE"/>
    <w:rsid w:val="00C96F97"/>
    <w:rsid w:val="00CA4095"/>
    <w:rsid w:val="00CE42A8"/>
    <w:rsid w:val="00CF7B56"/>
    <w:rsid w:val="00D001D3"/>
    <w:rsid w:val="00D34C63"/>
    <w:rsid w:val="00D4009B"/>
    <w:rsid w:val="00D4092B"/>
    <w:rsid w:val="00DA7053"/>
    <w:rsid w:val="00DE1ABF"/>
    <w:rsid w:val="00DF3F3D"/>
    <w:rsid w:val="00E6003B"/>
    <w:rsid w:val="00E83E4B"/>
    <w:rsid w:val="00EF1733"/>
    <w:rsid w:val="00EF2718"/>
    <w:rsid w:val="00F57C8A"/>
    <w:rsid w:val="00F74C43"/>
    <w:rsid w:val="00F80100"/>
    <w:rsid w:val="00F811D5"/>
    <w:rsid w:val="00FE3C40"/>
    <w:rsid w:val="00FF50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6145"/>
    <o:shapelayout v:ext="edit">
      <o:idmap v:ext="edit" data="1"/>
    </o:shapelayout>
  </w:shapeDefaults>
  <w:decimalSymbol w:val="."/>
  <w:listSeparator w:val=","/>
  <w14:docId w14:val="3FFC8D7C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color w:val="404040" w:themeColor="text1" w:themeTint="BF"/>
        <w:sz w:val="22"/>
        <w:szCs w:val="22"/>
        <w:lang w:val="en-US" w:eastAsia="ja-JP" w:bidi="ar-SA"/>
      </w:rPr>
    </w:rPrDefault>
    <w:pPrDefault>
      <w:pPr>
        <w:spacing w:after="24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1" w:unhideWhenUsed="1" w:qFormat="1"/>
    <w:lsdException w:name="List Number" w:uiPriority="1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2" w:qFormat="1"/>
    <w:lsdException w:name="Closing" w:semiHidden="1" w:uiPriority="2" w:unhideWhenUsed="1" w:qFormat="1"/>
    <w:lsdException w:name="Signature" w:semiHidden="1" w:uiPriority="2" w:unhideWhenUsed="1" w:qFormat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3" w:unhideWhenUsed="1" w:qFormat="1"/>
    <w:lsdException w:name="Salutation" w:semiHidden="1" w:uiPriority="2" w:unhideWhenUsed="1" w:qFormat="1"/>
    <w:lsdException w:name="Date" w:semiHidden="1" w:uiPriority="1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semiHidden="1" w:uiPriority="22" w:unhideWhenUsed="1" w:qFormat="1"/>
    <w:lsdException w:name="Emphasis" w:semiHidden="1" w:uiPriority="20" w:unhideWhenUsed="1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semiHidden="1" w:uiPriority="36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semiHidden="1" w:uiPriority="29" w:unhideWhenUsed="1" w:qFormat="1"/>
    <w:lsdException w:name="Intense Quote" w:semiHidden="1" w:uiPriority="30" w:unhideWhenUsed="1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 w:unhideWhenUsed="1" w:qFormat="1"/>
    <w:lsdException w:name="Intense Emphasis" w:semiHidden="1" w:uiPriority="21" w:unhideWhenUsed="1" w:qFormat="1"/>
    <w:lsdException w:name="Subtle Reference" w:semiHidden="1" w:uiPriority="31" w:unhideWhenUsed="1" w:qFormat="1"/>
    <w:lsdException w:name="Intense Reference" w:semiHidden="1" w:uiPriority="32" w:unhideWhenUsed="1" w:qFormat="1"/>
    <w:lsdException w:name="Book Title" w:semiHidden="1" w:uiPriority="33" w:unhideWhenUsed="1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1B29CF"/>
  </w:style>
  <w:style w:type="paragraph" w:styleId="Heading1">
    <w:name w:val="heading 1"/>
    <w:basedOn w:val="Normal"/>
    <w:link w:val="Heading1Char"/>
    <w:uiPriority w:val="9"/>
    <w:qFormat/>
    <w:rsid w:val="001B29CF"/>
    <w:pPr>
      <w:keepNext/>
      <w:keepLines/>
      <w:spacing w:before="320" w:after="100"/>
      <w:contextualSpacing/>
      <w:outlineLvl w:val="0"/>
    </w:pPr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B29CF"/>
    <w:pPr>
      <w:keepNext/>
      <w:keepLines/>
      <w:spacing w:before="60" w:after="40"/>
      <w:contextualSpacing/>
      <w:outlineLvl w:val="1"/>
    </w:pPr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8220F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8220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link w:val="TitleChar"/>
    <w:uiPriority w:val="1"/>
    <w:qFormat/>
    <w:rsid w:val="00C61F8E"/>
    <w:pPr>
      <w:pBdr>
        <w:bottom w:val="single" w:sz="12" w:space="4" w:color="39A5B7" w:themeColor="accent1"/>
      </w:pBdr>
      <w:spacing w:after="120"/>
      <w:contextualSpacing/>
    </w:pPr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customStyle="1" w:styleId="TitleChar">
    <w:name w:val="Title Char"/>
    <w:basedOn w:val="DefaultParagraphFont"/>
    <w:link w:val="Title"/>
    <w:uiPriority w:val="1"/>
    <w:rsid w:val="00C61F8E"/>
    <w:rPr>
      <w:rFonts w:asciiTheme="majorHAnsi" w:eastAsiaTheme="majorEastAsia" w:hAnsiTheme="majorHAnsi" w:cstheme="majorBidi"/>
      <w:color w:val="2A7B88" w:themeColor="accent1" w:themeShade="BF"/>
      <w:kern w:val="28"/>
      <w:sz w:val="56"/>
    </w:rPr>
  </w:style>
  <w:style w:type="character" w:styleId="PlaceholderText">
    <w:name w:val="Placeholder Text"/>
    <w:basedOn w:val="DefaultParagraphFont"/>
    <w:uiPriority w:val="99"/>
    <w:semiHidden/>
    <w:rsid w:val="00E83E4B"/>
    <w:rPr>
      <w:color w:val="393939" w:themeColor="text2" w:themeShade="BF"/>
    </w:rPr>
  </w:style>
  <w:style w:type="paragraph" w:styleId="ListBullet">
    <w:name w:val="List Bullet"/>
    <w:basedOn w:val="Normal"/>
    <w:uiPriority w:val="10"/>
    <w:unhideWhenUsed/>
    <w:qFormat/>
    <w:rsid w:val="0087734B"/>
    <w:pPr>
      <w:numPr>
        <w:numId w:val="21"/>
      </w:numPr>
      <w:spacing w:line="288" w:lineRule="auto"/>
      <w:contextualSpacing/>
    </w:pPr>
  </w:style>
  <w:style w:type="paragraph" w:styleId="Header">
    <w:name w:val="header"/>
    <w:basedOn w:val="Normal"/>
    <w:link w:val="HeaderChar"/>
    <w:uiPriority w:val="99"/>
    <w:unhideWhenUsed/>
    <w:pPr>
      <w:spacing w:after="0"/>
    </w:p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Footer">
    <w:name w:val="footer"/>
    <w:basedOn w:val="Normal"/>
    <w:link w:val="FooterChar"/>
    <w:uiPriority w:val="99"/>
    <w:unhideWhenUsed/>
    <w:rsid w:val="00681034"/>
    <w:pPr>
      <w:spacing w:after="0"/>
      <w:jc w:val="right"/>
    </w:pPr>
    <w:rPr>
      <w:color w:val="2A7B88" w:themeColor="accent1" w:themeShade="BF"/>
    </w:rPr>
  </w:style>
  <w:style w:type="character" w:customStyle="1" w:styleId="FooterChar">
    <w:name w:val="Footer Char"/>
    <w:basedOn w:val="DefaultParagraphFont"/>
    <w:link w:val="Footer"/>
    <w:uiPriority w:val="99"/>
    <w:rsid w:val="00681034"/>
    <w:rPr>
      <w:color w:val="2A7B88" w:themeColor="accent1" w:themeShade="BF"/>
    </w:rPr>
  </w:style>
  <w:style w:type="character" w:customStyle="1" w:styleId="Heading1Char">
    <w:name w:val="Heading 1 Char"/>
    <w:basedOn w:val="DefaultParagraphFont"/>
    <w:link w:val="Heading1"/>
    <w:uiPriority w:val="9"/>
    <w:rsid w:val="001B29CF"/>
    <w:rPr>
      <w:rFonts w:asciiTheme="majorHAnsi" w:eastAsiaTheme="majorEastAsia" w:hAnsiTheme="majorHAnsi" w:cstheme="majorBidi"/>
      <w:b/>
      <w:color w:val="2A7B88" w:themeColor="accent1" w:themeShade="BF"/>
      <w:sz w:val="28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1B29CF"/>
    <w:rPr>
      <w:rFonts w:asciiTheme="majorHAnsi" w:eastAsiaTheme="majorEastAsia" w:hAnsiTheme="majorHAnsi" w:cstheme="majorBidi"/>
      <w:b/>
      <w:caps/>
      <w:color w:val="262626" w:themeColor="text1" w:themeTint="D9"/>
      <w:sz w:val="24"/>
      <w:szCs w:val="26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pPr>
      <w:contextualSpacing w:val="0"/>
      <w:outlineLvl w:val="9"/>
    </w:pPr>
  </w:style>
  <w:style w:type="character" w:styleId="IntenseEmphasis">
    <w:name w:val="Intense Emphasis"/>
    <w:basedOn w:val="DefaultParagraphFont"/>
    <w:uiPriority w:val="21"/>
    <w:semiHidden/>
    <w:unhideWhenUsed/>
    <w:qFormat/>
    <w:rPr>
      <w:i/>
      <w:iCs/>
      <w:color w:val="2A7B88" w:themeColor="accent1" w:themeShade="BF"/>
    </w:rPr>
  </w:style>
  <w:style w:type="character" w:styleId="IntenseReference">
    <w:name w:val="Intense Reference"/>
    <w:basedOn w:val="DefaultParagraphFont"/>
    <w:uiPriority w:val="32"/>
    <w:semiHidden/>
    <w:unhideWhenUsed/>
    <w:qFormat/>
    <w:rPr>
      <w:b/>
      <w:bCs/>
      <w:caps w:val="0"/>
      <w:smallCaps/>
      <w:color w:val="2A7B88" w:themeColor="accent1" w:themeShade="BF"/>
      <w:spacing w:val="5"/>
    </w:rPr>
  </w:style>
  <w:style w:type="paragraph" w:styleId="IntenseQuote">
    <w:name w:val="Intense Quote"/>
    <w:basedOn w:val="Normal"/>
    <w:next w:val="Normal"/>
    <w:link w:val="IntenseQuoteChar"/>
    <w:uiPriority w:val="30"/>
    <w:semiHidden/>
    <w:unhideWhenUsed/>
    <w:qFormat/>
    <w:pPr>
      <w:pBdr>
        <w:top w:val="single" w:sz="4" w:space="10" w:color="2A7B88" w:themeColor="accent1" w:themeShade="BF"/>
        <w:bottom w:val="single" w:sz="4" w:space="10" w:color="2A7B88" w:themeColor="accent1" w:themeShade="BF"/>
      </w:pBdr>
      <w:spacing w:before="360" w:after="360"/>
      <w:ind w:left="864" w:right="864"/>
      <w:jc w:val="center"/>
    </w:pPr>
    <w:rPr>
      <w:i/>
      <w:iCs/>
      <w:color w:val="2A7B88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semiHidden/>
    <w:rPr>
      <w:i/>
      <w:iCs/>
      <w:color w:val="2A7B88" w:themeColor="accent1" w:themeShade="BF"/>
    </w:rPr>
  </w:style>
  <w:style w:type="paragraph" w:styleId="ListNumber">
    <w:name w:val="List Number"/>
    <w:basedOn w:val="Normal"/>
    <w:uiPriority w:val="11"/>
    <w:qFormat/>
    <w:rsid w:val="0087734B"/>
    <w:pPr>
      <w:numPr>
        <w:numId w:val="23"/>
      </w:numPr>
      <w:spacing w:line="288" w:lineRule="auto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E83E4B"/>
    <w:rPr>
      <w:color w:val="7B4968" w:themeColor="accent5" w:themeShade="BF"/>
      <w:u w:val="single"/>
    </w:rPr>
  </w:style>
  <w:style w:type="character" w:styleId="Hyperlink">
    <w:name w:val="Hyperlink"/>
    <w:basedOn w:val="DefaultParagraphFont"/>
    <w:uiPriority w:val="99"/>
    <w:unhideWhenUsed/>
    <w:rsid w:val="00E83E4B"/>
    <w:rPr>
      <w:color w:val="2A7B88" w:themeColor="accent1" w:themeShade="BF"/>
      <w:u w:val="single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83E4B"/>
    <w:pPr>
      <w:spacing w:after="120"/>
    </w:pPr>
    <w:rPr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83E4B"/>
    <w:rPr>
      <w:szCs w:val="16"/>
    </w:rPr>
  </w:style>
  <w:style w:type="paragraph" w:styleId="BlockText">
    <w:name w:val="Block Text"/>
    <w:basedOn w:val="Normal"/>
    <w:uiPriority w:val="99"/>
    <w:semiHidden/>
    <w:unhideWhenUsed/>
    <w:rsid w:val="00E83E4B"/>
    <w:pPr>
      <w:pBdr>
        <w:top w:val="single" w:sz="2" w:space="10" w:color="39A5B7" w:themeColor="accent1"/>
        <w:left w:val="single" w:sz="2" w:space="10" w:color="39A5B7" w:themeColor="accent1"/>
        <w:bottom w:val="single" w:sz="2" w:space="10" w:color="39A5B7" w:themeColor="accent1"/>
        <w:right w:val="single" w:sz="2" w:space="10" w:color="39A5B7" w:themeColor="accent1"/>
      </w:pBdr>
      <w:ind w:left="1152" w:right="1152"/>
    </w:pPr>
    <w:rPr>
      <w:i/>
      <w:iCs/>
      <w:color w:val="2A7B88" w:themeColor="accent1" w:themeShade="BF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83E4B"/>
    <w:pPr>
      <w:spacing w:after="120"/>
      <w:ind w:left="360"/>
    </w:pPr>
    <w:rPr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83E4B"/>
    <w:rPr>
      <w:szCs w:val="16"/>
    </w:rPr>
  </w:style>
  <w:style w:type="character" w:styleId="CommentReference">
    <w:name w:val="annotation reference"/>
    <w:basedOn w:val="DefaultParagraphFont"/>
    <w:uiPriority w:val="99"/>
    <w:semiHidden/>
    <w:unhideWhenUsed/>
    <w:rsid w:val="0028220F"/>
    <w:rPr>
      <w:sz w:val="22"/>
      <w:szCs w:val="16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83E4B"/>
    <w:pPr>
      <w:spacing w:after="0"/>
    </w:pPr>
    <w:rPr>
      <w:rFonts w:ascii="Segoe UI" w:hAnsi="Segoe UI" w:cs="Segoe UI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83E4B"/>
    <w:rPr>
      <w:rFonts w:ascii="Segoe UI" w:hAnsi="Segoe UI" w:cs="Segoe UI"/>
      <w:szCs w:val="1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8220F"/>
    <w:rPr>
      <w:rFonts w:asciiTheme="majorHAnsi" w:eastAsiaTheme="majorEastAsia" w:hAnsiTheme="majorHAnsi" w:cstheme="majorBidi"/>
      <w:color w:val="272727" w:themeColor="text1" w:themeTint="D8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8220F"/>
    <w:rPr>
      <w:rFonts w:asciiTheme="majorHAnsi" w:eastAsiaTheme="majorEastAsia" w:hAnsiTheme="majorHAnsi" w:cstheme="majorBidi"/>
      <w:i/>
      <w:iCs/>
      <w:color w:val="272727" w:themeColor="text1" w:themeTint="D8"/>
      <w:szCs w:val="21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28220F"/>
    <w:pPr>
      <w:spacing w:after="200"/>
    </w:pPr>
    <w:rPr>
      <w:i/>
      <w:iCs/>
      <w:color w:val="4D4D4D" w:themeColor="text2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8220F"/>
    <w:pPr>
      <w:spacing w:after="0"/>
    </w:pPr>
    <w:rPr>
      <w:rFonts w:ascii="Segoe UI" w:hAnsi="Segoe UI" w:cs="Segoe UI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8220F"/>
    <w:rPr>
      <w:rFonts w:ascii="Segoe UI" w:hAnsi="Segoe UI" w:cs="Segoe UI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28220F"/>
    <w:rPr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28220F"/>
    <w:rPr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8220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8220F"/>
    <w:rPr>
      <w:b/>
      <w:bCs/>
      <w:szCs w:val="20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28220F"/>
    <w:rPr>
      <w:szCs w:val="20"/>
    </w:rPr>
  </w:style>
  <w:style w:type="paragraph" w:styleId="EnvelopeReturn">
    <w:name w:val="envelope return"/>
    <w:basedOn w:val="Normal"/>
    <w:uiPriority w:val="99"/>
    <w:semiHidden/>
    <w:unhideWhenUsed/>
    <w:rsid w:val="0028220F"/>
    <w:pPr>
      <w:spacing w:after="0"/>
    </w:pPr>
    <w:rPr>
      <w:rFonts w:asciiTheme="majorHAnsi" w:eastAsiaTheme="majorEastAsia" w:hAnsiTheme="majorHAnsi" w:cstheme="majorBidi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28220F"/>
    <w:pPr>
      <w:spacing w:after="0"/>
    </w:pPr>
    <w:rPr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28220F"/>
    <w:rPr>
      <w:szCs w:val="20"/>
    </w:rPr>
  </w:style>
  <w:style w:type="character" w:styleId="HTMLCode">
    <w:name w:val="HTML Code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character" w:styleId="HTMLKeyboard">
    <w:name w:val="HTML Keyboard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28220F"/>
    <w:pPr>
      <w:spacing w:after="0"/>
    </w:pPr>
    <w:rPr>
      <w:rFonts w:ascii="Consolas" w:hAnsi="Consolas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28220F"/>
    <w:rPr>
      <w:rFonts w:ascii="Consolas" w:hAnsi="Consolas"/>
      <w:szCs w:val="20"/>
    </w:rPr>
  </w:style>
  <w:style w:type="character" w:styleId="HTMLTypewriter">
    <w:name w:val="HTML Typewriter"/>
    <w:basedOn w:val="DefaultParagraphFont"/>
    <w:uiPriority w:val="99"/>
    <w:semiHidden/>
    <w:unhideWhenUsed/>
    <w:rsid w:val="0028220F"/>
    <w:rPr>
      <w:rFonts w:ascii="Consolas" w:hAnsi="Consolas"/>
      <w:sz w:val="22"/>
      <w:szCs w:val="20"/>
    </w:rPr>
  </w:style>
  <w:style w:type="paragraph" w:styleId="MacroText">
    <w:name w:val="macro"/>
    <w:link w:val="MacroTextChar"/>
    <w:uiPriority w:val="99"/>
    <w:semiHidden/>
    <w:unhideWhenUsed/>
    <w:rsid w:val="0028220F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/>
    </w:pPr>
    <w:rPr>
      <w:rFonts w:ascii="Consolas" w:hAnsi="Consolas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28220F"/>
    <w:rPr>
      <w:rFonts w:ascii="Consolas" w:hAnsi="Consolas"/>
      <w:szCs w:val="20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28220F"/>
    <w:pPr>
      <w:spacing w:after="0"/>
    </w:pPr>
    <w:rPr>
      <w:rFonts w:ascii="Consolas" w:hAnsi="Consolas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28220F"/>
    <w:rPr>
      <w:rFonts w:ascii="Consolas" w:hAnsi="Consolas"/>
      <w:szCs w:val="21"/>
    </w:rPr>
  </w:style>
  <w:style w:type="paragraph" w:customStyle="1" w:styleId="p1">
    <w:name w:val="p1"/>
    <w:basedOn w:val="Normal"/>
    <w:rsid w:val="00BA6528"/>
    <w:pPr>
      <w:spacing w:after="150"/>
    </w:pPr>
    <w:rPr>
      <w:rFonts w:ascii="Avenir Next" w:hAnsi="Avenir Next" w:cs="Times New Roman"/>
      <w:color w:val="auto"/>
      <w:sz w:val="15"/>
      <w:szCs w:val="15"/>
      <w:lang w:eastAsia="en-US"/>
    </w:rPr>
  </w:style>
  <w:style w:type="character" w:customStyle="1" w:styleId="s1">
    <w:name w:val="s1"/>
    <w:basedOn w:val="DefaultParagraphFont"/>
    <w:rsid w:val="00BA6528"/>
  </w:style>
  <w:style w:type="character" w:customStyle="1" w:styleId="apple-converted-space">
    <w:name w:val="apple-converted-space"/>
    <w:basedOn w:val="DefaultParagraphFont"/>
    <w:rsid w:val="00BA6528"/>
  </w:style>
  <w:style w:type="paragraph" w:customStyle="1" w:styleId="p3">
    <w:name w:val="p3"/>
    <w:basedOn w:val="Normal"/>
    <w:rsid w:val="00BA6528"/>
    <w:pPr>
      <w:spacing w:after="150"/>
    </w:pPr>
    <w:rPr>
      <w:rFonts w:ascii="Avenir Next" w:hAnsi="Avenir Next" w:cs="Times New Roman"/>
      <w:color w:val="auto"/>
      <w:sz w:val="15"/>
      <w:szCs w:val="15"/>
      <w:lang w:eastAsia="en-US"/>
    </w:rPr>
  </w:style>
  <w:style w:type="table" w:styleId="TableGrid">
    <w:name w:val="Table Grid"/>
    <w:basedOn w:val="TableNormal"/>
    <w:uiPriority w:val="59"/>
    <w:rsid w:val="00A3055C"/>
    <w:pPr>
      <w:spacing w:after="0"/>
    </w:pPr>
    <w:rPr>
      <w:rFonts w:eastAsiaTheme="minorHAnsi"/>
      <w:color w:val="auto"/>
      <w:lang w:eastAsia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Sectionbodytext">
    <w:name w:val="Section body text"/>
    <w:link w:val="SectionbodytextChar"/>
    <w:qFormat/>
    <w:rsid w:val="00A3055C"/>
    <w:pPr>
      <w:spacing w:after="0" w:line="276" w:lineRule="auto"/>
    </w:pPr>
    <w:rPr>
      <w:rFonts w:eastAsiaTheme="minorHAnsi"/>
      <w:color w:val="000000" w:themeColor="text1"/>
      <w:sz w:val="20"/>
      <w:lang w:eastAsia="en-US"/>
    </w:rPr>
  </w:style>
  <w:style w:type="character" w:customStyle="1" w:styleId="SectionbodytextChar">
    <w:name w:val="Section body text Char"/>
    <w:basedOn w:val="DefaultParagraphFont"/>
    <w:link w:val="Sectionbodytext"/>
    <w:rsid w:val="00A3055C"/>
    <w:rPr>
      <w:rFonts w:eastAsiaTheme="minorHAnsi"/>
      <w:color w:val="000000" w:themeColor="text1"/>
      <w:sz w:val="20"/>
      <w:lang w:eastAsia="en-US"/>
    </w:rPr>
  </w:style>
  <w:style w:type="paragraph" w:customStyle="1" w:styleId="Sectionbodytextbold">
    <w:name w:val="Section body text bold"/>
    <w:link w:val="SectionbodytextboldChar"/>
    <w:qFormat/>
    <w:rsid w:val="00A3055C"/>
    <w:pPr>
      <w:spacing w:after="0"/>
    </w:pPr>
    <w:rPr>
      <w:rFonts w:eastAsiaTheme="minorHAnsi"/>
      <w:b/>
      <w:color w:val="000000" w:themeColor="text1"/>
      <w:sz w:val="20"/>
      <w:lang w:eastAsia="en-US"/>
    </w:rPr>
  </w:style>
  <w:style w:type="character" w:customStyle="1" w:styleId="SectionbodytextboldChar">
    <w:name w:val="Section body text bold Char"/>
    <w:basedOn w:val="DefaultParagraphFont"/>
    <w:link w:val="Sectionbodytextbold"/>
    <w:rsid w:val="00A3055C"/>
    <w:rPr>
      <w:rFonts w:eastAsiaTheme="minorHAnsi"/>
      <w:b/>
      <w:color w:val="000000" w:themeColor="text1"/>
      <w:sz w:val="20"/>
      <w:lang w:eastAsia="en-US"/>
    </w:rPr>
  </w:style>
  <w:style w:type="paragraph" w:customStyle="1" w:styleId="SectionHeading">
    <w:name w:val="Section Heading"/>
    <w:basedOn w:val="Normal"/>
    <w:link w:val="SectionHeadingChar"/>
    <w:qFormat/>
    <w:rsid w:val="00A3055C"/>
    <w:pPr>
      <w:spacing w:after="0"/>
    </w:pPr>
    <w:rPr>
      <w:rFonts w:eastAsiaTheme="minorHAnsi"/>
      <w:b/>
      <w:caps/>
      <w:color w:val="595959" w:themeColor="text1" w:themeTint="A6"/>
      <w:sz w:val="20"/>
      <w:lang w:eastAsia="en-US"/>
    </w:rPr>
  </w:style>
  <w:style w:type="character" w:customStyle="1" w:styleId="SectionHeadingChar">
    <w:name w:val="Section Heading Char"/>
    <w:basedOn w:val="DefaultParagraphFont"/>
    <w:link w:val="SectionHeading"/>
    <w:rsid w:val="00A3055C"/>
    <w:rPr>
      <w:rFonts w:eastAsiaTheme="minorHAnsi"/>
      <w:b/>
      <w:caps/>
      <w:color w:val="595959" w:themeColor="text1" w:themeTint="A6"/>
      <w:sz w:val="20"/>
      <w:lang w:eastAsia="en-US"/>
    </w:rPr>
  </w:style>
  <w:style w:type="paragraph" w:styleId="BodyText">
    <w:name w:val="Body Text"/>
    <w:basedOn w:val="Normal"/>
    <w:link w:val="BodyTextChar"/>
    <w:uiPriority w:val="99"/>
    <w:semiHidden/>
    <w:unhideWhenUsed/>
    <w:rsid w:val="00A067D7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A067D7"/>
  </w:style>
  <w:style w:type="paragraph" w:styleId="ListParagraph">
    <w:name w:val="List Paragraph"/>
    <w:basedOn w:val="Normal"/>
    <w:uiPriority w:val="34"/>
    <w:unhideWhenUsed/>
    <w:qFormat/>
    <w:rsid w:val="008C1A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0976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677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308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99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5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12D07FE5E9F55741918808F7DE04939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9590ABD-F62A-F444-9858-46F71C8CE7CB}"/>
      </w:docPartPr>
      <w:docPartBody>
        <w:p w:rsidR="005A3069" w:rsidRDefault="00BB401D">
          <w:pPr>
            <w:pStyle w:val="12D07FE5E9F55741918808F7DE04939F"/>
          </w:pPr>
          <w:r>
            <w:t>Objective</w:t>
          </w:r>
        </w:p>
      </w:docPartBody>
    </w:docPart>
    <w:docPart>
      <w:docPartPr>
        <w:name w:val="054359E48463924690A2EDB1736DF33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556450F-6DD0-504F-A66E-FDF9AC49C7DE}"/>
      </w:docPartPr>
      <w:docPartBody>
        <w:p w:rsidR="005A3069" w:rsidRDefault="00BB401D">
          <w:pPr>
            <w:pStyle w:val="054359E48463924690A2EDB1736DF332"/>
          </w:pPr>
          <w:r>
            <w:t>Experience</w:t>
          </w:r>
        </w:p>
      </w:docPartBody>
    </w:docPart>
    <w:docPart>
      <w:docPartPr>
        <w:name w:val="69F46884B9B5D64BA534265485472DC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FFDDF04-2E69-2E40-9665-6BD0659620B7}"/>
      </w:docPartPr>
      <w:docPartBody>
        <w:p w:rsidR="005A3069" w:rsidRDefault="00911544" w:rsidP="00911544">
          <w:pPr>
            <w:pStyle w:val="69F46884B9B5D64BA534265485472DC8"/>
          </w:pPr>
          <w:r w:rsidRPr="00A979D2">
            <w:t>References:</w:t>
          </w:r>
        </w:p>
      </w:docPartBody>
    </w:docPart>
    <w:docPart>
      <w:docPartPr>
        <w:name w:val="3AA01F83EA8B3C478600CF94A2D35B6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1821A6A-1FD9-5243-BB33-2C69A1C0B865}"/>
      </w:docPartPr>
      <w:docPartBody>
        <w:p w:rsidR="005A3069" w:rsidRDefault="00911544" w:rsidP="00911544">
          <w:pPr>
            <w:pStyle w:val="3AA01F83EA8B3C478600CF94A2D35B66"/>
          </w:pPr>
          <w:r>
            <w:rPr>
              <w:szCs w:val="20"/>
            </w:rPr>
            <w:t>1.</w:t>
          </w:r>
        </w:p>
      </w:docPartBody>
    </w:docPart>
    <w:docPart>
      <w:docPartPr>
        <w:name w:val="9D44EE4482E0BC49B2EC468BA992FA4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DE7F7A8-A4D4-4E4D-8DCC-A9694F164BDE}"/>
      </w:docPartPr>
      <w:docPartBody>
        <w:p w:rsidR="005A3069" w:rsidRDefault="00911544" w:rsidP="00911544">
          <w:pPr>
            <w:pStyle w:val="9D44EE4482E0BC49B2EC468BA992FA45"/>
          </w:pPr>
          <w:r>
            <w:rPr>
              <w:rStyle w:val="SectionbodytextboldChar"/>
            </w:rPr>
            <w:t>[Reference's Name]</w:t>
          </w:r>
        </w:p>
      </w:docPartBody>
    </w:docPart>
    <w:docPart>
      <w:docPartPr>
        <w:name w:val="7CAA538DCBFD5C4BBFEB67A58B2BFC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5DA063-2B2C-BB40-9335-EC2854EB218E}"/>
      </w:docPartPr>
      <w:docPartBody>
        <w:p w:rsidR="005A3069" w:rsidRDefault="00911544" w:rsidP="00911544">
          <w:pPr>
            <w:pStyle w:val="7CAA538DCBFD5C4BBFEB67A58B2BFCC6"/>
          </w:pPr>
          <w:r>
            <w:rPr>
              <w:sz w:val="20"/>
              <w:szCs w:val="20"/>
            </w:rPr>
            <w:t>[Title]</w:t>
          </w:r>
        </w:p>
      </w:docPartBody>
    </w:docPart>
    <w:docPart>
      <w:docPartPr>
        <w:name w:val="2F0EB7045420914BAB24CC54232A2FB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FA7D594-96CF-EA4D-BFB2-C4356F23C9FF}"/>
      </w:docPartPr>
      <w:docPartBody>
        <w:p w:rsidR="005A3069" w:rsidRDefault="00911544" w:rsidP="00911544">
          <w:pPr>
            <w:pStyle w:val="2F0EB7045420914BAB24CC54232A2FBA"/>
          </w:pPr>
          <w:r>
            <w:rPr>
              <w:sz w:val="20"/>
              <w:szCs w:val="20"/>
            </w:rPr>
            <w:t>[Company Name]</w:t>
          </w:r>
        </w:p>
      </w:docPartBody>
    </w:docPart>
    <w:docPart>
      <w:docPartPr>
        <w:name w:val="66AAE6999BA5C245BFA94D21AD7405B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9D203C8-D3BF-C245-AF48-629B2E8B7DFB}"/>
      </w:docPartPr>
      <w:docPartBody>
        <w:p w:rsidR="005A3069" w:rsidRDefault="00911544" w:rsidP="00911544">
          <w:pPr>
            <w:pStyle w:val="66AAE6999BA5C245BFA94D21AD7405B5"/>
          </w:pPr>
          <w:r>
            <w:rPr>
              <w:sz w:val="20"/>
              <w:szCs w:val="20"/>
            </w:rPr>
            <w:t>[Street Address]</w:t>
          </w:r>
        </w:p>
      </w:docPartBody>
    </w:docPart>
    <w:docPart>
      <w:docPartPr>
        <w:name w:val="99C6308E4E6513408345E1FE6D11688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0B257C8-5A19-0A41-867F-75D1AFE854A0}"/>
      </w:docPartPr>
      <w:docPartBody>
        <w:p w:rsidR="005A3069" w:rsidRDefault="00911544" w:rsidP="00911544">
          <w:pPr>
            <w:pStyle w:val="99C6308E4E6513408345E1FE6D11688C"/>
          </w:pPr>
          <w:r>
            <w:rPr>
              <w:sz w:val="20"/>
              <w:szCs w:val="20"/>
            </w:rPr>
            <w:t>[City, ST  ZIP Code]</w:t>
          </w:r>
        </w:p>
      </w:docPartBody>
    </w:docPart>
    <w:docPart>
      <w:docPartPr>
        <w:name w:val="6346C6A8B355184EA175B564C7BA836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5C53FE5-FAE8-2A49-BEE0-6D7FBD9AB456}"/>
      </w:docPartPr>
      <w:docPartBody>
        <w:p w:rsidR="005A3069" w:rsidRDefault="00911544" w:rsidP="00911544">
          <w:pPr>
            <w:pStyle w:val="6346C6A8B355184EA175B564C7BA836A"/>
          </w:pPr>
          <w:r>
            <w:rPr>
              <w:sz w:val="20"/>
              <w:szCs w:val="20"/>
            </w:rPr>
            <w:t>[phone]</w:t>
          </w:r>
        </w:p>
      </w:docPartBody>
    </w:docPart>
    <w:docPart>
      <w:docPartPr>
        <w:name w:val="44784BCA4241D648AC23D6F6B2F64F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D1D78DC-9275-9B44-967D-561375EBD8AF}"/>
      </w:docPartPr>
      <w:docPartBody>
        <w:p w:rsidR="005A3069" w:rsidRDefault="00911544" w:rsidP="00911544">
          <w:pPr>
            <w:pStyle w:val="44784BCA4241D648AC23D6F6B2F64F82"/>
          </w:pPr>
          <w:r>
            <w:rPr>
              <w:sz w:val="20"/>
              <w:szCs w:val="20"/>
            </w:rPr>
            <w:t>[e-mail]</w:t>
          </w:r>
        </w:p>
      </w:docPartBody>
    </w:docPart>
    <w:docPart>
      <w:docPartPr>
        <w:name w:val="BB35CBDE3B69F149B356B400F8DFB5C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5F9516C-A029-5242-BE2D-E0D1644FC5E2}"/>
      </w:docPartPr>
      <w:docPartBody>
        <w:p w:rsidR="005A3069" w:rsidRDefault="00911544" w:rsidP="00911544">
          <w:pPr>
            <w:pStyle w:val="BB35CBDE3B69F149B356B400F8DFB5C5"/>
          </w:pPr>
          <w:r>
            <w:rPr>
              <w:rStyle w:val="SectionbodytextboldChar"/>
            </w:rPr>
            <w:t>[Relationship with reference]</w:t>
          </w:r>
        </w:p>
      </w:docPartBody>
    </w:docPart>
    <w:docPart>
      <w:docPartPr>
        <w:name w:val="9DBA44583F94F945813A5DEA0275881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24EA9C8-2D84-FC41-B75A-DC45CDE2A838}"/>
      </w:docPartPr>
      <w:docPartBody>
        <w:p w:rsidR="005A3069" w:rsidRDefault="00911544" w:rsidP="00911544">
          <w:pPr>
            <w:pStyle w:val="9DBA44583F94F945813A5DEA0275881F"/>
          </w:pPr>
          <w:r>
            <w:rPr>
              <w:rStyle w:val="SectionbodytextboldChar"/>
            </w:rPr>
            <w:t>[Company Name]</w:t>
          </w:r>
        </w:p>
      </w:docPartBody>
    </w:docPart>
    <w:docPart>
      <w:docPartPr>
        <w:name w:val="9A9EDED87C78FF40AD6EA8C89453AF8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D6BFD8-403B-5D47-B1D4-C482608CA2F0}"/>
      </w:docPartPr>
      <w:docPartBody>
        <w:p w:rsidR="005A3069" w:rsidRDefault="00911544" w:rsidP="00911544">
          <w:pPr>
            <w:pStyle w:val="9A9EDED87C78FF40AD6EA8C89453AF87"/>
          </w:pPr>
          <w:r>
            <w:rPr>
              <w:rStyle w:val="SectionbodytextboldChar"/>
            </w:rPr>
            <w:t>[dates of employment]</w:t>
          </w:r>
        </w:p>
      </w:docPartBody>
    </w:docPart>
    <w:docPart>
      <w:docPartPr>
        <w:name w:val="7EEB669E535E7A45A25D5AAB528643D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4B38124-553B-BD43-A2F0-70F50DCA2889}"/>
      </w:docPartPr>
      <w:docPartBody>
        <w:p w:rsidR="005A3069" w:rsidRDefault="00911544" w:rsidP="00911544">
          <w:pPr>
            <w:pStyle w:val="7EEB669E535E7A45A25D5AAB528643DA"/>
          </w:pPr>
          <w:r>
            <w:rPr>
              <w:szCs w:val="20"/>
            </w:rPr>
            <w:t>2.</w:t>
          </w:r>
        </w:p>
      </w:docPartBody>
    </w:docPart>
    <w:docPart>
      <w:docPartPr>
        <w:name w:val="2A59089F5E047E4A929CC88934C1BC8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15C32DE-E00B-C146-8855-45E44A4B8511}"/>
      </w:docPartPr>
      <w:docPartBody>
        <w:p w:rsidR="005A3069" w:rsidRDefault="00911544" w:rsidP="00911544">
          <w:pPr>
            <w:pStyle w:val="2A59089F5E047E4A929CC88934C1BC8D"/>
          </w:pPr>
          <w:r>
            <w:rPr>
              <w:rStyle w:val="SectionbodytextboldChar"/>
            </w:rPr>
            <w:t>[Reference's Name]</w:t>
          </w:r>
        </w:p>
      </w:docPartBody>
    </w:docPart>
    <w:docPart>
      <w:docPartPr>
        <w:name w:val="F43EFECFD66E7543BA2E4ACFF5C5A3F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EC37604-E660-264E-ABE5-DB8E414C106D}"/>
      </w:docPartPr>
      <w:docPartBody>
        <w:p w:rsidR="005A3069" w:rsidRDefault="00911544" w:rsidP="00911544">
          <w:pPr>
            <w:pStyle w:val="F43EFECFD66E7543BA2E4ACFF5C5A3F6"/>
          </w:pPr>
          <w:r>
            <w:rPr>
              <w:sz w:val="20"/>
              <w:szCs w:val="20"/>
            </w:rPr>
            <w:t>[Title]</w:t>
          </w:r>
        </w:p>
      </w:docPartBody>
    </w:docPart>
    <w:docPart>
      <w:docPartPr>
        <w:name w:val="8F9FC40127BE0A408EF62C8B3FE5DD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E8889780-EFB4-C144-8E50-341FEA9C33B3}"/>
      </w:docPartPr>
      <w:docPartBody>
        <w:p w:rsidR="005A3069" w:rsidRDefault="00911544" w:rsidP="00911544">
          <w:pPr>
            <w:pStyle w:val="8F9FC40127BE0A408EF62C8B3FE5DD68"/>
          </w:pPr>
          <w:r>
            <w:rPr>
              <w:sz w:val="20"/>
              <w:szCs w:val="20"/>
            </w:rPr>
            <w:t>[Company Name]</w:t>
          </w:r>
        </w:p>
      </w:docPartBody>
    </w:docPart>
    <w:docPart>
      <w:docPartPr>
        <w:name w:val="B6CF161BDF7B9940A6D17B43DFA9753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968DD17-3296-6248-86A2-8A0AFB1BBDF2}"/>
      </w:docPartPr>
      <w:docPartBody>
        <w:p w:rsidR="005A3069" w:rsidRDefault="00911544" w:rsidP="00911544">
          <w:pPr>
            <w:pStyle w:val="B6CF161BDF7B9940A6D17B43DFA97537"/>
          </w:pPr>
          <w:r>
            <w:rPr>
              <w:sz w:val="20"/>
              <w:szCs w:val="20"/>
            </w:rPr>
            <w:t>[Street Address]</w:t>
          </w:r>
        </w:p>
      </w:docPartBody>
    </w:docPart>
    <w:docPart>
      <w:docPartPr>
        <w:name w:val="C66E67079EA0174795A65FAB8240EE6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88E2006-0974-274E-975A-8DCB212A6259}"/>
      </w:docPartPr>
      <w:docPartBody>
        <w:p w:rsidR="005A3069" w:rsidRDefault="00911544" w:rsidP="00911544">
          <w:pPr>
            <w:pStyle w:val="C66E67079EA0174795A65FAB8240EE6D"/>
          </w:pPr>
          <w:r>
            <w:rPr>
              <w:sz w:val="20"/>
              <w:szCs w:val="20"/>
            </w:rPr>
            <w:t>[City, ST  ZIP Code]</w:t>
          </w:r>
        </w:p>
      </w:docPartBody>
    </w:docPart>
    <w:docPart>
      <w:docPartPr>
        <w:name w:val="2069B32C799DE94C81593F40641E8AE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FF4CC4-7403-5C49-9BF9-75F5439FBF66}"/>
      </w:docPartPr>
      <w:docPartBody>
        <w:p w:rsidR="005A3069" w:rsidRDefault="00911544" w:rsidP="00911544">
          <w:pPr>
            <w:pStyle w:val="2069B32C799DE94C81593F40641E8AE8"/>
          </w:pPr>
          <w:r>
            <w:rPr>
              <w:sz w:val="20"/>
              <w:szCs w:val="20"/>
            </w:rPr>
            <w:t>[phone]</w:t>
          </w:r>
        </w:p>
      </w:docPartBody>
    </w:docPart>
    <w:docPart>
      <w:docPartPr>
        <w:name w:val="1A701C087FAEC14FA63CAC660004873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19F974A-24CE-884F-910F-9AE07BF8F229}"/>
      </w:docPartPr>
      <w:docPartBody>
        <w:p w:rsidR="005A3069" w:rsidRDefault="00911544" w:rsidP="00911544">
          <w:pPr>
            <w:pStyle w:val="1A701C087FAEC14FA63CAC660004873B"/>
          </w:pPr>
          <w:r>
            <w:rPr>
              <w:sz w:val="20"/>
              <w:szCs w:val="20"/>
            </w:rPr>
            <w:t>[e-mail]</w:t>
          </w:r>
        </w:p>
      </w:docPartBody>
    </w:docPart>
    <w:docPart>
      <w:docPartPr>
        <w:name w:val="16D0E81689E0854F93C634876589992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E45C33F-9A05-2B4D-A26F-F9F3175846FE}"/>
      </w:docPartPr>
      <w:docPartBody>
        <w:p w:rsidR="005A3069" w:rsidRDefault="00911544" w:rsidP="00911544">
          <w:pPr>
            <w:pStyle w:val="16D0E81689E0854F93C6348765899922"/>
          </w:pPr>
          <w:r>
            <w:rPr>
              <w:rStyle w:val="SectionbodytextboldChar"/>
            </w:rPr>
            <w:t>[Relationship with reference]</w:t>
          </w:r>
        </w:p>
      </w:docPartBody>
    </w:docPart>
    <w:docPart>
      <w:docPartPr>
        <w:name w:val="F4B4313FDD046D4DACFEDDCF972284E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DCCE817-C4C5-4E4D-959F-AACBFDE58FBA}"/>
      </w:docPartPr>
      <w:docPartBody>
        <w:p w:rsidR="005A3069" w:rsidRDefault="00911544" w:rsidP="00911544">
          <w:pPr>
            <w:pStyle w:val="F4B4313FDD046D4DACFEDDCF972284E5"/>
          </w:pPr>
          <w:r>
            <w:rPr>
              <w:rStyle w:val="SectionbodytextboldChar"/>
            </w:rPr>
            <w:t>[Company Name]</w:t>
          </w:r>
        </w:p>
      </w:docPartBody>
    </w:docPart>
    <w:docPart>
      <w:docPartPr>
        <w:name w:val="85C1CF7635DE1E43AEBEE1D2B5C937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D9BA276-47FE-694A-9D7A-E3C1C1CB3D57}"/>
      </w:docPartPr>
      <w:docPartBody>
        <w:p w:rsidR="005A3069" w:rsidRDefault="00911544" w:rsidP="00911544">
          <w:pPr>
            <w:pStyle w:val="85C1CF7635DE1E43AEBEE1D2B5C9372F"/>
          </w:pPr>
          <w:r>
            <w:rPr>
              <w:rStyle w:val="SectionbodytextboldChar"/>
            </w:rPr>
            <w:t>[dates of employment]</w:t>
          </w:r>
        </w:p>
      </w:docPartBody>
    </w:docPart>
    <w:docPart>
      <w:docPartPr>
        <w:name w:val="2EA6CC277D313F4292DE1B4F71D7E26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3133BD0-B958-0848-A897-77912BF6A5D5}"/>
      </w:docPartPr>
      <w:docPartBody>
        <w:p w:rsidR="005A3069" w:rsidRDefault="00911544" w:rsidP="00911544">
          <w:pPr>
            <w:pStyle w:val="2EA6CC277D313F4292DE1B4F71D7E268"/>
          </w:pPr>
          <w:r>
            <w:t>3</w:t>
          </w:r>
          <w:r>
            <w:rPr>
              <w:szCs w:val="20"/>
            </w:rPr>
            <w:t>.</w:t>
          </w:r>
        </w:p>
      </w:docPartBody>
    </w:docPart>
    <w:docPart>
      <w:docPartPr>
        <w:name w:val="5F3F4720E44A0E4BA64D7F34ACEF817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A1815BD-5CD9-DB4C-9FAD-3566CE325D41}"/>
      </w:docPartPr>
      <w:docPartBody>
        <w:p w:rsidR="005A3069" w:rsidRDefault="00911544" w:rsidP="00911544">
          <w:pPr>
            <w:pStyle w:val="5F3F4720E44A0E4BA64D7F34ACEF8177"/>
          </w:pPr>
          <w:r>
            <w:rPr>
              <w:rStyle w:val="SectionbodytextboldChar"/>
            </w:rPr>
            <w:t>[Reference's Name]</w:t>
          </w:r>
        </w:p>
      </w:docPartBody>
    </w:docPart>
    <w:docPart>
      <w:docPartPr>
        <w:name w:val="0E9D3B4B33EA9B4DB80235AEA543370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0EC5A30-2F5A-6A41-9DC3-048BB0523D01}"/>
      </w:docPartPr>
      <w:docPartBody>
        <w:p w:rsidR="005A3069" w:rsidRDefault="00911544" w:rsidP="00911544">
          <w:pPr>
            <w:pStyle w:val="0E9D3B4B33EA9B4DB80235AEA543370D"/>
          </w:pPr>
          <w:r>
            <w:rPr>
              <w:sz w:val="20"/>
              <w:szCs w:val="20"/>
            </w:rPr>
            <w:t>[Title]</w:t>
          </w:r>
        </w:p>
      </w:docPartBody>
    </w:docPart>
    <w:docPart>
      <w:docPartPr>
        <w:name w:val="B54CB68CB8E0C040985F518153635E8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4B9822-A468-C54B-AC5A-E40501C066CD}"/>
      </w:docPartPr>
      <w:docPartBody>
        <w:p w:rsidR="005A3069" w:rsidRDefault="00911544" w:rsidP="00911544">
          <w:pPr>
            <w:pStyle w:val="B54CB68CB8E0C040985F518153635E85"/>
          </w:pPr>
          <w:r>
            <w:rPr>
              <w:sz w:val="20"/>
              <w:szCs w:val="20"/>
            </w:rPr>
            <w:t>[Street Address]</w:t>
          </w:r>
        </w:p>
      </w:docPartBody>
    </w:docPart>
    <w:docPart>
      <w:docPartPr>
        <w:name w:val="8C4D022D68A33E4A8C0D9593F8B646E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55F4FA1-48E1-9542-B6B6-E77839535EC4}"/>
      </w:docPartPr>
      <w:docPartBody>
        <w:p w:rsidR="005A3069" w:rsidRDefault="00911544" w:rsidP="00911544">
          <w:pPr>
            <w:pStyle w:val="8C4D022D68A33E4A8C0D9593F8B646E1"/>
          </w:pPr>
          <w:r>
            <w:rPr>
              <w:sz w:val="20"/>
              <w:szCs w:val="20"/>
            </w:rPr>
            <w:t>[City, ST  ZIP Code]</w:t>
          </w:r>
        </w:p>
      </w:docPartBody>
    </w:docPart>
    <w:docPart>
      <w:docPartPr>
        <w:name w:val="59D7A555821FAA4E92C7C8565859DBC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F287706-27E4-2742-839F-079B73327127}"/>
      </w:docPartPr>
      <w:docPartBody>
        <w:p w:rsidR="005A3069" w:rsidRDefault="00911544" w:rsidP="00911544">
          <w:pPr>
            <w:pStyle w:val="59D7A555821FAA4E92C7C8565859DBCF"/>
          </w:pPr>
          <w:r>
            <w:rPr>
              <w:sz w:val="20"/>
              <w:szCs w:val="20"/>
            </w:rPr>
            <w:t>[phone]</w:t>
          </w:r>
        </w:p>
      </w:docPartBody>
    </w:docPart>
    <w:docPart>
      <w:docPartPr>
        <w:name w:val="CF4994B8BC3A4E4688082CF0BEDC2A9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45D1685-5592-6440-9D50-BB9CF408EA3D}"/>
      </w:docPartPr>
      <w:docPartBody>
        <w:p w:rsidR="005A3069" w:rsidRDefault="00911544" w:rsidP="00911544">
          <w:pPr>
            <w:pStyle w:val="CF4994B8BC3A4E4688082CF0BEDC2A97"/>
          </w:pPr>
          <w:r>
            <w:rPr>
              <w:sz w:val="20"/>
              <w:szCs w:val="20"/>
            </w:rPr>
            <w:t>[e-mail]</w:t>
          </w:r>
        </w:p>
      </w:docPartBody>
    </w:docPart>
    <w:docPart>
      <w:docPartPr>
        <w:name w:val="B22A2D763C14F24695D4990E14BE0FE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FDEEAB9-094D-9441-B597-FAB7F4290B67}"/>
      </w:docPartPr>
      <w:docPartBody>
        <w:p w:rsidR="005A3069" w:rsidRDefault="00911544" w:rsidP="00911544">
          <w:pPr>
            <w:pStyle w:val="B22A2D763C14F24695D4990E14BE0FE7"/>
          </w:pPr>
          <w:r>
            <w:rPr>
              <w:rStyle w:val="SectionbodytextboldChar"/>
            </w:rPr>
            <w:t>[Relationship with reference]</w:t>
          </w:r>
        </w:p>
      </w:docPartBody>
    </w:docPart>
    <w:docPart>
      <w:docPartPr>
        <w:name w:val="04855642FBCD934390775A3C14B5ADE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A5CEF4E-7DFB-D744-AABC-35E3AEC62C1A}"/>
      </w:docPartPr>
      <w:docPartBody>
        <w:p w:rsidR="005A3069" w:rsidRDefault="00911544" w:rsidP="00911544">
          <w:pPr>
            <w:pStyle w:val="04855642FBCD934390775A3C14B5ADEF"/>
          </w:pPr>
          <w:r>
            <w:rPr>
              <w:rStyle w:val="SectionbodytextboldChar"/>
            </w:rPr>
            <w:t>[Company Name]</w:t>
          </w:r>
        </w:p>
      </w:docPartBody>
    </w:docPart>
    <w:docPart>
      <w:docPartPr>
        <w:name w:val="AA8BB66B8A9BE14B9E404FDC8241BC3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2D48E7-6F4D-604A-9FDB-2C3085A6341D}"/>
      </w:docPartPr>
      <w:docPartBody>
        <w:p w:rsidR="005A3069" w:rsidRDefault="00911544" w:rsidP="00911544">
          <w:pPr>
            <w:pStyle w:val="AA8BB66B8A9BE14B9E404FDC8241BC31"/>
          </w:pPr>
          <w:r>
            <w:rPr>
              <w:rStyle w:val="SectionbodytextboldChar"/>
            </w:rPr>
            <w:t>[dates of employment]</w:t>
          </w:r>
        </w:p>
      </w:docPartBody>
    </w:docPart>
    <w:docPart>
      <w:docPartPr>
        <w:name w:val="90A098FB650317478D5C01F34DD3787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BCC58CFB-17FA-7349-88EF-D6995A4214C3}"/>
      </w:docPartPr>
      <w:docPartBody>
        <w:p w:rsidR="005A3069" w:rsidRDefault="00911544" w:rsidP="00911544">
          <w:pPr>
            <w:pStyle w:val="90A098FB650317478D5C01F34DD3787A"/>
          </w:pPr>
          <w:r>
            <w:rPr>
              <w:szCs w:val="20"/>
            </w:rPr>
            <w:t>4.</w:t>
          </w:r>
        </w:p>
      </w:docPartBody>
    </w:docPart>
    <w:docPart>
      <w:docPartPr>
        <w:name w:val="37E1B015B94B3541B48DFA19C8D429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83926A6-ECD4-9144-A8BB-88BAA9FA2B61}"/>
      </w:docPartPr>
      <w:docPartBody>
        <w:p w:rsidR="005A3069" w:rsidRDefault="00911544" w:rsidP="00911544">
          <w:pPr>
            <w:pStyle w:val="37E1B015B94B3541B48DFA19C8D4292A"/>
          </w:pPr>
          <w:r>
            <w:rPr>
              <w:rStyle w:val="SectionbodytextboldChar"/>
            </w:rPr>
            <w:t>[Reference's Name]</w:t>
          </w:r>
        </w:p>
      </w:docPartBody>
    </w:docPart>
    <w:docPart>
      <w:docPartPr>
        <w:name w:val="3BC95D828F702149B9BAEBCBF07FD55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020C8E6-AC86-F245-ADCC-B55B20DCDEB5}"/>
      </w:docPartPr>
      <w:docPartBody>
        <w:p w:rsidR="005A3069" w:rsidRDefault="00911544" w:rsidP="00911544">
          <w:pPr>
            <w:pStyle w:val="3BC95D828F702149B9BAEBCBF07FD556"/>
          </w:pPr>
          <w:r>
            <w:rPr>
              <w:sz w:val="20"/>
              <w:szCs w:val="20"/>
            </w:rPr>
            <w:t>[Title]</w:t>
          </w:r>
        </w:p>
      </w:docPartBody>
    </w:docPart>
    <w:docPart>
      <w:docPartPr>
        <w:name w:val="9CFCACCCD7ED754A8D8B5F440671837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5BCCFCE-397F-A74D-B828-4BF5B82BF2E5}"/>
      </w:docPartPr>
      <w:docPartBody>
        <w:p w:rsidR="005A3069" w:rsidRDefault="00911544" w:rsidP="00911544">
          <w:pPr>
            <w:pStyle w:val="9CFCACCCD7ED754A8D8B5F4406718373"/>
          </w:pPr>
          <w:r>
            <w:rPr>
              <w:sz w:val="20"/>
              <w:szCs w:val="20"/>
            </w:rPr>
            <w:t>[Company Name]</w:t>
          </w:r>
        </w:p>
      </w:docPartBody>
    </w:docPart>
    <w:docPart>
      <w:docPartPr>
        <w:name w:val="91481CFF1F13B742861C8A9CA2BFEA7D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6073087-5155-5345-8192-9BDC2B3BFF3C}"/>
      </w:docPartPr>
      <w:docPartBody>
        <w:p w:rsidR="005A3069" w:rsidRDefault="00911544" w:rsidP="00911544">
          <w:pPr>
            <w:pStyle w:val="91481CFF1F13B742861C8A9CA2BFEA7D"/>
          </w:pPr>
          <w:r>
            <w:rPr>
              <w:sz w:val="20"/>
              <w:szCs w:val="20"/>
            </w:rPr>
            <w:t>[Street Address]</w:t>
          </w:r>
        </w:p>
      </w:docPartBody>
    </w:docPart>
    <w:docPart>
      <w:docPartPr>
        <w:name w:val="82F0B373789F5043B4F585EC0A1DE25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F6E81B-33BA-064F-A772-A4B0273C5F58}"/>
      </w:docPartPr>
      <w:docPartBody>
        <w:p w:rsidR="005A3069" w:rsidRDefault="00911544" w:rsidP="00911544">
          <w:pPr>
            <w:pStyle w:val="82F0B373789F5043B4F585EC0A1DE250"/>
          </w:pPr>
          <w:r>
            <w:rPr>
              <w:sz w:val="20"/>
              <w:szCs w:val="20"/>
            </w:rPr>
            <w:t>[City, ST  ZIP Code]</w:t>
          </w:r>
        </w:p>
      </w:docPartBody>
    </w:docPart>
    <w:docPart>
      <w:docPartPr>
        <w:name w:val="895BEDCDD918A94C8A500DF6CF3B549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AD6186-611A-6C4F-91CF-0492A2F77F00}"/>
      </w:docPartPr>
      <w:docPartBody>
        <w:p w:rsidR="005A3069" w:rsidRDefault="00911544" w:rsidP="00911544">
          <w:pPr>
            <w:pStyle w:val="895BEDCDD918A94C8A500DF6CF3B5494"/>
          </w:pPr>
          <w:r>
            <w:rPr>
              <w:sz w:val="20"/>
              <w:szCs w:val="20"/>
            </w:rPr>
            <w:t>[phone]</w:t>
          </w:r>
        </w:p>
      </w:docPartBody>
    </w:docPart>
    <w:docPart>
      <w:docPartPr>
        <w:name w:val="B2A3E92314AAB24F93950115351C298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F10CE8BB-E8EA-D946-BBE6-7769F945A334}"/>
      </w:docPartPr>
      <w:docPartBody>
        <w:p w:rsidR="005A3069" w:rsidRDefault="00911544" w:rsidP="00911544">
          <w:pPr>
            <w:pStyle w:val="B2A3E92314AAB24F93950115351C2989"/>
          </w:pPr>
          <w:r>
            <w:rPr>
              <w:sz w:val="20"/>
              <w:szCs w:val="20"/>
            </w:rPr>
            <w:t>[e-mail]</w:t>
          </w:r>
        </w:p>
      </w:docPartBody>
    </w:docPart>
    <w:docPart>
      <w:docPartPr>
        <w:name w:val="395AE6D5BE9B25498220B9824764776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BE31D4B-4119-8A46-AEBE-544CAB76CC60}"/>
      </w:docPartPr>
      <w:docPartBody>
        <w:p w:rsidR="005A3069" w:rsidRDefault="00911544" w:rsidP="00911544">
          <w:pPr>
            <w:pStyle w:val="395AE6D5BE9B25498220B98247647761"/>
          </w:pPr>
          <w:r>
            <w:rPr>
              <w:rStyle w:val="SectionbodytextboldChar"/>
            </w:rPr>
            <w:t>[Relationship with reference]</w:t>
          </w:r>
        </w:p>
      </w:docPartBody>
    </w:docPart>
    <w:docPart>
      <w:docPartPr>
        <w:name w:val="17A6CAAC41824745BF83890B17FDA2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13CE9FC-5A96-5143-B4F2-446A2DC68AAA}"/>
      </w:docPartPr>
      <w:docPartBody>
        <w:p w:rsidR="005A3069" w:rsidRDefault="00911544" w:rsidP="00911544">
          <w:pPr>
            <w:pStyle w:val="17A6CAAC41824745BF83890B17FDA2D6"/>
          </w:pPr>
          <w:r>
            <w:rPr>
              <w:rStyle w:val="SectionbodytextboldChar"/>
            </w:rPr>
            <w:t>[Company Name]</w:t>
          </w:r>
        </w:p>
      </w:docPartBody>
    </w:docPart>
    <w:docPart>
      <w:docPartPr>
        <w:name w:val="A411A2BBC9CBA947B149FFCA8FBE6C2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B134393-7BD8-EE4A-A532-027AAC74A729}"/>
      </w:docPartPr>
      <w:docPartBody>
        <w:p w:rsidR="005A3069" w:rsidRDefault="00911544" w:rsidP="00911544">
          <w:pPr>
            <w:pStyle w:val="A411A2BBC9CBA947B149FFCA8FBE6C23"/>
          </w:pPr>
          <w:r>
            <w:rPr>
              <w:rStyle w:val="SectionbodytextboldChar"/>
            </w:rPr>
            <w:t>[dates of employment]</w:t>
          </w:r>
        </w:p>
      </w:docPartBody>
    </w:docPart>
    <w:docPart>
      <w:docPartPr>
        <w:name w:val="85FFE7020D54464595D9C50CBD3303D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CD18527-1A7E-A542-B4E0-0AF4887C2FEB}"/>
      </w:docPartPr>
      <w:docPartBody>
        <w:p w:rsidR="005A3069" w:rsidRDefault="00911544" w:rsidP="00911544">
          <w:pPr>
            <w:pStyle w:val="85FFE7020D54464595D9C50CBD3303D0"/>
          </w:pPr>
          <w:r>
            <w:rPr>
              <w:szCs w:val="20"/>
            </w:rPr>
            <w:t>5.</w:t>
          </w:r>
        </w:p>
      </w:docPartBody>
    </w:docPart>
    <w:docPart>
      <w:docPartPr>
        <w:name w:val="A1EF436B73D4F644933E1489821CCB69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1222DF-1D86-8C44-BD80-84F0A04744FB}"/>
      </w:docPartPr>
      <w:docPartBody>
        <w:p w:rsidR="005A3069" w:rsidRDefault="00911544" w:rsidP="00911544">
          <w:pPr>
            <w:pStyle w:val="A1EF436B73D4F644933E1489821CCB69"/>
          </w:pPr>
          <w:r>
            <w:rPr>
              <w:rStyle w:val="SectionbodytextboldChar"/>
            </w:rPr>
            <w:t>[Reference's Name]</w:t>
          </w:r>
        </w:p>
      </w:docPartBody>
    </w:docPart>
    <w:docPart>
      <w:docPartPr>
        <w:name w:val="83357C187FC649429101CC4564C38F58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89ECEB9-EE50-1041-ACDE-1000FCD1F962}"/>
      </w:docPartPr>
      <w:docPartBody>
        <w:p w:rsidR="005A3069" w:rsidRDefault="00911544" w:rsidP="00911544">
          <w:pPr>
            <w:pStyle w:val="83357C187FC649429101CC4564C38F58"/>
          </w:pPr>
          <w:r>
            <w:rPr>
              <w:sz w:val="20"/>
              <w:szCs w:val="20"/>
            </w:rPr>
            <w:t>[Title]</w:t>
          </w:r>
        </w:p>
      </w:docPartBody>
    </w:docPart>
    <w:docPart>
      <w:docPartPr>
        <w:name w:val="4528F347B0B44440AAF9ED4E77BF336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752D77B-E066-A84E-A416-10E824C94F66}"/>
      </w:docPartPr>
      <w:docPartBody>
        <w:p w:rsidR="005A3069" w:rsidRDefault="00911544" w:rsidP="00911544">
          <w:pPr>
            <w:pStyle w:val="4528F347B0B44440AAF9ED4E77BF3360"/>
          </w:pPr>
          <w:r>
            <w:rPr>
              <w:sz w:val="20"/>
              <w:szCs w:val="20"/>
            </w:rPr>
            <w:t>[Company Name]</w:t>
          </w:r>
        </w:p>
      </w:docPartBody>
    </w:docPart>
    <w:docPart>
      <w:docPartPr>
        <w:name w:val="4B5E35E9A373DD4BB49C315430915B8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63A244A-CF05-0B4D-9279-0F0B7F9A2A1D}"/>
      </w:docPartPr>
      <w:docPartBody>
        <w:p w:rsidR="005A3069" w:rsidRDefault="00911544" w:rsidP="00911544">
          <w:pPr>
            <w:pStyle w:val="4B5E35E9A373DD4BB49C315430915B8F"/>
          </w:pPr>
          <w:r>
            <w:rPr>
              <w:sz w:val="20"/>
              <w:szCs w:val="20"/>
            </w:rPr>
            <w:t>[Street Address]</w:t>
          </w:r>
        </w:p>
      </w:docPartBody>
    </w:docPart>
    <w:docPart>
      <w:docPartPr>
        <w:name w:val="8A16CB417BA09140978B827E8068FB1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00E98E7B-A8E4-E94D-BFD1-49FA36051EBC}"/>
      </w:docPartPr>
      <w:docPartBody>
        <w:p w:rsidR="005A3069" w:rsidRDefault="00911544" w:rsidP="00911544">
          <w:pPr>
            <w:pStyle w:val="8A16CB417BA09140978B827E8068FB15"/>
          </w:pPr>
          <w:r>
            <w:rPr>
              <w:sz w:val="20"/>
              <w:szCs w:val="20"/>
            </w:rPr>
            <w:t>[City, ST  ZIP Code]</w:t>
          </w:r>
        </w:p>
      </w:docPartBody>
    </w:docPart>
    <w:docPart>
      <w:docPartPr>
        <w:name w:val="7DF485918F44E34CB662B0A62196842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E9FD8C5-F0D4-F84F-BD11-2E7666237AB1}"/>
      </w:docPartPr>
      <w:docPartBody>
        <w:p w:rsidR="005A3069" w:rsidRDefault="00911544" w:rsidP="00911544">
          <w:pPr>
            <w:pStyle w:val="7DF485918F44E34CB662B0A62196842A"/>
          </w:pPr>
          <w:r>
            <w:rPr>
              <w:sz w:val="20"/>
              <w:szCs w:val="20"/>
            </w:rPr>
            <w:t>[phone]</w:t>
          </w:r>
        </w:p>
      </w:docPartBody>
    </w:docPart>
    <w:docPart>
      <w:docPartPr>
        <w:name w:val="B682EEE5722F4F42B1E036EC3B6227C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D0FA2A8-8E1A-0049-9F90-6C6869CC5021}"/>
      </w:docPartPr>
      <w:docPartBody>
        <w:p w:rsidR="005A3069" w:rsidRDefault="00911544" w:rsidP="00911544">
          <w:pPr>
            <w:pStyle w:val="B682EEE5722F4F42B1E036EC3B6227C0"/>
          </w:pPr>
          <w:r>
            <w:rPr>
              <w:sz w:val="20"/>
              <w:szCs w:val="20"/>
            </w:rPr>
            <w:t>[e-mail]</w:t>
          </w:r>
        </w:p>
      </w:docPartBody>
    </w:docPart>
    <w:docPart>
      <w:docPartPr>
        <w:name w:val="7852DAF8EB8BD04DAC1D5ACCCAD72A43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B01E3D1-3E56-DD45-8A49-2C0CAB19C415}"/>
      </w:docPartPr>
      <w:docPartBody>
        <w:p w:rsidR="005A3069" w:rsidRDefault="00911544" w:rsidP="00911544">
          <w:pPr>
            <w:pStyle w:val="7852DAF8EB8BD04DAC1D5ACCCAD72A43"/>
          </w:pPr>
          <w:r>
            <w:rPr>
              <w:rStyle w:val="SectionbodytextboldChar"/>
            </w:rPr>
            <w:t>[Relationship with reference]</w:t>
          </w:r>
        </w:p>
      </w:docPartBody>
    </w:docPart>
    <w:docPart>
      <w:docPartPr>
        <w:name w:val="7D7BF84BCF2D53459F57292DD06C2E7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99650D0-8401-F54F-AD0F-E239B54AA61D}"/>
      </w:docPartPr>
      <w:docPartBody>
        <w:p w:rsidR="005A3069" w:rsidRDefault="00911544" w:rsidP="00911544">
          <w:pPr>
            <w:pStyle w:val="7D7BF84BCF2D53459F57292DD06C2E70"/>
          </w:pPr>
          <w:r>
            <w:rPr>
              <w:rStyle w:val="SectionbodytextboldChar"/>
            </w:rPr>
            <w:t>[Company Name]</w:t>
          </w:r>
        </w:p>
      </w:docPartBody>
    </w:docPart>
    <w:docPart>
      <w:docPartPr>
        <w:name w:val="B2D4CCE5A39F204A8569530ACAF195D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82B5552-B5EF-6B4F-A8B8-01DDE2340655}"/>
      </w:docPartPr>
      <w:docPartBody>
        <w:p w:rsidR="005A3069" w:rsidRDefault="00911544" w:rsidP="00911544">
          <w:pPr>
            <w:pStyle w:val="B2D4CCE5A39F204A8569530ACAF195D5"/>
          </w:pPr>
          <w:r>
            <w:rPr>
              <w:rStyle w:val="SectionbodytextboldChar"/>
            </w:rPr>
            <w:t>[dates of employment]</w:t>
          </w:r>
        </w:p>
      </w:docPartBody>
    </w:docPart>
    <w:docPart>
      <w:docPartPr>
        <w:name w:val="EB79AE546BB99946920B2E714EC58BD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3C9915F7-0122-1543-BA3B-FF5D2E0F4427}"/>
      </w:docPartPr>
      <w:docPartBody>
        <w:p w:rsidR="005A3069" w:rsidRDefault="00911544" w:rsidP="00911544">
          <w:pPr>
            <w:pStyle w:val="EB79AE546BB99946920B2E714EC58BD6"/>
          </w:pPr>
          <w:r>
            <w:rPr>
              <w:szCs w:val="20"/>
            </w:rPr>
            <w:t>5.</w:t>
          </w:r>
        </w:p>
      </w:docPartBody>
    </w:docPart>
    <w:docPart>
      <w:docPartPr>
        <w:name w:val="45265AEC6A7B5D41BA9DE82D04E24A0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FCD0A38-327A-E645-BD43-D79C83A8F1F3}"/>
      </w:docPartPr>
      <w:docPartBody>
        <w:p w:rsidR="005A3069" w:rsidRDefault="00911544" w:rsidP="00911544">
          <w:pPr>
            <w:pStyle w:val="45265AEC6A7B5D41BA9DE82D04E24A05"/>
          </w:pPr>
          <w:r>
            <w:rPr>
              <w:rStyle w:val="SectionbodytextboldChar"/>
            </w:rPr>
            <w:t>[Reference's Name]</w:t>
          </w:r>
        </w:p>
      </w:docPartBody>
    </w:docPart>
    <w:docPart>
      <w:docPartPr>
        <w:name w:val="C30EDC0BB4B11641B1981A309E999B30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09116D1-190F-E248-B517-0E8BCC610690}"/>
      </w:docPartPr>
      <w:docPartBody>
        <w:p w:rsidR="005A3069" w:rsidRDefault="00911544" w:rsidP="00911544">
          <w:pPr>
            <w:pStyle w:val="C30EDC0BB4B11641B1981A309E999B30"/>
          </w:pPr>
          <w:r>
            <w:rPr>
              <w:sz w:val="20"/>
              <w:szCs w:val="20"/>
            </w:rPr>
            <w:t>[Title]</w:t>
          </w:r>
        </w:p>
      </w:docPartBody>
    </w:docPart>
    <w:docPart>
      <w:docPartPr>
        <w:name w:val="C1B415C7572870468AE6158369A9CB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06FA86E-48C8-3342-836C-B362E3CDDBC2}"/>
      </w:docPartPr>
      <w:docPartBody>
        <w:p w:rsidR="005A3069" w:rsidRDefault="00911544" w:rsidP="00911544">
          <w:pPr>
            <w:pStyle w:val="C1B415C7572870468AE6158369A9CB1A"/>
          </w:pPr>
          <w:r>
            <w:rPr>
              <w:sz w:val="20"/>
              <w:szCs w:val="20"/>
            </w:rPr>
            <w:t>[Company Name]</w:t>
          </w:r>
        </w:p>
      </w:docPartBody>
    </w:docPart>
    <w:docPart>
      <w:docPartPr>
        <w:name w:val="7CB2F9CCE770CF45B37FB61343DE8A5B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A5F4CC3F-2B6B-4341-A277-7DBE07309E62}"/>
      </w:docPartPr>
      <w:docPartBody>
        <w:p w:rsidR="005A3069" w:rsidRDefault="00911544" w:rsidP="00911544">
          <w:pPr>
            <w:pStyle w:val="7CB2F9CCE770CF45B37FB61343DE8A5B"/>
          </w:pPr>
          <w:r>
            <w:rPr>
              <w:sz w:val="20"/>
              <w:szCs w:val="20"/>
            </w:rPr>
            <w:t>[Street Address]</w:t>
          </w:r>
        </w:p>
      </w:docPartBody>
    </w:docPart>
    <w:docPart>
      <w:docPartPr>
        <w:name w:val="F380995B793F6B4D9D51B0702DEFC271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D27927-CF64-EA40-B6F9-7E1B2D0A4A0C}"/>
      </w:docPartPr>
      <w:docPartBody>
        <w:p w:rsidR="005A3069" w:rsidRDefault="00911544" w:rsidP="00911544">
          <w:pPr>
            <w:pStyle w:val="F380995B793F6B4D9D51B0702DEFC271"/>
          </w:pPr>
          <w:r>
            <w:rPr>
              <w:sz w:val="20"/>
              <w:szCs w:val="20"/>
            </w:rPr>
            <w:t>[City, ST  ZIP Code]</w:t>
          </w:r>
        </w:p>
      </w:docPartBody>
    </w:docPart>
    <w:docPart>
      <w:docPartPr>
        <w:name w:val="9F05EED79F1BD7488DA5F63AD3C6B90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2399E31-8DAE-BF41-8B66-F19F1B377C63}"/>
      </w:docPartPr>
      <w:docPartBody>
        <w:p w:rsidR="005A3069" w:rsidRDefault="00911544" w:rsidP="00911544">
          <w:pPr>
            <w:pStyle w:val="9F05EED79F1BD7488DA5F63AD3C6B904"/>
          </w:pPr>
          <w:r>
            <w:rPr>
              <w:sz w:val="20"/>
              <w:szCs w:val="20"/>
            </w:rPr>
            <w:t>[phone]</w:t>
          </w:r>
        </w:p>
      </w:docPartBody>
    </w:docPart>
    <w:docPart>
      <w:docPartPr>
        <w:name w:val="75864DB1F715FB48A1EEB280DA70A6A5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9371A77D-F69C-4947-9D10-88873AEFF505}"/>
      </w:docPartPr>
      <w:docPartBody>
        <w:p w:rsidR="005A3069" w:rsidRDefault="00911544" w:rsidP="00911544">
          <w:pPr>
            <w:pStyle w:val="75864DB1F715FB48A1EEB280DA70A6A5"/>
          </w:pPr>
          <w:r>
            <w:rPr>
              <w:sz w:val="20"/>
              <w:szCs w:val="20"/>
            </w:rPr>
            <w:t>[e-mail]</w:t>
          </w:r>
        </w:p>
      </w:docPartBody>
    </w:docPart>
    <w:docPart>
      <w:docPartPr>
        <w:name w:val="8E18A236A9723E45A74591BB0B679B0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BC7C049-C5EB-6542-816A-9AD5B638BDFD}"/>
      </w:docPartPr>
      <w:docPartBody>
        <w:p w:rsidR="005A3069" w:rsidRDefault="00911544" w:rsidP="00911544">
          <w:pPr>
            <w:pStyle w:val="8E18A236A9723E45A74591BB0B679B02"/>
          </w:pPr>
          <w:r>
            <w:rPr>
              <w:rStyle w:val="SectionbodytextboldChar"/>
            </w:rPr>
            <w:t>[Relationship with reference]</w:t>
          </w:r>
        </w:p>
      </w:docPartBody>
    </w:docPart>
    <w:docPart>
      <w:docPartPr>
        <w:name w:val="F5E49013BEDAC1418C76F1B17086640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6EAC43EA-3E22-724F-83B3-DE027C563764}"/>
      </w:docPartPr>
      <w:docPartBody>
        <w:p w:rsidR="005A3069" w:rsidRDefault="00911544" w:rsidP="00911544">
          <w:pPr>
            <w:pStyle w:val="F5E49013BEDAC1418C76F1B17086640C"/>
          </w:pPr>
          <w:r>
            <w:rPr>
              <w:rStyle w:val="SectionbodytextboldChar"/>
            </w:rPr>
            <w:t>[Company Name]</w:t>
          </w:r>
        </w:p>
      </w:docPartBody>
    </w:docPart>
    <w:docPart>
      <w:docPartPr>
        <w:name w:val="C1089065A9138A48BA179256AD41D0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149C32CA-F716-1847-BEFA-9ECBD8CB480F}"/>
      </w:docPartPr>
      <w:docPartBody>
        <w:p w:rsidR="005A3069" w:rsidRDefault="00911544" w:rsidP="00911544">
          <w:pPr>
            <w:pStyle w:val="C1089065A9138A48BA179256AD41D0FA"/>
          </w:pPr>
          <w:r>
            <w:rPr>
              <w:rStyle w:val="SectionbodytextboldChar"/>
            </w:rPr>
            <w:t>[dates of employment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HG明朝B"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venir Next">
    <w:altName w:val="Corbel"/>
    <w:charset w:val="00"/>
    <w:family w:val="auto"/>
    <w:pitch w:val="variable"/>
    <w:sig w:usb0="00000001" w:usb1="5000204A" w:usb2="00000000" w:usb3="00000000" w:csb0="0000009B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911544"/>
    <w:rsid w:val="004A7680"/>
    <w:rsid w:val="005A3069"/>
    <w:rsid w:val="005C293C"/>
    <w:rsid w:val="006B56CB"/>
    <w:rsid w:val="00911544"/>
    <w:rsid w:val="009C0DF4"/>
    <w:rsid w:val="00BB401D"/>
    <w:rsid w:val="00BE7A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efaultImageDpi w14:val="32767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2D07FE5E9F55741918808F7DE04939F">
    <w:name w:val="12D07FE5E9F55741918808F7DE04939F"/>
  </w:style>
  <w:style w:type="paragraph" w:customStyle="1" w:styleId="054359E48463924690A2EDB1736DF332">
    <w:name w:val="054359E48463924690A2EDB1736DF332"/>
  </w:style>
  <w:style w:type="paragraph" w:customStyle="1" w:styleId="69F46884B9B5D64BA534265485472DC8">
    <w:name w:val="69F46884B9B5D64BA534265485472DC8"/>
    <w:rsid w:val="00911544"/>
  </w:style>
  <w:style w:type="paragraph" w:customStyle="1" w:styleId="3AA01F83EA8B3C478600CF94A2D35B66">
    <w:name w:val="3AA01F83EA8B3C478600CF94A2D35B66"/>
    <w:rsid w:val="00911544"/>
  </w:style>
  <w:style w:type="paragraph" w:customStyle="1" w:styleId="Sectionbodytextbold">
    <w:name w:val="Section body text bold"/>
    <w:basedOn w:val="Normal"/>
    <w:link w:val="SectionbodytextboldChar"/>
    <w:qFormat/>
    <w:rsid w:val="00911544"/>
    <w:pPr>
      <w:spacing w:after="240" w:line="360" w:lineRule="auto"/>
    </w:pPr>
    <w:rPr>
      <w:rFonts w:eastAsiaTheme="minorHAnsi"/>
      <w:b/>
      <w:color w:val="000000" w:themeColor="text1"/>
      <w:sz w:val="20"/>
      <w:szCs w:val="22"/>
    </w:rPr>
  </w:style>
  <w:style w:type="character" w:customStyle="1" w:styleId="SectionbodytextboldChar">
    <w:name w:val="Section body text bold Char"/>
    <w:basedOn w:val="DefaultParagraphFont"/>
    <w:link w:val="Sectionbodytextbold"/>
    <w:rsid w:val="00911544"/>
    <w:rPr>
      <w:rFonts w:eastAsiaTheme="minorHAnsi"/>
      <w:b/>
      <w:color w:val="000000" w:themeColor="text1"/>
      <w:sz w:val="20"/>
      <w:szCs w:val="22"/>
    </w:rPr>
  </w:style>
  <w:style w:type="paragraph" w:customStyle="1" w:styleId="9D44EE4482E0BC49B2EC468BA992FA45">
    <w:name w:val="9D44EE4482E0BC49B2EC468BA992FA45"/>
    <w:rsid w:val="00911544"/>
  </w:style>
  <w:style w:type="paragraph" w:customStyle="1" w:styleId="7CAA538DCBFD5C4BBFEB67A58B2BFCC6">
    <w:name w:val="7CAA538DCBFD5C4BBFEB67A58B2BFCC6"/>
    <w:rsid w:val="00911544"/>
  </w:style>
  <w:style w:type="paragraph" w:customStyle="1" w:styleId="2F0EB7045420914BAB24CC54232A2FBA">
    <w:name w:val="2F0EB7045420914BAB24CC54232A2FBA"/>
    <w:rsid w:val="00911544"/>
  </w:style>
  <w:style w:type="paragraph" w:customStyle="1" w:styleId="66AAE6999BA5C245BFA94D21AD7405B5">
    <w:name w:val="66AAE6999BA5C245BFA94D21AD7405B5"/>
    <w:rsid w:val="00911544"/>
  </w:style>
  <w:style w:type="paragraph" w:customStyle="1" w:styleId="99C6308E4E6513408345E1FE6D11688C">
    <w:name w:val="99C6308E4E6513408345E1FE6D11688C"/>
    <w:rsid w:val="00911544"/>
  </w:style>
  <w:style w:type="paragraph" w:customStyle="1" w:styleId="6346C6A8B355184EA175B564C7BA836A">
    <w:name w:val="6346C6A8B355184EA175B564C7BA836A"/>
    <w:rsid w:val="00911544"/>
  </w:style>
  <w:style w:type="paragraph" w:customStyle="1" w:styleId="44784BCA4241D648AC23D6F6B2F64F82">
    <w:name w:val="44784BCA4241D648AC23D6F6B2F64F82"/>
    <w:rsid w:val="00911544"/>
  </w:style>
  <w:style w:type="paragraph" w:customStyle="1" w:styleId="BB35CBDE3B69F149B356B400F8DFB5C5">
    <w:name w:val="BB35CBDE3B69F149B356B400F8DFB5C5"/>
    <w:rsid w:val="00911544"/>
  </w:style>
  <w:style w:type="paragraph" w:customStyle="1" w:styleId="9DBA44583F94F945813A5DEA0275881F">
    <w:name w:val="9DBA44583F94F945813A5DEA0275881F"/>
    <w:rsid w:val="00911544"/>
  </w:style>
  <w:style w:type="paragraph" w:customStyle="1" w:styleId="9A9EDED87C78FF40AD6EA8C89453AF87">
    <w:name w:val="9A9EDED87C78FF40AD6EA8C89453AF87"/>
    <w:rsid w:val="00911544"/>
  </w:style>
  <w:style w:type="paragraph" w:customStyle="1" w:styleId="7EEB669E535E7A45A25D5AAB528643DA">
    <w:name w:val="7EEB669E535E7A45A25D5AAB528643DA"/>
    <w:rsid w:val="00911544"/>
  </w:style>
  <w:style w:type="paragraph" w:customStyle="1" w:styleId="2A59089F5E047E4A929CC88934C1BC8D">
    <w:name w:val="2A59089F5E047E4A929CC88934C1BC8D"/>
    <w:rsid w:val="00911544"/>
  </w:style>
  <w:style w:type="paragraph" w:customStyle="1" w:styleId="F43EFECFD66E7543BA2E4ACFF5C5A3F6">
    <w:name w:val="F43EFECFD66E7543BA2E4ACFF5C5A3F6"/>
    <w:rsid w:val="00911544"/>
  </w:style>
  <w:style w:type="paragraph" w:customStyle="1" w:styleId="8F9FC40127BE0A408EF62C8B3FE5DD68">
    <w:name w:val="8F9FC40127BE0A408EF62C8B3FE5DD68"/>
    <w:rsid w:val="00911544"/>
  </w:style>
  <w:style w:type="paragraph" w:customStyle="1" w:styleId="B6CF161BDF7B9940A6D17B43DFA97537">
    <w:name w:val="B6CF161BDF7B9940A6D17B43DFA97537"/>
    <w:rsid w:val="00911544"/>
  </w:style>
  <w:style w:type="paragraph" w:customStyle="1" w:styleId="C66E67079EA0174795A65FAB8240EE6D">
    <w:name w:val="C66E67079EA0174795A65FAB8240EE6D"/>
    <w:rsid w:val="00911544"/>
  </w:style>
  <w:style w:type="paragraph" w:customStyle="1" w:styleId="2069B32C799DE94C81593F40641E8AE8">
    <w:name w:val="2069B32C799DE94C81593F40641E8AE8"/>
    <w:rsid w:val="00911544"/>
  </w:style>
  <w:style w:type="paragraph" w:customStyle="1" w:styleId="1A701C087FAEC14FA63CAC660004873B">
    <w:name w:val="1A701C087FAEC14FA63CAC660004873B"/>
    <w:rsid w:val="00911544"/>
  </w:style>
  <w:style w:type="paragraph" w:customStyle="1" w:styleId="16D0E81689E0854F93C6348765899922">
    <w:name w:val="16D0E81689E0854F93C6348765899922"/>
    <w:rsid w:val="00911544"/>
  </w:style>
  <w:style w:type="paragraph" w:customStyle="1" w:styleId="F4B4313FDD046D4DACFEDDCF972284E5">
    <w:name w:val="F4B4313FDD046D4DACFEDDCF972284E5"/>
    <w:rsid w:val="00911544"/>
  </w:style>
  <w:style w:type="paragraph" w:customStyle="1" w:styleId="85C1CF7635DE1E43AEBEE1D2B5C9372F">
    <w:name w:val="85C1CF7635DE1E43AEBEE1D2B5C9372F"/>
    <w:rsid w:val="00911544"/>
  </w:style>
  <w:style w:type="paragraph" w:customStyle="1" w:styleId="2EA6CC277D313F4292DE1B4F71D7E268">
    <w:name w:val="2EA6CC277D313F4292DE1B4F71D7E268"/>
    <w:rsid w:val="00911544"/>
  </w:style>
  <w:style w:type="paragraph" w:customStyle="1" w:styleId="5F3F4720E44A0E4BA64D7F34ACEF8177">
    <w:name w:val="5F3F4720E44A0E4BA64D7F34ACEF8177"/>
    <w:rsid w:val="00911544"/>
  </w:style>
  <w:style w:type="paragraph" w:customStyle="1" w:styleId="0E9D3B4B33EA9B4DB80235AEA543370D">
    <w:name w:val="0E9D3B4B33EA9B4DB80235AEA543370D"/>
    <w:rsid w:val="00911544"/>
  </w:style>
  <w:style w:type="paragraph" w:customStyle="1" w:styleId="B54CB68CB8E0C040985F518153635E85">
    <w:name w:val="B54CB68CB8E0C040985F518153635E85"/>
    <w:rsid w:val="00911544"/>
  </w:style>
  <w:style w:type="paragraph" w:customStyle="1" w:styleId="8C4D022D68A33E4A8C0D9593F8B646E1">
    <w:name w:val="8C4D022D68A33E4A8C0D9593F8B646E1"/>
    <w:rsid w:val="00911544"/>
  </w:style>
  <w:style w:type="paragraph" w:customStyle="1" w:styleId="59D7A555821FAA4E92C7C8565859DBCF">
    <w:name w:val="59D7A555821FAA4E92C7C8565859DBCF"/>
    <w:rsid w:val="00911544"/>
  </w:style>
  <w:style w:type="paragraph" w:customStyle="1" w:styleId="CF4994B8BC3A4E4688082CF0BEDC2A97">
    <w:name w:val="CF4994B8BC3A4E4688082CF0BEDC2A97"/>
    <w:rsid w:val="00911544"/>
  </w:style>
  <w:style w:type="paragraph" w:customStyle="1" w:styleId="B22A2D763C14F24695D4990E14BE0FE7">
    <w:name w:val="B22A2D763C14F24695D4990E14BE0FE7"/>
    <w:rsid w:val="00911544"/>
  </w:style>
  <w:style w:type="paragraph" w:customStyle="1" w:styleId="04855642FBCD934390775A3C14B5ADEF">
    <w:name w:val="04855642FBCD934390775A3C14B5ADEF"/>
    <w:rsid w:val="00911544"/>
  </w:style>
  <w:style w:type="paragraph" w:customStyle="1" w:styleId="AA8BB66B8A9BE14B9E404FDC8241BC31">
    <w:name w:val="AA8BB66B8A9BE14B9E404FDC8241BC31"/>
    <w:rsid w:val="00911544"/>
  </w:style>
  <w:style w:type="paragraph" w:customStyle="1" w:styleId="90A098FB650317478D5C01F34DD3787A">
    <w:name w:val="90A098FB650317478D5C01F34DD3787A"/>
    <w:rsid w:val="00911544"/>
  </w:style>
  <w:style w:type="paragraph" w:customStyle="1" w:styleId="37E1B015B94B3541B48DFA19C8D4292A">
    <w:name w:val="37E1B015B94B3541B48DFA19C8D4292A"/>
    <w:rsid w:val="00911544"/>
  </w:style>
  <w:style w:type="paragraph" w:customStyle="1" w:styleId="3BC95D828F702149B9BAEBCBF07FD556">
    <w:name w:val="3BC95D828F702149B9BAEBCBF07FD556"/>
    <w:rsid w:val="00911544"/>
  </w:style>
  <w:style w:type="paragraph" w:customStyle="1" w:styleId="9CFCACCCD7ED754A8D8B5F4406718373">
    <w:name w:val="9CFCACCCD7ED754A8D8B5F4406718373"/>
    <w:rsid w:val="00911544"/>
  </w:style>
  <w:style w:type="paragraph" w:customStyle="1" w:styleId="91481CFF1F13B742861C8A9CA2BFEA7D">
    <w:name w:val="91481CFF1F13B742861C8A9CA2BFEA7D"/>
    <w:rsid w:val="00911544"/>
  </w:style>
  <w:style w:type="paragraph" w:customStyle="1" w:styleId="82F0B373789F5043B4F585EC0A1DE250">
    <w:name w:val="82F0B373789F5043B4F585EC0A1DE250"/>
    <w:rsid w:val="00911544"/>
  </w:style>
  <w:style w:type="paragraph" w:customStyle="1" w:styleId="895BEDCDD918A94C8A500DF6CF3B5494">
    <w:name w:val="895BEDCDD918A94C8A500DF6CF3B5494"/>
    <w:rsid w:val="00911544"/>
  </w:style>
  <w:style w:type="paragraph" w:customStyle="1" w:styleId="B2A3E92314AAB24F93950115351C2989">
    <w:name w:val="B2A3E92314AAB24F93950115351C2989"/>
    <w:rsid w:val="00911544"/>
  </w:style>
  <w:style w:type="paragraph" w:customStyle="1" w:styleId="395AE6D5BE9B25498220B98247647761">
    <w:name w:val="395AE6D5BE9B25498220B98247647761"/>
    <w:rsid w:val="00911544"/>
  </w:style>
  <w:style w:type="paragraph" w:customStyle="1" w:styleId="17A6CAAC41824745BF83890B17FDA2D6">
    <w:name w:val="17A6CAAC41824745BF83890B17FDA2D6"/>
    <w:rsid w:val="00911544"/>
  </w:style>
  <w:style w:type="paragraph" w:customStyle="1" w:styleId="A411A2BBC9CBA947B149FFCA8FBE6C23">
    <w:name w:val="A411A2BBC9CBA947B149FFCA8FBE6C23"/>
    <w:rsid w:val="00911544"/>
  </w:style>
  <w:style w:type="paragraph" w:customStyle="1" w:styleId="85FFE7020D54464595D9C50CBD3303D0">
    <w:name w:val="85FFE7020D54464595D9C50CBD3303D0"/>
    <w:rsid w:val="00911544"/>
  </w:style>
  <w:style w:type="paragraph" w:customStyle="1" w:styleId="A1EF436B73D4F644933E1489821CCB69">
    <w:name w:val="A1EF436B73D4F644933E1489821CCB69"/>
    <w:rsid w:val="00911544"/>
  </w:style>
  <w:style w:type="paragraph" w:customStyle="1" w:styleId="83357C187FC649429101CC4564C38F58">
    <w:name w:val="83357C187FC649429101CC4564C38F58"/>
    <w:rsid w:val="00911544"/>
  </w:style>
  <w:style w:type="paragraph" w:customStyle="1" w:styleId="4528F347B0B44440AAF9ED4E77BF3360">
    <w:name w:val="4528F347B0B44440AAF9ED4E77BF3360"/>
    <w:rsid w:val="00911544"/>
  </w:style>
  <w:style w:type="paragraph" w:customStyle="1" w:styleId="4B5E35E9A373DD4BB49C315430915B8F">
    <w:name w:val="4B5E35E9A373DD4BB49C315430915B8F"/>
    <w:rsid w:val="00911544"/>
  </w:style>
  <w:style w:type="paragraph" w:customStyle="1" w:styleId="8A16CB417BA09140978B827E8068FB15">
    <w:name w:val="8A16CB417BA09140978B827E8068FB15"/>
    <w:rsid w:val="00911544"/>
  </w:style>
  <w:style w:type="paragraph" w:customStyle="1" w:styleId="7DF485918F44E34CB662B0A62196842A">
    <w:name w:val="7DF485918F44E34CB662B0A62196842A"/>
    <w:rsid w:val="00911544"/>
  </w:style>
  <w:style w:type="paragraph" w:customStyle="1" w:styleId="B682EEE5722F4F42B1E036EC3B6227C0">
    <w:name w:val="B682EEE5722F4F42B1E036EC3B6227C0"/>
    <w:rsid w:val="00911544"/>
  </w:style>
  <w:style w:type="paragraph" w:customStyle="1" w:styleId="7852DAF8EB8BD04DAC1D5ACCCAD72A43">
    <w:name w:val="7852DAF8EB8BD04DAC1D5ACCCAD72A43"/>
    <w:rsid w:val="00911544"/>
  </w:style>
  <w:style w:type="paragraph" w:customStyle="1" w:styleId="7D7BF84BCF2D53459F57292DD06C2E70">
    <w:name w:val="7D7BF84BCF2D53459F57292DD06C2E70"/>
    <w:rsid w:val="00911544"/>
  </w:style>
  <w:style w:type="paragraph" w:customStyle="1" w:styleId="B2D4CCE5A39F204A8569530ACAF195D5">
    <w:name w:val="B2D4CCE5A39F204A8569530ACAF195D5"/>
    <w:rsid w:val="00911544"/>
  </w:style>
  <w:style w:type="paragraph" w:customStyle="1" w:styleId="EB79AE546BB99946920B2E714EC58BD6">
    <w:name w:val="EB79AE546BB99946920B2E714EC58BD6"/>
    <w:rsid w:val="00911544"/>
  </w:style>
  <w:style w:type="paragraph" w:customStyle="1" w:styleId="45265AEC6A7B5D41BA9DE82D04E24A05">
    <w:name w:val="45265AEC6A7B5D41BA9DE82D04E24A05"/>
    <w:rsid w:val="00911544"/>
  </w:style>
  <w:style w:type="paragraph" w:customStyle="1" w:styleId="C30EDC0BB4B11641B1981A309E999B30">
    <w:name w:val="C30EDC0BB4B11641B1981A309E999B30"/>
    <w:rsid w:val="00911544"/>
  </w:style>
  <w:style w:type="paragraph" w:customStyle="1" w:styleId="C1B415C7572870468AE6158369A9CB1A">
    <w:name w:val="C1B415C7572870468AE6158369A9CB1A"/>
    <w:rsid w:val="00911544"/>
  </w:style>
  <w:style w:type="paragraph" w:customStyle="1" w:styleId="7CB2F9CCE770CF45B37FB61343DE8A5B">
    <w:name w:val="7CB2F9CCE770CF45B37FB61343DE8A5B"/>
    <w:rsid w:val="00911544"/>
  </w:style>
  <w:style w:type="paragraph" w:customStyle="1" w:styleId="F380995B793F6B4D9D51B0702DEFC271">
    <w:name w:val="F380995B793F6B4D9D51B0702DEFC271"/>
    <w:rsid w:val="00911544"/>
  </w:style>
  <w:style w:type="paragraph" w:customStyle="1" w:styleId="9F05EED79F1BD7488DA5F63AD3C6B904">
    <w:name w:val="9F05EED79F1BD7488DA5F63AD3C6B904"/>
    <w:rsid w:val="00911544"/>
  </w:style>
  <w:style w:type="paragraph" w:customStyle="1" w:styleId="75864DB1F715FB48A1EEB280DA70A6A5">
    <w:name w:val="75864DB1F715FB48A1EEB280DA70A6A5"/>
    <w:rsid w:val="00911544"/>
  </w:style>
  <w:style w:type="paragraph" w:customStyle="1" w:styleId="8E18A236A9723E45A74591BB0B679B02">
    <w:name w:val="8E18A236A9723E45A74591BB0B679B02"/>
    <w:rsid w:val="00911544"/>
  </w:style>
  <w:style w:type="paragraph" w:customStyle="1" w:styleId="F5E49013BEDAC1418C76F1B17086640C">
    <w:name w:val="F5E49013BEDAC1418C76F1B17086640C"/>
    <w:rsid w:val="00911544"/>
  </w:style>
  <w:style w:type="paragraph" w:customStyle="1" w:styleId="C1089065A9138A48BA179256AD41D0FA">
    <w:name w:val="C1089065A9138A48BA179256AD41D0FA"/>
    <w:rsid w:val="0091154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theme/theme1.xml><?xml version="1.0" encoding="utf-8"?>
<a:theme xmlns:a="http://schemas.openxmlformats.org/drawingml/2006/main" name="Office Theme">
  <a:themeElements>
    <a:clrScheme name="Resume">
      <a:dk1>
        <a:sysClr val="windowText" lastClr="000000"/>
      </a:dk1>
      <a:lt1>
        <a:sysClr val="window" lastClr="FFFFFF"/>
      </a:lt1>
      <a:dk2>
        <a:srgbClr val="4D4D4D"/>
      </a:dk2>
      <a:lt2>
        <a:srgbClr val="E4E3E2"/>
      </a:lt2>
      <a:accent1>
        <a:srgbClr val="39A5B7"/>
      </a:accent1>
      <a:accent2>
        <a:srgbClr val="8DBB70"/>
      </a:accent2>
      <a:accent3>
        <a:srgbClr val="F0BB44"/>
      </a:accent3>
      <a:accent4>
        <a:srgbClr val="F24F4F"/>
      </a:accent4>
      <a:accent5>
        <a:srgbClr val="A3648B"/>
      </a:accent5>
      <a:accent6>
        <a:srgbClr val="F8943F"/>
      </a:accent6>
      <a:hlink>
        <a:srgbClr val="39A5B7"/>
      </a:hlink>
      <a:folHlink>
        <a:srgbClr val="A3648B"/>
      </a:folHlink>
    </a:clrScheme>
    <a:fontScheme name="Cambria">
      <a:maj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 panose="02040503050406030204"/>
        <a:ea typeface=""/>
        <a:cs typeface=""/>
        <a:font script="Jpan" typeface="HG明朝B"/>
        <a:font script="Hang" typeface="맑은 고딕"/>
        <a:font script="Hans" typeface="黑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B2D97E0-712A-4EDD-9481-C4CDE71F1AF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5</Pages>
  <Words>1496</Words>
  <Characters>8529</Characters>
  <Application>Microsoft Office Word</Application>
  <DocSecurity>0</DocSecurity>
  <Lines>71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0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Luis Romano</dc:creator>
  <cp:keywords/>
  <cp:lastModifiedBy>Luis</cp:lastModifiedBy>
  <cp:revision>17</cp:revision>
  <cp:lastPrinted>2017-11-13T21:14:00Z</cp:lastPrinted>
  <dcterms:created xsi:type="dcterms:W3CDTF">2021-03-10T19:37:00Z</dcterms:created>
  <dcterms:modified xsi:type="dcterms:W3CDTF">2021-03-10T20:36:00Z</dcterms:modified>
  <cp:version/>
</cp:coreProperties>
</file>